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2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C1B61A" w14:textId="059B6775" w:rsidR="00FB4418" w:rsidRPr="00FC160D" w:rsidRDefault="00846588" w:rsidP="007D3E1B">
      <w:pPr>
        <w:pStyle w:val="BodyText"/>
        <w:spacing w:before="0"/>
      </w:pPr>
      <w:r>
        <w:rPr>
          <w:noProof/>
        </w:rPr>
        <w:drawing>
          <wp:anchor distT="0" distB="0" distL="114300" distR="114300" simplePos="0" relativeHeight="487617024" behindDoc="0" locked="0" layoutInCell="1" allowOverlap="1" wp14:anchorId="209431DA" wp14:editId="20450A53">
            <wp:simplePos x="0" y="0"/>
            <wp:positionH relativeFrom="column">
              <wp:posOffset>-619125</wp:posOffset>
            </wp:positionH>
            <wp:positionV relativeFrom="paragraph">
              <wp:posOffset>608843</wp:posOffset>
            </wp:positionV>
            <wp:extent cx="478800" cy="478800"/>
            <wp:effectExtent l="0" t="0" r="0" b="0"/>
            <wp:wrapNone/>
            <wp:docPr id="41" name="Graphic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8800" cy="47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606784" behindDoc="0" locked="0" layoutInCell="1" allowOverlap="1" wp14:anchorId="575E0A64" wp14:editId="07FE7686">
                <wp:simplePos x="0" y="0"/>
                <wp:positionH relativeFrom="column">
                  <wp:posOffset>-1080135</wp:posOffset>
                </wp:positionH>
                <wp:positionV relativeFrom="paragraph">
                  <wp:posOffset>0</wp:posOffset>
                </wp:positionV>
                <wp:extent cx="7560000" cy="262800"/>
                <wp:effectExtent l="0" t="0" r="3175" b="4445"/>
                <wp:wrapTopAndBottom/>
                <wp:docPr id="7" name="Freeform: 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560000" cy="262800"/>
                        </a:xfrm>
                        <a:custGeom>
                          <a:avLst/>
                          <a:gdLst>
                            <a:gd name="T0" fmla="*/ 2147483646 w 11906"/>
                            <a:gd name="T1" fmla="*/ 2147483646 h 415"/>
                            <a:gd name="T2" fmla="*/ 0 w 11906"/>
                            <a:gd name="T3" fmla="*/ 2147483646 h 415"/>
                            <a:gd name="T4" fmla="*/ 0 w 11906"/>
                            <a:gd name="T5" fmla="*/ 2147483646 h 415"/>
                            <a:gd name="T6" fmla="*/ 2147483646 w 11906"/>
                            <a:gd name="T7" fmla="*/ 2147483646 h 415"/>
                            <a:gd name="T8" fmla="*/ 2147483646 w 11906"/>
                            <a:gd name="T9" fmla="*/ 2147483646 h 415"/>
                            <a:gd name="T10" fmla="*/ 963304525 w 11906"/>
                            <a:gd name="T11" fmla="*/ 2147483646 h 415"/>
                            <a:gd name="T12" fmla="*/ 318950975 w 11906"/>
                            <a:gd name="T13" fmla="*/ 2147483646 h 415"/>
                            <a:gd name="T14" fmla="*/ 309676800 w 11906"/>
                            <a:gd name="T15" fmla="*/ 2147483646 h 415"/>
                            <a:gd name="T16" fmla="*/ 302418750 w 11906"/>
                            <a:gd name="T17" fmla="*/ 2147483646 h 415"/>
                            <a:gd name="T18" fmla="*/ 297176825 w 11906"/>
                            <a:gd name="T19" fmla="*/ 2147483646 h 415"/>
                            <a:gd name="T20" fmla="*/ 295563925 w 11906"/>
                            <a:gd name="T21" fmla="*/ 2147483646 h 415"/>
                            <a:gd name="T22" fmla="*/ 295563925 w 11906"/>
                            <a:gd name="T23" fmla="*/ 2147483646 h 415"/>
                            <a:gd name="T24" fmla="*/ 293547800 w 11906"/>
                            <a:gd name="T25" fmla="*/ 2147483646 h 415"/>
                            <a:gd name="T26" fmla="*/ 288709100 w 11906"/>
                            <a:gd name="T27" fmla="*/ 2147483646 h 415"/>
                            <a:gd name="T28" fmla="*/ 281047825 w 11906"/>
                            <a:gd name="T29" fmla="*/ 2147483646 h 415"/>
                            <a:gd name="T30" fmla="*/ 271773650 w 11906"/>
                            <a:gd name="T31" fmla="*/ 2147483646 h 415"/>
                            <a:gd name="T32" fmla="*/ 1010481850 w 11906"/>
                            <a:gd name="T33" fmla="*/ 2147483646 h 415"/>
                            <a:gd name="T34" fmla="*/ 1001207675 w 11906"/>
                            <a:gd name="T35" fmla="*/ 2147483646 h 415"/>
                            <a:gd name="T36" fmla="*/ 993949625 w 11906"/>
                            <a:gd name="T37" fmla="*/ 2147483646 h 415"/>
                            <a:gd name="T38" fmla="*/ 988707700 w 11906"/>
                            <a:gd name="T39" fmla="*/ 2147483646 h 415"/>
                            <a:gd name="T40" fmla="*/ 987094800 w 11906"/>
                            <a:gd name="T41" fmla="*/ 2147483646 h 415"/>
                            <a:gd name="T42" fmla="*/ 987094800 w 11906"/>
                            <a:gd name="T43" fmla="*/ 2147483646 h 415"/>
                            <a:gd name="T44" fmla="*/ 985078675 w 11906"/>
                            <a:gd name="T45" fmla="*/ 2147483646 h 415"/>
                            <a:gd name="T46" fmla="*/ 979836750 w 11906"/>
                            <a:gd name="T47" fmla="*/ 2147483646 h 415"/>
                            <a:gd name="T48" fmla="*/ 972578700 w 11906"/>
                            <a:gd name="T49" fmla="*/ 2147483646 h 415"/>
                            <a:gd name="T50" fmla="*/ 963304525 w 11906"/>
                            <a:gd name="T51" fmla="*/ 2147483646 h 415"/>
                            <a:gd name="T52" fmla="*/ 0 60000 65536"/>
                            <a:gd name="T53" fmla="*/ 0 60000 65536"/>
                            <a:gd name="T54" fmla="*/ 0 60000 65536"/>
                            <a:gd name="T55" fmla="*/ 0 60000 65536"/>
                            <a:gd name="T56" fmla="*/ 0 60000 65536"/>
                            <a:gd name="T57" fmla="*/ 0 60000 65536"/>
                            <a:gd name="T58" fmla="*/ 0 60000 65536"/>
                            <a:gd name="T59" fmla="*/ 0 60000 65536"/>
                            <a:gd name="T60" fmla="*/ 0 60000 65536"/>
                            <a:gd name="T61" fmla="*/ 0 60000 65536"/>
                            <a:gd name="T62" fmla="*/ 0 60000 65536"/>
                            <a:gd name="T63" fmla="*/ 0 60000 65536"/>
                            <a:gd name="T64" fmla="*/ 0 60000 65536"/>
                            <a:gd name="T65" fmla="*/ 0 60000 65536"/>
                            <a:gd name="T66" fmla="*/ 0 60000 65536"/>
                            <a:gd name="T67" fmla="*/ 0 60000 65536"/>
                            <a:gd name="T68" fmla="*/ 0 60000 65536"/>
                            <a:gd name="T69" fmla="*/ 0 60000 65536"/>
                            <a:gd name="T70" fmla="*/ 0 60000 65536"/>
                            <a:gd name="T71" fmla="*/ 0 60000 65536"/>
                            <a:gd name="T72" fmla="*/ 0 60000 65536"/>
                            <a:gd name="T73" fmla="*/ 0 60000 65536"/>
                            <a:gd name="T74" fmla="*/ 0 60000 65536"/>
                            <a:gd name="T75" fmla="*/ 0 60000 65536"/>
                            <a:gd name="T76" fmla="*/ 0 60000 65536"/>
                            <a:gd name="T77" fmla="*/ 0 60000 65536"/>
                          </a:gdLst>
                          <a:ahLst/>
                          <a:cxnLst>
                            <a:cxn ang="T52">
                              <a:pos x="T0" y="T1"/>
                            </a:cxn>
                            <a:cxn ang="T53">
                              <a:pos x="T2" y="T3"/>
                            </a:cxn>
                            <a:cxn ang="T54">
                              <a:pos x="T4" y="T5"/>
                            </a:cxn>
                            <a:cxn ang="T55">
                              <a:pos x="T6" y="T7"/>
                            </a:cxn>
                            <a:cxn ang="T56">
                              <a:pos x="T8" y="T9"/>
                            </a:cxn>
                            <a:cxn ang="T57">
                              <a:pos x="T10" y="T11"/>
                            </a:cxn>
                            <a:cxn ang="T58">
                              <a:pos x="T12" y="T13"/>
                            </a:cxn>
                            <a:cxn ang="T59">
                              <a:pos x="T14" y="T15"/>
                            </a:cxn>
                            <a:cxn ang="T60">
                              <a:pos x="T16" y="T17"/>
                            </a:cxn>
                            <a:cxn ang="T61">
                              <a:pos x="T18" y="T19"/>
                            </a:cxn>
                            <a:cxn ang="T62">
                              <a:pos x="T20" y="T21"/>
                            </a:cxn>
                            <a:cxn ang="T63">
                              <a:pos x="T22" y="T23"/>
                            </a:cxn>
                            <a:cxn ang="T64">
                              <a:pos x="T24" y="T25"/>
                            </a:cxn>
                            <a:cxn ang="T65">
                              <a:pos x="T26" y="T27"/>
                            </a:cxn>
                            <a:cxn ang="T66">
                              <a:pos x="T28" y="T29"/>
                            </a:cxn>
                            <a:cxn ang="T67">
                              <a:pos x="T30" y="T31"/>
                            </a:cxn>
                            <a:cxn ang="T68">
                              <a:pos x="T32" y="T33"/>
                            </a:cxn>
                            <a:cxn ang="T69">
                              <a:pos x="T34" y="T35"/>
                            </a:cxn>
                            <a:cxn ang="T70">
                              <a:pos x="T36" y="T37"/>
                            </a:cxn>
                            <a:cxn ang="T71">
                              <a:pos x="T38" y="T39"/>
                            </a:cxn>
                            <a:cxn ang="T72">
                              <a:pos x="T40" y="T41"/>
                            </a:cxn>
                            <a:cxn ang="T73">
                              <a:pos x="T42" y="T43"/>
                            </a:cxn>
                            <a:cxn ang="T74">
                              <a:pos x="T44" y="T45"/>
                            </a:cxn>
                            <a:cxn ang="T75">
                              <a:pos x="T46" y="T47"/>
                            </a:cxn>
                            <a:cxn ang="T76">
                              <a:pos x="T48" y="T49"/>
                            </a:cxn>
                            <a:cxn ang="T77">
                              <a:pos x="T50" y="T51"/>
                            </a:cxn>
                          </a:cxnLst>
                          <a:rect l="0" t="0" r="r" b="b"/>
                          <a:pathLst>
                            <a:path w="11906" h="415">
                              <a:moveTo>
                                <a:pt x="11906" y="333"/>
                              </a:moveTo>
                              <a:lnTo>
                                <a:pt x="0" y="333"/>
                              </a:lnTo>
                              <a:lnTo>
                                <a:pt x="0" y="415"/>
                              </a:lnTo>
                              <a:lnTo>
                                <a:pt x="11906" y="415"/>
                              </a:lnTo>
                              <a:lnTo>
                                <a:pt x="11906" y="333"/>
                              </a:lnTo>
                              <a:close/>
                              <a:moveTo>
                                <a:pt x="2389" y="0"/>
                              </a:moveTo>
                              <a:lnTo>
                                <a:pt x="791" y="0"/>
                              </a:lnTo>
                              <a:lnTo>
                                <a:pt x="768" y="5"/>
                              </a:lnTo>
                              <a:lnTo>
                                <a:pt x="750" y="17"/>
                              </a:lnTo>
                              <a:lnTo>
                                <a:pt x="737" y="36"/>
                              </a:lnTo>
                              <a:lnTo>
                                <a:pt x="733" y="59"/>
                              </a:lnTo>
                              <a:lnTo>
                                <a:pt x="733" y="275"/>
                              </a:lnTo>
                              <a:lnTo>
                                <a:pt x="728" y="297"/>
                              </a:lnTo>
                              <a:lnTo>
                                <a:pt x="716" y="316"/>
                              </a:lnTo>
                              <a:lnTo>
                                <a:pt x="697" y="328"/>
                              </a:lnTo>
                              <a:lnTo>
                                <a:pt x="674" y="333"/>
                              </a:lnTo>
                              <a:lnTo>
                                <a:pt x="2506" y="333"/>
                              </a:lnTo>
                              <a:lnTo>
                                <a:pt x="2483" y="328"/>
                              </a:lnTo>
                              <a:lnTo>
                                <a:pt x="2465" y="316"/>
                              </a:lnTo>
                              <a:lnTo>
                                <a:pt x="2452" y="297"/>
                              </a:lnTo>
                              <a:lnTo>
                                <a:pt x="2448" y="275"/>
                              </a:lnTo>
                              <a:lnTo>
                                <a:pt x="2448" y="59"/>
                              </a:lnTo>
                              <a:lnTo>
                                <a:pt x="2443" y="36"/>
                              </a:lnTo>
                              <a:lnTo>
                                <a:pt x="2430" y="17"/>
                              </a:lnTo>
                              <a:lnTo>
                                <a:pt x="2412" y="5"/>
                              </a:lnTo>
                              <a:lnTo>
                                <a:pt x="238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4F3D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shape w14:anchorId="1DEE36C5" id="Freeform: Shape 7" o:spid="_x0000_s1026" style="position:absolute;margin-left:-85.05pt;margin-top:0;width:595.3pt;height:20.7pt;z-index:487606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11906,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" path="m11906,333l,333r,82l11906,415r,-82xm2389,l791,,768,5,750,17,737,36r-4,23l733,275r-5,22l716,316r-19,12l674,333r1832,l2483,328r-18,-12l2452,297r-4,-22l2448,59r-5,-23l2430,17,2412,5,2389,xe" fillcolor="#ff4f3d" stroked="f">
                <v:path arrowok="t" o:connecttype="custom" o:connectlocs="2147483646,2147483646;0,2147483646;0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" o:connectangles="0,0,0,0,0,0,0,0,0,0,0,0,0,0,0,0,0,0,0,0,0,0,0,0,0,0"/>
                <w10:wrap type="topAndBottom"/>
              </v:shape>
            </w:pict>
          </mc:Fallback>
        </mc:AlternateContent>
      </w:r>
    </w:p>
    <w:p w14:paraId="2DA758C3" w14:textId="0481E0D8" w:rsidR="00115BC5" w:rsidRPr="00FC160D" w:rsidRDefault="007E691C" w:rsidP="00E519CC">
      <w:pPr>
        <w:pStyle w:val="Heading1"/>
      </w:pPr>
      <w:r>
        <w:t>EVROPSKÝ TÝDEN</w:t>
      </w:r>
      <w:r>
        <w:br/>
        <w:t>ODBORNÝCH DOVEDNOSTÍ 2022</w:t>
      </w:r>
    </w:p>
    <w:p w14:paraId="08050AFB" w14:textId="3E9750E1" w:rsidR="00115BC5" w:rsidRDefault="007E691C" w:rsidP="004D570A">
      <w:pPr>
        <w:pStyle w:val="Heading2"/>
      </w:pPr>
      <w:r>
        <w:t>OBJEVTE svůj talent. Svou cestu. Svou volbu.</w:t>
      </w:r>
    </w:p>
    <w:p w14:paraId="71980D0D" w14:textId="77777777" w:rsidR="00115BC5" w:rsidRPr="00206581" w:rsidRDefault="007E691C" w:rsidP="004D570A">
      <w:pPr>
        <w:pStyle w:val="BodyIntro"/>
      </w:pPr>
      <w:r>
        <w:t>Dne [datum] se v [město, obec nebo oblast] uskuteční [název akce/aktivity] v rámci šestého ročníku Evropského týdne odborných dovedností.</w:t>
      </w:r>
    </w:p>
    <w:p w14:paraId="7139A1CF" w14:textId="74E87C48" w:rsidR="00115BC5" w:rsidRPr="007D3E1B" w:rsidRDefault="007E691C" w:rsidP="00650B34">
      <w:pPr>
        <w:pStyle w:val="BodyText"/>
      </w:pPr>
      <w:r>
        <w:t>Tato akce bude skvělou příležitostí k… [Zde uveďte informace o vaší akci/aktivitě</w:t>
      </w:r>
      <w:r w:rsidR="00C10159">
        <w:t>]</w:t>
      </w:r>
      <w:r>
        <w:t>:</w:t>
      </w:r>
    </w:p>
    <w:p w14:paraId="4B01663A" w14:textId="77777777" w:rsidR="00115BC5" w:rsidRDefault="007E691C" w:rsidP="00650B34">
      <w:pPr>
        <w:pStyle w:val="Listbulletintro"/>
      </w:pPr>
      <w:r>
        <w:t>Název akce/aktivity, datum a místo konání</w:t>
      </w:r>
    </w:p>
    <w:p w14:paraId="0FBBABCB" w14:textId="77777777" w:rsidR="00115BC5" w:rsidRDefault="007E691C" w:rsidP="00650B34">
      <w:pPr>
        <w:pStyle w:val="Listbulletintro"/>
      </w:pPr>
      <w:r>
        <w:t>Vysvětlení akce/aktivity</w:t>
      </w:r>
    </w:p>
    <w:p w14:paraId="2DBA53BA" w14:textId="77777777" w:rsidR="00115BC5" w:rsidRDefault="007E691C" w:rsidP="00650B34">
      <w:pPr>
        <w:pStyle w:val="Listbulletintro"/>
      </w:pPr>
      <w:r>
        <w:t>Kdo by se měl akce/aktivity zúčastnit</w:t>
      </w:r>
    </w:p>
    <w:p w14:paraId="602ADD43" w14:textId="77777777" w:rsidR="00115BC5" w:rsidRDefault="007E691C" w:rsidP="00650B34">
      <w:pPr>
        <w:pStyle w:val="Listbulletintro"/>
      </w:pPr>
      <w:r>
        <w:t>Informace o způsobu registrace</w:t>
      </w:r>
    </w:p>
    <w:p w14:paraId="6777333F" w14:textId="77777777" w:rsidR="00115BC5" w:rsidRDefault="007E691C" w:rsidP="00650B34">
      <w:pPr>
        <w:pStyle w:val="Listbulletintro"/>
      </w:pPr>
      <w:r>
        <w:t>Proč jsou OVP ve vaší zemi/regionu důležité?</w:t>
      </w:r>
    </w:p>
    <w:p w14:paraId="62F5E4E8" w14:textId="77777777" w:rsidR="00115BC5" w:rsidRDefault="007E691C" w:rsidP="00650B34">
      <w:pPr>
        <w:pStyle w:val="Listbulletintro"/>
      </w:pPr>
      <w:r>
        <w:t>Citát organizátora/řečníka</w:t>
      </w:r>
    </w:p>
    <w:p w14:paraId="66DC6DEC" w14:textId="77777777" w:rsidR="00115BC5" w:rsidRPr="00650B34" w:rsidRDefault="007E691C" w:rsidP="00D210B6">
      <w:pPr>
        <w:pStyle w:val="BodyText"/>
      </w:pPr>
      <w:r>
        <w:t>Pokyny naleznete v </w:t>
      </w:r>
      <w:hyperlink r:id="rId9">
        <w:r>
          <w:t>Příručce pro vztahy s médii</w:t>
        </w:r>
      </w:hyperlink>
      <w:r>
        <w:t>.</w:t>
      </w:r>
    </w:p>
    <w:p w14:paraId="777DBC02" w14:textId="77777777" w:rsidR="00115BC5" w:rsidRDefault="001E5C8D" w:rsidP="007D3E1B">
      <w:pPr>
        <w:pStyle w:val="BodyText"/>
      </w:pPr>
      <w:hyperlink r:id="rId10">
        <w:r w:rsidR="009861AB">
          <w:rPr>
            <w:color w:val="FF4F3D"/>
            <w:u w:val="single" w:color="FF4F3D"/>
          </w:rPr>
          <w:t>Evropský týden odborných dovedností</w:t>
        </w:r>
      </w:hyperlink>
      <w:r w:rsidR="009861AB">
        <w:t>, který pořádá Evropská komise, je každoroční akcí, v jejímž rámci místní, regionální či národní organizace představují to nejlepší z odborného vzdělávání a přípravy (OVP) – sektoru, který je schopen vybavit všechny lidi dovednostmi potřebnými pro naplněný osobní a pracovní život. V šestém ročníku se tato akce stala vyhledávanou platformou pro výměnu zkušeností mezi zúčastněnými stranami v oblasti OVP v celé Evropě i mimo ni.</w:t>
      </w:r>
    </w:p>
    <w:p w14:paraId="529DCB1A" w14:textId="77777777" w:rsidR="00115BC5" w:rsidRDefault="007E691C" w:rsidP="007D3E1B">
      <w:pPr>
        <w:pStyle w:val="BodyText"/>
      </w:pPr>
      <w:r>
        <w:t>Letošní ročník se bude konat online v celé EU od 16. do 20. května 2022. Letošní ročník bude hrát obzvlášť důležitou roli vzhledem k výzvám, kterým evropská komunita OVP čelí v souvislosti s probíhající pandemií onemocnění COVID-19. Poskytuje jedinečné fórum pro identifikaci společných problémů a sdílení jejich řešení.</w:t>
      </w:r>
    </w:p>
    <w:p w14:paraId="2E8DE762" w14:textId="13D1F426" w:rsidR="002A48F8" w:rsidRDefault="007E691C" w:rsidP="007D3E1B">
      <w:pPr>
        <w:pStyle w:val="BodyText"/>
      </w:pPr>
      <w:r>
        <w:t>Ročník 2022 se zaměří na téma OVP a ekologická transformace, což odpovídá vizi Evropské komise dosáhnout do roku 2050 klimatické neutrality, jak je uvedeno v </w:t>
      </w:r>
      <w:hyperlink r:id="rId11">
        <w:proofErr w:type="gramStart"/>
        <w:r>
          <w:rPr>
            <w:color w:val="FF4F3D"/>
            <w:u w:val="single" w:color="FF4F3D"/>
          </w:rPr>
          <w:t>Zelené</w:t>
        </w:r>
        <w:proofErr w:type="gramEnd"/>
        <w:r>
          <w:rPr>
            <w:color w:val="FF4F3D"/>
            <w:u w:val="single" w:color="FF4F3D"/>
          </w:rPr>
          <w:t xml:space="preserve"> dohodě pro Evropu</w:t>
        </w:r>
      </w:hyperlink>
      <w:r>
        <w:t>.</w:t>
      </w:r>
      <w:r>
        <w:br w:type="page"/>
      </w:r>
    </w:p>
    <w:p w14:paraId="74AF47C6" w14:textId="4815B537" w:rsidR="002A48F8" w:rsidRDefault="002A48F8" w:rsidP="00650B34">
      <w:pPr>
        <w:pStyle w:val="BodyText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487609856" behindDoc="0" locked="0" layoutInCell="1" allowOverlap="0" wp14:anchorId="4F76BE90" wp14:editId="2631A4AC">
                <wp:simplePos x="0" y="0"/>
                <wp:positionH relativeFrom="page">
                  <wp:posOffset>0</wp:posOffset>
                </wp:positionH>
                <wp:positionV relativeFrom="paragraph">
                  <wp:posOffset>0</wp:posOffset>
                </wp:positionV>
                <wp:extent cx="7560000" cy="212400"/>
                <wp:effectExtent l="0" t="0" r="22225" b="16510"/>
                <wp:wrapTopAndBottom/>
                <wp:docPr id="33" name="docshape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560000" cy="212400"/>
                        </a:xfrm>
                        <a:custGeom>
                          <a:avLst/>
                          <a:gdLst>
                            <a:gd name="T0" fmla="*/ 0 w 11906"/>
                            <a:gd name="T1" fmla="*/ 1014110875 h 333"/>
                            <a:gd name="T2" fmla="*/ 814917725 w 11906"/>
                            <a:gd name="T3" fmla="*/ 1014110875 h 333"/>
                            <a:gd name="T4" fmla="*/ 824191900 w 11906"/>
                            <a:gd name="T5" fmla="*/ 1012094750 h 333"/>
                            <a:gd name="T6" fmla="*/ 831449950 w 11906"/>
                            <a:gd name="T7" fmla="*/ 1007256050 h 333"/>
                            <a:gd name="T8" fmla="*/ 836691875 w 11906"/>
                            <a:gd name="T9" fmla="*/ 999594775 h 333"/>
                            <a:gd name="T10" fmla="*/ 838304775 w 11906"/>
                            <a:gd name="T11" fmla="*/ 990723825 h 333"/>
                            <a:gd name="T12" fmla="*/ 838304775 w 11906"/>
                            <a:gd name="T13" fmla="*/ 903627225 h 333"/>
                            <a:gd name="T14" fmla="*/ 840320900 w 11906"/>
                            <a:gd name="T15" fmla="*/ 894353050 h 333"/>
                            <a:gd name="T16" fmla="*/ 845159600 w 11906"/>
                            <a:gd name="T17" fmla="*/ 886691775 h 333"/>
                            <a:gd name="T18" fmla="*/ 852820875 w 11906"/>
                            <a:gd name="T19" fmla="*/ 881853075 h 333"/>
                            <a:gd name="T20" fmla="*/ 861691825 w 11906"/>
                            <a:gd name="T21" fmla="*/ 879836950 h 333"/>
                            <a:gd name="T22" fmla="*/ 2147483646 w 11906"/>
                            <a:gd name="T23" fmla="*/ 879836950 h 333"/>
                            <a:gd name="T24" fmla="*/ 0 60000 65536"/>
                            <a:gd name="T25" fmla="*/ 0 60000 65536"/>
                            <a:gd name="T26" fmla="*/ 0 60000 65536"/>
                            <a:gd name="T27" fmla="*/ 0 60000 65536"/>
                            <a:gd name="T28" fmla="*/ 0 60000 65536"/>
                            <a:gd name="T29" fmla="*/ 0 60000 65536"/>
                            <a:gd name="T30" fmla="*/ 0 60000 65536"/>
                            <a:gd name="T31" fmla="*/ 0 60000 65536"/>
                            <a:gd name="T32" fmla="*/ 0 60000 65536"/>
                            <a:gd name="T33" fmla="*/ 0 60000 65536"/>
                            <a:gd name="T34" fmla="*/ 0 60000 65536"/>
                            <a:gd name="T35" fmla="*/ 0 60000 65536"/>
                          </a:gdLst>
                          <a:ahLst/>
                          <a:cxnLst>
                            <a:cxn ang="T24">
                              <a:pos x="T0" y="T1"/>
                            </a:cxn>
                            <a:cxn ang="T25">
                              <a:pos x="T2" y="T3"/>
                            </a:cxn>
                            <a:cxn ang="T26">
                              <a:pos x="T4" y="T5"/>
                            </a:cxn>
                            <a:cxn ang="T27">
                              <a:pos x="T6" y="T7"/>
                            </a:cxn>
                            <a:cxn ang="T28">
                              <a:pos x="T8" y="T9"/>
                            </a:cxn>
                            <a:cxn ang="T29">
                              <a:pos x="T10" y="T11"/>
                            </a:cxn>
                            <a:cxn ang="T30">
                              <a:pos x="T12" y="T13"/>
                            </a:cxn>
                            <a:cxn ang="T31">
                              <a:pos x="T14" y="T15"/>
                            </a:cxn>
                            <a:cxn ang="T32">
                              <a:pos x="T16" y="T17"/>
                            </a:cxn>
                            <a:cxn ang="T33">
                              <a:pos x="T18" y="T19"/>
                            </a:cxn>
                            <a:cxn ang="T34">
                              <a:pos x="T20" y="T21"/>
                            </a:cxn>
                            <a:cxn ang="T35">
                              <a:pos x="T22" y="T23"/>
                            </a:cxn>
                          </a:cxnLst>
                          <a:rect l="0" t="0" r="r" b="b"/>
                          <a:pathLst>
                            <a:path w="11906" h="333">
                              <a:moveTo>
                                <a:pt x="0" y="333"/>
                              </a:moveTo>
                              <a:lnTo>
                                <a:pt x="2021" y="333"/>
                              </a:lnTo>
                              <a:lnTo>
                                <a:pt x="2044" y="328"/>
                              </a:lnTo>
                              <a:lnTo>
                                <a:pt x="2062" y="316"/>
                              </a:lnTo>
                              <a:lnTo>
                                <a:pt x="2075" y="297"/>
                              </a:lnTo>
                              <a:lnTo>
                                <a:pt x="2079" y="275"/>
                              </a:lnTo>
                              <a:lnTo>
                                <a:pt x="2079" y="59"/>
                              </a:lnTo>
                              <a:lnTo>
                                <a:pt x="2084" y="36"/>
                              </a:lnTo>
                              <a:lnTo>
                                <a:pt x="2096" y="17"/>
                              </a:lnTo>
                              <a:lnTo>
                                <a:pt x="2115" y="5"/>
                              </a:lnTo>
                              <a:lnTo>
                                <a:pt x="2137" y="0"/>
                              </a:lnTo>
                              <a:lnTo>
                                <a:pt x="11906" y="0"/>
                              </a:lnTo>
                            </a:path>
                          </a:pathLst>
                        </a:custGeom>
                        <a:noFill/>
                        <a:ln w="12700">
                          <a:solidFill>
                            <a:srgbClr val="FF4F3D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shape w14:anchorId="1214490E" id="docshape12" o:spid="_x0000_s1026" style="position:absolute;margin-left:0;margin-top:0;width:595.3pt;height:16.7pt;z-index:4876098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coordsize="11906,3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" o:allowoverlap="f" path="m,333r2021,l2044,328r18,-12l2075,297r4,-22l2079,59r5,-23l2096,17,2115,5,2137,r9769,e" filled="f" strokecolor="#ff4f3d" strokeweight="1pt">
                <v:path arrowok="t" o:connecttype="custom" o:connectlocs="0,2147483646;2147483646,2147483646;2147483646,2147483646;2147483646,2147483646;2147483646,2147483646;2147483646,2147483646;2147483646,2147483646;2147483646,2147483646;2147483646,2147483646;2147483646,2147483646;2147483646,2147483646;2147483646,2147483646" o:connectangles="0,0,0,0,0,0,0,0,0,0,0,0"/>
                <w10:wrap type="topAndBottom" anchorx="page"/>
              </v:shape>
            </w:pict>
          </mc:Fallback>
        </mc:AlternateContent>
      </w:r>
    </w:p>
    <w:p w14:paraId="391BB74A" w14:textId="77777777" w:rsidR="00115BC5" w:rsidRDefault="007E691C" w:rsidP="004D570A">
      <w:pPr>
        <w:pStyle w:val="Heading2"/>
      </w:pPr>
      <w:r>
        <w:t>Evropský týden odborných dovedností má tyto obecné cíle:</w:t>
      </w:r>
    </w:p>
    <w:p w14:paraId="77535BE9" w14:textId="77777777" w:rsidR="00115BC5" w:rsidRPr="00E519CC" w:rsidRDefault="007E691C" w:rsidP="00E519CC">
      <w:pPr>
        <w:pStyle w:val="ListParagraph"/>
      </w:pPr>
      <w:r>
        <w:t>Názorně představit různé způsoby, jak může OVP pomoci mladým lidem i dospělým objevit svůj talent a připravit se již dnes na budoucí evropskou ekonomiku.</w:t>
      </w:r>
    </w:p>
    <w:p w14:paraId="53F9FC2B" w14:textId="77777777" w:rsidR="00115BC5" w:rsidRDefault="007E691C" w:rsidP="00E519CC">
      <w:pPr>
        <w:pStyle w:val="ListParagraph"/>
      </w:pPr>
      <w:r>
        <w:t>Ukázat zaměstnavatelům velké přínosy investování do lidských zdrojů formou podpory počáteční odborné přípravy mladých lidí i formou prohlubování dovedností a rekvalifikace dospělých, a to zejména v postcovidovém světě.</w:t>
      </w:r>
    </w:p>
    <w:p w14:paraId="384BE7A5" w14:textId="33B49E83" w:rsidR="00115BC5" w:rsidRDefault="007E691C" w:rsidP="00E519CC">
      <w:pPr>
        <w:pStyle w:val="ListParagraph"/>
      </w:pPr>
      <w:r>
        <w:t>Potvrzovat lidem, kteří si zvolili OVP, správnost jejich rozhodnutí uváděním informací dokládajícím konkurenční hodnotu, kterou OVP přinášejí.</w:t>
      </w:r>
    </w:p>
    <w:p w14:paraId="53027F9B" w14:textId="707529FD" w:rsidR="00115BC5" w:rsidRDefault="007E691C" w:rsidP="00E519CC">
      <w:pPr>
        <w:pStyle w:val="ListParagraph"/>
      </w:pPr>
      <w:r>
        <w:t>Zvyšovat povědomí o Evropském týdnu odborných dovedností na základě úspěchu kampaní z předchozích let.</w:t>
      </w:r>
    </w:p>
    <w:p w14:paraId="1C1B1449" w14:textId="47E91956" w:rsidR="00115BC5" w:rsidRPr="00650B34" w:rsidRDefault="00115BC5" w:rsidP="00650B34">
      <w:pPr>
        <w:pStyle w:val="BodyText"/>
      </w:pPr>
    </w:p>
    <w:p w14:paraId="6EF48351" w14:textId="7449B87B" w:rsidR="00650B34" w:rsidRDefault="00846588" w:rsidP="00650B34">
      <w:pPr>
        <w:pStyle w:val="BodyTex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620096" behindDoc="0" locked="0" layoutInCell="1" allowOverlap="1" wp14:anchorId="12E679F1" wp14:editId="02F2F64A">
                <wp:simplePos x="0" y="0"/>
                <wp:positionH relativeFrom="column">
                  <wp:posOffset>-617855</wp:posOffset>
                </wp:positionH>
                <wp:positionV relativeFrom="paragraph">
                  <wp:posOffset>607533</wp:posOffset>
                </wp:positionV>
                <wp:extent cx="478331" cy="478329"/>
                <wp:effectExtent l="19050" t="19050" r="0" b="0"/>
                <wp:wrapNone/>
                <wp:docPr id="2" name="Graphic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8331" cy="478329"/>
                        </a:xfrm>
                        <a:custGeom>
                          <a:avLst/>
                          <a:gdLst>
                            <a:gd name="connsiteX0" fmla="*/ 237840 w 478331"/>
                            <a:gd name="connsiteY0" fmla="*/ -201 h 478329"/>
                            <a:gd name="connsiteX1" fmla="*/ -1347 w 478331"/>
                            <a:gd name="connsiteY1" fmla="*/ 238942 h 478329"/>
                            <a:gd name="connsiteX2" fmla="*/ 237798 w 478331"/>
                            <a:gd name="connsiteY2" fmla="*/ 478129 h 478329"/>
                            <a:gd name="connsiteX3" fmla="*/ 476985 w 478331"/>
                            <a:gd name="connsiteY3" fmla="*/ 239049 h 478329"/>
                            <a:gd name="connsiteX4" fmla="*/ 237840 w 478331"/>
                            <a:gd name="connsiteY4" fmla="*/ -201 h 478329"/>
                            <a:gd name="connsiteX5" fmla="*/ 237840 w 478331"/>
                            <a:gd name="connsiteY5" fmla="*/ 461264 h 478329"/>
                            <a:gd name="connsiteX6" fmla="*/ 15539 w 478331"/>
                            <a:gd name="connsiteY6" fmla="*/ 238964 h 478329"/>
                            <a:gd name="connsiteX7" fmla="*/ 237840 w 478331"/>
                            <a:gd name="connsiteY7" fmla="*/ 16664 h 478329"/>
                            <a:gd name="connsiteX8" fmla="*/ 460141 w 478331"/>
                            <a:gd name="connsiteY8" fmla="*/ 238964 h 478329"/>
                            <a:gd name="connsiteX9" fmla="*/ 237840 w 478331"/>
                            <a:gd name="connsiteY9" fmla="*/ 461349 h 478329"/>
                            <a:gd name="connsiteX10" fmla="*/ 244039 w 478331"/>
                            <a:gd name="connsiteY10" fmla="*/ 82306 h 478329"/>
                            <a:gd name="connsiteX11" fmla="*/ 264132 w 478331"/>
                            <a:gd name="connsiteY11" fmla="*/ 82306 h 478329"/>
                            <a:gd name="connsiteX12" fmla="*/ 247908 w 478331"/>
                            <a:gd name="connsiteY12" fmla="*/ 94127 h 478329"/>
                            <a:gd name="connsiteX13" fmla="*/ 254107 w 478331"/>
                            <a:gd name="connsiteY13" fmla="*/ 113215 h 478329"/>
                            <a:gd name="connsiteX14" fmla="*/ 237840 w 478331"/>
                            <a:gd name="connsiteY14" fmla="*/ 101416 h 478329"/>
                            <a:gd name="connsiteX15" fmla="*/ 221617 w 478331"/>
                            <a:gd name="connsiteY15" fmla="*/ 113215 h 478329"/>
                            <a:gd name="connsiteX16" fmla="*/ 227815 w 478331"/>
                            <a:gd name="connsiteY16" fmla="*/ 94127 h 478329"/>
                            <a:gd name="connsiteX17" fmla="*/ 211570 w 478331"/>
                            <a:gd name="connsiteY17" fmla="*/ 82306 h 478329"/>
                            <a:gd name="connsiteX18" fmla="*/ 231642 w 478331"/>
                            <a:gd name="connsiteY18" fmla="*/ 82306 h 478329"/>
                            <a:gd name="connsiteX19" fmla="*/ 237840 w 478331"/>
                            <a:gd name="connsiteY19" fmla="*/ 63219 h 478329"/>
                            <a:gd name="connsiteX20" fmla="*/ 319386 w 478331"/>
                            <a:gd name="connsiteY20" fmla="*/ 102506 h 478329"/>
                            <a:gd name="connsiteX21" fmla="*/ 339479 w 478331"/>
                            <a:gd name="connsiteY21" fmla="*/ 102506 h 478329"/>
                            <a:gd name="connsiteX22" fmla="*/ 323234 w 478331"/>
                            <a:gd name="connsiteY22" fmla="*/ 114326 h 478329"/>
                            <a:gd name="connsiteX23" fmla="*/ 329454 w 478331"/>
                            <a:gd name="connsiteY23" fmla="*/ 133414 h 478329"/>
                            <a:gd name="connsiteX24" fmla="*/ 313187 w 478331"/>
                            <a:gd name="connsiteY24" fmla="*/ 121615 h 478329"/>
                            <a:gd name="connsiteX25" fmla="*/ 296942 w 478331"/>
                            <a:gd name="connsiteY25" fmla="*/ 133414 h 478329"/>
                            <a:gd name="connsiteX26" fmla="*/ 303163 w 478331"/>
                            <a:gd name="connsiteY26" fmla="*/ 114326 h 478329"/>
                            <a:gd name="connsiteX27" fmla="*/ 286918 w 478331"/>
                            <a:gd name="connsiteY27" fmla="*/ 102506 h 478329"/>
                            <a:gd name="connsiteX28" fmla="*/ 306989 w 478331"/>
                            <a:gd name="connsiteY28" fmla="*/ 102506 h 478329"/>
                            <a:gd name="connsiteX29" fmla="*/ 313187 w 478331"/>
                            <a:gd name="connsiteY29" fmla="*/ 83418 h 478329"/>
                            <a:gd name="connsiteX30" fmla="*/ 358332 w 478331"/>
                            <a:gd name="connsiteY30" fmla="*/ 169495 h 478329"/>
                            <a:gd name="connsiteX31" fmla="*/ 342087 w 478331"/>
                            <a:gd name="connsiteY31" fmla="*/ 157696 h 478329"/>
                            <a:gd name="connsiteX32" fmla="*/ 362158 w 478331"/>
                            <a:gd name="connsiteY32" fmla="*/ 157696 h 478329"/>
                            <a:gd name="connsiteX33" fmla="*/ 368378 w 478331"/>
                            <a:gd name="connsiteY33" fmla="*/ 138587 h 478329"/>
                            <a:gd name="connsiteX34" fmla="*/ 374577 w 478331"/>
                            <a:gd name="connsiteY34" fmla="*/ 157696 h 478329"/>
                            <a:gd name="connsiteX35" fmla="*/ 394669 w 478331"/>
                            <a:gd name="connsiteY35" fmla="*/ 157696 h 478329"/>
                            <a:gd name="connsiteX36" fmla="*/ 378424 w 478331"/>
                            <a:gd name="connsiteY36" fmla="*/ 169495 h 478329"/>
                            <a:gd name="connsiteX37" fmla="*/ 384623 w 478331"/>
                            <a:gd name="connsiteY37" fmla="*/ 188583 h 478329"/>
                            <a:gd name="connsiteX38" fmla="*/ 368378 w 478331"/>
                            <a:gd name="connsiteY38" fmla="*/ 176784 h 478329"/>
                            <a:gd name="connsiteX39" fmla="*/ 352133 w 478331"/>
                            <a:gd name="connsiteY39" fmla="*/ 188583 h 478329"/>
                            <a:gd name="connsiteX40" fmla="*/ 398602 w 478331"/>
                            <a:gd name="connsiteY40" fmla="*/ 244863 h 478329"/>
                            <a:gd name="connsiteX41" fmla="*/ 404822 w 478331"/>
                            <a:gd name="connsiteY41" fmla="*/ 263951 h 478329"/>
                            <a:gd name="connsiteX42" fmla="*/ 388577 w 478331"/>
                            <a:gd name="connsiteY42" fmla="*/ 252152 h 478329"/>
                            <a:gd name="connsiteX43" fmla="*/ 372311 w 478331"/>
                            <a:gd name="connsiteY43" fmla="*/ 263951 h 478329"/>
                            <a:gd name="connsiteX44" fmla="*/ 378531 w 478331"/>
                            <a:gd name="connsiteY44" fmla="*/ 244863 h 478329"/>
                            <a:gd name="connsiteX45" fmla="*/ 362286 w 478331"/>
                            <a:gd name="connsiteY45" fmla="*/ 233043 h 478329"/>
                            <a:gd name="connsiteX46" fmla="*/ 382357 w 478331"/>
                            <a:gd name="connsiteY46" fmla="*/ 233043 h 478329"/>
                            <a:gd name="connsiteX47" fmla="*/ 388577 w 478331"/>
                            <a:gd name="connsiteY47" fmla="*/ 213955 h 478329"/>
                            <a:gd name="connsiteX48" fmla="*/ 394776 w 478331"/>
                            <a:gd name="connsiteY48" fmla="*/ 233043 h 478329"/>
                            <a:gd name="connsiteX49" fmla="*/ 414847 w 478331"/>
                            <a:gd name="connsiteY49" fmla="*/ 233043 h 478329"/>
                            <a:gd name="connsiteX50" fmla="*/ 394669 w 478331"/>
                            <a:gd name="connsiteY50" fmla="*/ 308411 h 478329"/>
                            <a:gd name="connsiteX51" fmla="*/ 378424 w 478331"/>
                            <a:gd name="connsiteY51" fmla="*/ 320210 h 478329"/>
                            <a:gd name="connsiteX52" fmla="*/ 384623 w 478331"/>
                            <a:gd name="connsiteY52" fmla="*/ 339319 h 478329"/>
                            <a:gd name="connsiteX53" fmla="*/ 368378 w 478331"/>
                            <a:gd name="connsiteY53" fmla="*/ 327520 h 478329"/>
                            <a:gd name="connsiteX54" fmla="*/ 352133 w 478331"/>
                            <a:gd name="connsiteY54" fmla="*/ 339319 h 478329"/>
                            <a:gd name="connsiteX55" fmla="*/ 358332 w 478331"/>
                            <a:gd name="connsiteY55" fmla="*/ 320210 h 478329"/>
                            <a:gd name="connsiteX56" fmla="*/ 342087 w 478331"/>
                            <a:gd name="connsiteY56" fmla="*/ 308411 h 478329"/>
                            <a:gd name="connsiteX57" fmla="*/ 362158 w 478331"/>
                            <a:gd name="connsiteY57" fmla="*/ 308411 h 478329"/>
                            <a:gd name="connsiteX58" fmla="*/ 368378 w 478331"/>
                            <a:gd name="connsiteY58" fmla="*/ 289323 h 478329"/>
                            <a:gd name="connsiteX59" fmla="*/ 374577 w 478331"/>
                            <a:gd name="connsiteY59" fmla="*/ 308411 h 478329"/>
                            <a:gd name="connsiteX60" fmla="*/ 339479 w 478331"/>
                            <a:gd name="connsiteY60" fmla="*/ 363580 h 478329"/>
                            <a:gd name="connsiteX61" fmla="*/ 323234 w 478331"/>
                            <a:gd name="connsiteY61" fmla="*/ 375379 h 478329"/>
                            <a:gd name="connsiteX62" fmla="*/ 329454 w 478331"/>
                            <a:gd name="connsiteY62" fmla="*/ 394488 h 478329"/>
                            <a:gd name="connsiteX63" fmla="*/ 313294 w 478331"/>
                            <a:gd name="connsiteY63" fmla="*/ 382689 h 478329"/>
                            <a:gd name="connsiteX64" fmla="*/ 297049 w 478331"/>
                            <a:gd name="connsiteY64" fmla="*/ 394488 h 478329"/>
                            <a:gd name="connsiteX65" fmla="*/ 303270 w 478331"/>
                            <a:gd name="connsiteY65" fmla="*/ 375379 h 478329"/>
                            <a:gd name="connsiteX66" fmla="*/ 287024 w 478331"/>
                            <a:gd name="connsiteY66" fmla="*/ 363580 h 478329"/>
                            <a:gd name="connsiteX67" fmla="*/ 307096 w 478331"/>
                            <a:gd name="connsiteY67" fmla="*/ 363580 h 478329"/>
                            <a:gd name="connsiteX68" fmla="*/ 313294 w 478331"/>
                            <a:gd name="connsiteY68" fmla="*/ 344492 h 478329"/>
                            <a:gd name="connsiteX69" fmla="*/ 319493 w 478331"/>
                            <a:gd name="connsiteY69" fmla="*/ 363580 h 478329"/>
                            <a:gd name="connsiteX70" fmla="*/ 264132 w 478331"/>
                            <a:gd name="connsiteY70" fmla="*/ 383779 h 478329"/>
                            <a:gd name="connsiteX71" fmla="*/ 247908 w 478331"/>
                            <a:gd name="connsiteY71" fmla="*/ 395578 h 478329"/>
                            <a:gd name="connsiteX72" fmla="*/ 254107 w 478331"/>
                            <a:gd name="connsiteY72" fmla="*/ 414688 h 478329"/>
                            <a:gd name="connsiteX73" fmla="*/ 237840 w 478331"/>
                            <a:gd name="connsiteY73" fmla="*/ 402889 h 478329"/>
                            <a:gd name="connsiteX74" fmla="*/ 221617 w 478331"/>
                            <a:gd name="connsiteY74" fmla="*/ 414688 h 478329"/>
                            <a:gd name="connsiteX75" fmla="*/ 227815 w 478331"/>
                            <a:gd name="connsiteY75" fmla="*/ 395578 h 478329"/>
                            <a:gd name="connsiteX76" fmla="*/ 211570 w 478331"/>
                            <a:gd name="connsiteY76" fmla="*/ 383779 h 478329"/>
                            <a:gd name="connsiteX77" fmla="*/ 231642 w 478331"/>
                            <a:gd name="connsiteY77" fmla="*/ 383779 h 478329"/>
                            <a:gd name="connsiteX78" fmla="*/ 237840 w 478331"/>
                            <a:gd name="connsiteY78" fmla="*/ 364670 h 478329"/>
                            <a:gd name="connsiteX79" fmla="*/ 244060 w 478331"/>
                            <a:gd name="connsiteY79" fmla="*/ 383779 h 478329"/>
                            <a:gd name="connsiteX80" fmla="*/ 188785 w 478331"/>
                            <a:gd name="connsiteY80" fmla="*/ 363580 h 478329"/>
                            <a:gd name="connsiteX81" fmla="*/ 172540 w 478331"/>
                            <a:gd name="connsiteY81" fmla="*/ 375379 h 478329"/>
                            <a:gd name="connsiteX82" fmla="*/ 178738 w 478331"/>
                            <a:gd name="connsiteY82" fmla="*/ 394488 h 478329"/>
                            <a:gd name="connsiteX83" fmla="*/ 162493 w 478331"/>
                            <a:gd name="connsiteY83" fmla="*/ 382689 h 478329"/>
                            <a:gd name="connsiteX84" fmla="*/ 146248 w 478331"/>
                            <a:gd name="connsiteY84" fmla="*/ 394488 h 478329"/>
                            <a:gd name="connsiteX85" fmla="*/ 152447 w 478331"/>
                            <a:gd name="connsiteY85" fmla="*/ 375379 h 478329"/>
                            <a:gd name="connsiteX86" fmla="*/ 136202 w 478331"/>
                            <a:gd name="connsiteY86" fmla="*/ 363580 h 478329"/>
                            <a:gd name="connsiteX87" fmla="*/ 156273 w 478331"/>
                            <a:gd name="connsiteY87" fmla="*/ 363580 h 478329"/>
                            <a:gd name="connsiteX88" fmla="*/ 162493 w 478331"/>
                            <a:gd name="connsiteY88" fmla="*/ 344492 h 478329"/>
                            <a:gd name="connsiteX89" fmla="*/ 168692 w 478331"/>
                            <a:gd name="connsiteY89" fmla="*/ 363580 h 478329"/>
                            <a:gd name="connsiteX90" fmla="*/ 133594 w 478331"/>
                            <a:gd name="connsiteY90" fmla="*/ 308411 h 478329"/>
                            <a:gd name="connsiteX91" fmla="*/ 117349 w 478331"/>
                            <a:gd name="connsiteY91" fmla="*/ 320210 h 478329"/>
                            <a:gd name="connsiteX92" fmla="*/ 123569 w 478331"/>
                            <a:gd name="connsiteY92" fmla="*/ 339319 h 478329"/>
                            <a:gd name="connsiteX93" fmla="*/ 107303 w 478331"/>
                            <a:gd name="connsiteY93" fmla="*/ 327520 h 478329"/>
                            <a:gd name="connsiteX94" fmla="*/ 91058 w 478331"/>
                            <a:gd name="connsiteY94" fmla="*/ 339319 h 478329"/>
                            <a:gd name="connsiteX95" fmla="*/ 97278 w 478331"/>
                            <a:gd name="connsiteY95" fmla="*/ 320210 h 478329"/>
                            <a:gd name="connsiteX96" fmla="*/ 81033 w 478331"/>
                            <a:gd name="connsiteY96" fmla="*/ 308411 h 478329"/>
                            <a:gd name="connsiteX97" fmla="*/ 101104 w 478331"/>
                            <a:gd name="connsiteY97" fmla="*/ 308411 h 478329"/>
                            <a:gd name="connsiteX98" fmla="*/ 107303 w 478331"/>
                            <a:gd name="connsiteY98" fmla="*/ 289323 h 478329"/>
                            <a:gd name="connsiteX99" fmla="*/ 113523 w 478331"/>
                            <a:gd name="connsiteY99" fmla="*/ 308411 h 478329"/>
                            <a:gd name="connsiteX100" fmla="*/ 87124 w 478331"/>
                            <a:gd name="connsiteY100" fmla="*/ 252152 h 478329"/>
                            <a:gd name="connsiteX101" fmla="*/ 70879 w 478331"/>
                            <a:gd name="connsiteY101" fmla="*/ 263951 h 478329"/>
                            <a:gd name="connsiteX102" fmla="*/ 77078 w 478331"/>
                            <a:gd name="connsiteY102" fmla="*/ 244863 h 478329"/>
                            <a:gd name="connsiteX103" fmla="*/ 60833 w 478331"/>
                            <a:gd name="connsiteY103" fmla="*/ 233043 h 478329"/>
                            <a:gd name="connsiteX104" fmla="*/ 80904 w 478331"/>
                            <a:gd name="connsiteY104" fmla="*/ 233043 h 478329"/>
                            <a:gd name="connsiteX105" fmla="*/ 87124 w 478331"/>
                            <a:gd name="connsiteY105" fmla="*/ 213955 h 478329"/>
                            <a:gd name="connsiteX106" fmla="*/ 93323 w 478331"/>
                            <a:gd name="connsiteY106" fmla="*/ 233043 h 478329"/>
                            <a:gd name="connsiteX107" fmla="*/ 113416 w 478331"/>
                            <a:gd name="connsiteY107" fmla="*/ 233043 h 478329"/>
                            <a:gd name="connsiteX108" fmla="*/ 97150 w 478331"/>
                            <a:gd name="connsiteY108" fmla="*/ 244863 h 478329"/>
                            <a:gd name="connsiteX109" fmla="*/ 103370 w 478331"/>
                            <a:gd name="connsiteY109" fmla="*/ 263951 h 478329"/>
                            <a:gd name="connsiteX110" fmla="*/ 113523 w 478331"/>
                            <a:gd name="connsiteY110" fmla="*/ 157696 h 478329"/>
                            <a:gd name="connsiteX111" fmla="*/ 133594 w 478331"/>
                            <a:gd name="connsiteY111" fmla="*/ 157696 h 478329"/>
                            <a:gd name="connsiteX112" fmla="*/ 117349 w 478331"/>
                            <a:gd name="connsiteY112" fmla="*/ 169495 h 478329"/>
                            <a:gd name="connsiteX113" fmla="*/ 123569 w 478331"/>
                            <a:gd name="connsiteY113" fmla="*/ 188583 h 478329"/>
                            <a:gd name="connsiteX114" fmla="*/ 107303 w 478331"/>
                            <a:gd name="connsiteY114" fmla="*/ 176784 h 478329"/>
                            <a:gd name="connsiteX115" fmla="*/ 91058 w 478331"/>
                            <a:gd name="connsiteY115" fmla="*/ 188583 h 478329"/>
                            <a:gd name="connsiteX116" fmla="*/ 97278 w 478331"/>
                            <a:gd name="connsiteY116" fmla="*/ 169495 h 478329"/>
                            <a:gd name="connsiteX117" fmla="*/ 81033 w 478331"/>
                            <a:gd name="connsiteY117" fmla="*/ 157696 h 478329"/>
                            <a:gd name="connsiteX118" fmla="*/ 101104 w 478331"/>
                            <a:gd name="connsiteY118" fmla="*/ 157696 h 478329"/>
                            <a:gd name="connsiteX119" fmla="*/ 107303 w 478331"/>
                            <a:gd name="connsiteY119" fmla="*/ 138587 h 478329"/>
                            <a:gd name="connsiteX120" fmla="*/ 168692 w 478331"/>
                            <a:gd name="connsiteY120" fmla="*/ 102506 h 478329"/>
                            <a:gd name="connsiteX121" fmla="*/ 188785 w 478331"/>
                            <a:gd name="connsiteY121" fmla="*/ 102506 h 478329"/>
                            <a:gd name="connsiteX122" fmla="*/ 172540 w 478331"/>
                            <a:gd name="connsiteY122" fmla="*/ 114326 h 478329"/>
                            <a:gd name="connsiteX123" fmla="*/ 178738 w 478331"/>
                            <a:gd name="connsiteY123" fmla="*/ 133414 h 478329"/>
                            <a:gd name="connsiteX124" fmla="*/ 162493 w 478331"/>
                            <a:gd name="connsiteY124" fmla="*/ 121615 h 478329"/>
                            <a:gd name="connsiteX125" fmla="*/ 146248 w 478331"/>
                            <a:gd name="connsiteY125" fmla="*/ 133414 h 478329"/>
                            <a:gd name="connsiteX126" fmla="*/ 152447 w 478331"/>
                            <a:gd name="connsiteY126" fmla="*/ 114326 h 478329"/>
                            <a:gd name="connsiteX127" fmla="*/ 136202 w 478331"/>
                            <a:gd name="connsiteY127" fmla="*/ 102506 h 478329"/>
                            <a:gd name="connsiteX128" fmla="*/ 156273 w 478331"/>
                            <a:gd name="connsiteY128" fmla="*/ 102506 h 478329"/>
                            <a:gd name="connsiteX129" fmla="*/ 162493 w 478331"/>
                            <a:gd name="connsiteY129" fmla="*/ 83418 h 47832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</a:cxnLst>
                          <a:rect l="l" t="t" r="r" b="b"/>
                          <a:pathLst>
                            <a:path w="478331" h="478329">
                              <a:moveTo>
                                <a:pt x="237840" y="-201"/>
                              </a:moveTo>
                              <a:cubicBezTo>
                                <a:pt x="105742" y="-214"/>
                                <a:pt x="-1325" y="106856"/>
                                <a:pt x="-1347" y="238942"/>
                              </a:cubicBezTo>
                              <a:cubicBezTo>
                                <a:pt x="-1368" y="371029"/>
                                <a:pt x="105700" y="478116"/>
                                <a:pt x="237798" y="478129"/>
                              </a:cubicBezTo>
                              <a:cubicBezTo>
                                <a:pt x="369853" y="478141"/>
                                <a:pt x="476942" y="371110"/>
                                <a:pt x="476985" y="239049"/>
                              </a:cubicBezTo>
                              <a:cubicBezTo>
                                <a:pt x="476899" y="106990"/>
                                <a:pt x="369896" y="-60"/>
                                <a:pt x="237840" y="-201"/>
                              </a:cubicBezTo>
                              <a:close/>
                              <a:moveTo>
                                <a:pt x="237840" y="461264"/>
                              </a:moveTo>
                              <a:cubicBezTo>
                                <a:pt x="115062" y="461264"/>
                                <a:pt x="15539" y="361738"/>
                                <a:pt x="15539" y="238964"/>
                              </a:cubicBezTo>
                              <a:cubicBezTo>
                                <a:pt x="15539" y="116190"/>
                                <a:pt x="115062" y="16664"/>
                                <a:pt x="237840" y="16664"/>
                              </a:cubicBezTo>
                              <a:cubicBezTo>
                                <a:pt x="360619" y="16664"/>
                                <a:pt x="460141" y="116190"/>
                                <a:pt x="460141" y="238964"/>
                              </a:cubicBezTo>
                              <a:cubicBezTo>
                                <a:pt x="460056" y="361712"/>
                                <a:pt x="360598" y="461208"/>
                                <a:pt x="237840" y="461349"/>
                              </a:cubicBezTo>
                              <a:close/>
                              <a:moveTo>
                                <a:pt x="244039" y="82306"/>
                              </a:moveTo>
                              <a:lnTo>
                                <a:pt x="264132" y="82306"/>
                              </a:lnTo>
                              <a:lnTo>
                                <a:pt x="247908" y="94127"/>
                              </a:lnTo>
                              <a:lnTo>
                                <a:pt x="254107" y="113215"/>
                              </a:lnTo>
                              <a:lnTo>
                                <a:pt x="237840" y="101416"/>
                              </a:lnTo>
                              <a:lnTo>
                                <a:pt x="221617" y="113215"/>
                              </a:lnTo>
                              <a:lnTo>
                                <a:pt x="227815" y="94127"/>
                              </a:lnTo>
                              <a:lnTo>
                                <a:pt x="211570" y="82306"/>
                              </a:lnTo>
                              <a:lnTo>
                                <a:pt x="231642" y="82306"/>
                              </a:lnTo>
                              <a:lnTo>
                                <a:pt x="237840" y="63219"/>
                              </a:lnTo>
                              <a:close/>
                              <a:moveTo>
                                <a:pt x="319386" y="102506"/>
                              </a:moveTo>
                              <a:lnTo>
                                <a:pt x="339479" y="102506"/>
                              </a:lnTo>
                              <a:lnTo>
                                <a:pt x="323234" y="114326"/>
                              </a:lnTo>
                              <a:lnTo>
                                <a:pt x="329454" y="133414"/>
                              </a:lnTo>
                              <a:lnTo>
                                <a:pt x="313187" y="121615"/>
                              </a:lnTo>
                              <a:lnTo>
                                <a:pt x="296942" y="133414"/>
                              </a:lnTo>
                              <a:lnTo>
                                <a:pt x="303163" y="114326"/>
                              </a:lnTo>
                              <a:lnTo>
                                <a:pt x="286918" y="102506"/>
                              </a:lnTo>
                              <a:lnTo>
                                <a:pt x="306989" y="102506"/>
                              </a:lnTo>
                              <a:lnTo>
                                <a:pt x="313187" y="83418"/>
                              </a:lnTo>
                              <a:close/>
                              <a:moveTo>
                                <a:pt x="358332" y="169495"/>
                              </a:moveTo>
                              <a:lnTo>
                                <a:pt x="342087" y="157696"/>
                              </a:lnTo>
                              <a:lnTo>
                                <a:pt x="362158" y="157696"/>
                              </a:lnTo>
                              <a:lnTo>
                                <a:pt x="368378" y="138587"/>
                              </a:lnTo>
                              <a:lnTo>
                                <a:pt x="374577" y="157696"/>
                              </a:lnTo>
                              <a:lnTo>
                                <a:pt x="394669" y="157696"/>
                              </a:lnTo>
                              <a:lnTo>
                                <a:pt x="378424" y="169495"/>
                              </a:lnTo>
                              <a:lnTo>
                                <a:pt x="384623" y="188583"/>
                              </a:lnTo>
                              <a:lnTo>
                                <a:pt x="368378" y="176784"/>
                              </a:lnTo>
                              <a:lnTo>
                                <a:pt x="352133" y="188583"/>
                              </a:lnTo>
                              <a:close/>
                              <a:moveTo>
                                <a:pt x="398602" y="244863"/>
                              </a:moveTo>
                              <a:lnTo>
                                <a:pt x="404822" y="263951"/>
                              </a:lnTo>
                              <a:lnTo>
                                <a:pt x="388577" y="252152"/>
                              </a:lnTo>
                              <a:lnTo>
                                <a:pt x="372311" y="263951"/>
                              </a:lnTo>
                              <a:lnTo>
                                <a:pt x="378531" y="244863"/>
                              </a:lnTo>
                              <a:lnTo>
                                <a:pt x="362286" y="233043"/>
                              </a:lnTo>
                              <a:lnTo>
                                <a:pt x="382357" y="233043"/>
                              </a:lnTo>
                              <a:lnTo>
                                <a:pt x="388577" y="213955"/>
                              </a:lnTo>
                              <a:lnTo>
                                <a:pt x="394776" y="233043"/>
                              </a:lnTo>
                              <a:lnTo>
                                <a:pt x="414847" y="233043"/>
                              </a:lnTo>
                              <a:close/>
                              <a:moveTo>
                                <a:pt x="394669" y="308411"/>
                              </a:moveTo>
                              <a:lnTo>
                                <a:pt x="378424" y="320210"/>
                              </a:lnTo>
                              <a:lnTo>
                                <a:pt x="384623" y="339319"/>
                              </a:lnTo>
                              <a:lnTo>
                                <a:pt x="368378" y="327520"/>
                              </a:lnTo>
                              <a:lnTo>
                                <a:pt x="352133" y="339319"/>
                              </a:lnTo>
                              <a:lnTo>
                                <a:pt x="358332" y="320210"/>
                              </a:lnTo>
                              <a:lnTo>
                                <a:pt x="342087" y="308411"/>
                              </a:lnTo>
                              <a:lnTo>
                                <a:pt x="362158" y="308411"/>
                              </a:lnTo>
                              <a:lnTo>
                                <a:pt x="368378" y="289323"/>
                              </a:lnTo>
                              <a:lnTo>
                                <a:pt x="374577" y="308411"/>
                              </a:lnTo>
                              <a:close/>
                              <a:moveTo>
                                <a:pt x="339479" y="363580"/>
                              </a:moveTo>
                              <a:lnTo>
                                <a:pt x="323234" y="375379"/>
                              </a:lnTo>
                              <a:lnTo>
                                <a:pt x="329454" y="394488"/>
                              </a:lnTo>
                              <a:lnTo>
                                <a:pt x="313294" y="382689"/>
                              </a:lnTo>
                              <a:lnTo>
                                <a:pt x="297049" y="394488"/>
                              </a:lnTo>
                              <a:lnTo>
                                <a:pt x="303270" y="375379"/>
                              </a:lnTo>
                              <a:lnTo>
                                <a:pt x="287024" y="363580"/>
                              </a:lnTo>
                              <a:lnTo>
                                <a:pt x="307096" y="363580"/>
                              </a:lnTo>
                              <a:lnTo>
                                <a:pt x="313294" y="344492"/>
                              </a:lnTo>
                              <a:lnTo>
                                <a:pt x="319493" y="363580"/>
                              </a:lnTo>
                              <a:close/>
                              <a:moveTo>
                                <a:pt x="264132" y="383779"/>
                              </a:moveTo>
                              <a:lnTo>
                                <a:pt x="247908" y="395578"/>
                              </a:lnTo>
                              <a:lnTo>
                                <a:pt x="254107" y="414688"/>
                              </a:lnTo>
                              <a:lnTo>
                                <a:pt x="237840" y="402889"/>
                              </a:lnTo>
                              <a:lnTo>
                                <a:pt x="221617" y="414688"/>
                              </a:lnTo>
                              <a:lnTo>
                                <a:pt x="227815" y="395578"/>
                              </a:lnTo>
                              <a:lnTo>
                                <a:pt x="211570" y="383779"/>
                              </a:lnTo>
                              <a:lnTo>
                                <a:pt x="231642" y="383779"/>
                              </a:lnTo>
                              <a:lnTo>
                                <a:pt x="237840" y="364670"/>
                              </a:lnTo>
                              <a:lnTo>
                                <a:pt x="244060" y="383779"/>
                              </a:lnTo>
                              <a:close/>
                              <a:moveTo>
                                <a:pt x="188785" y="363580"/>
                              </a:moveTo>
                              <a:lnTo>
                                <a:pt x="172540" y="375379"/>
                              </a:lnTo>
                              <a:lnTo>
                                <a:pt x="178738" y="394488"/>
                              </a:lnTo>
                              <a:lnTo>
                                <a:pt x="162493" y="382689"/>
                              </a:lnTo>
                              <a:lnTo>
                                <a:pt x="146248" y="394488"/>
                              </a:lnTo>
                              <a:lnTo>
                                <a:pt x="152447" y="375379"/>
                              </a:lnTo>
                              <a:lnTo>
                                <a:pt x="136202" y="363580"/>
                              </a:lnTo>
                              <a:lnTo>
                                <a:pt x="156273" y="363580"/>
                              </a:lnTo>
                              <a:lnTo>
                                <a:pt x="162493" y="344492"/>
                              </a:lnTo>
                              <a:lnTo>
                                <a:pt x="168692" y="363580"/>
                              </a:lnTo>
                              <a:close/>
                              <a:moveTo>
                                <a:pt x="133594" y="308411"/>
                              </a:moveTo>
                              <a:lnTo>
                                <a:pt x="117349" y="320210"/>
                              </a:lnTo>
                              <a:lnTo>
                                <a:pt x="123569" y="339319"/>
                              </a:lnTo>
                              <a:lnTo>
                                <a:pt x="107303" y="327520"/>
                              </a:lnTo>
                              <a:lnTo>
                                <a:pt x="91058" y="339319"/>
                              </a:lnTo>
                              <a:lnTo>
                                <a:pt x="97278" y="320210"/>
                              </a:lnTo>
                              <a:lnTo>
                                <a:pt x="81033" y="308411"/>
                              </a:lnTo>
                              <a:lnTo>
                                <a:pt x="101104" y="308411"/>
                              </a:lnTo>
                              <a:lnTo>
                                <a:pt x="107303" y="289323"/>
                              </a:lnTo>
                              <a:lnTo>
                                <a:pt x="113523" y="308411"/>
                              </a:lnTo>
                              <a:close/>
                              <a:moveTo>
                                <a:pt x="87124" y="252152"/>
                              </a:moveTo>
                              <a:lnTo>
                                <a:pt x="70879" y="263951"/>
                              </a:lnTo>
                              <a:lnTo>
                                <a:pt x="77078" y="244863"/>
                              </a:lnTo>
                              <a:lnTo>
                                <a:pt x="60833" y="233043"/>
                              </a:lnTo>
                              <a:lnTo>
                                <a:pt x="80904" y="233043"/>
                              </a:lnTo>
                              <a:lnTo>
                                <a:pt x="87124" y="213955"/>
                              </a:lnTo>
                              <a:lnTo>
                                <a:pt x="93323" y="233043"/>
                              </a:lnTo>
                              <a:lnTo>
                                <a:pt x="113416" y="233043"/>
                              </a:lnTo>
                              <a:lnTo>
                                <a:pt x="97150" y="244863"/>
                              </a:lnTo>
                              <a:lnTo>
                                <a:pt x="103370" y="263951"/>
                              </a:lnTo>
                              <a:close/>
                              <a:moveTo>
                                <a:pt x="113523" y="157696"/>
                              </a:moveTo>
                              <a:lnTo>
                                <a:pt x="133594" y="157696"/>
                              </a:lnTo>
                              <a:lnTo>
                                <a:pt x="117349" y="169495"/>
                              </a:lnTo>
                              <a:lnTo>
                                <a:pt x="123569" y="188583"/>
                              </a:lnTo>
                              <a:lnTo>
                                <a:pt x="107303" y="176784"/>
                              </a:lnTo>
                              <a:lnTo>
                                <a:pt x="91058" y="188583"/>
                              </a:lnTo>
                              <a:lnTo>
                                <a:pt x="97278" y="169495"/>
                              </a:lnTo>
                              <a:lnTo>
                                <a:pt x="81033" y="157696"/>
                              </a:lnTo>
                              <a:lnTo>
                                <a:pt x="101104" y="157696"/>
                              </a:lnTo>
                              <a:lnTo>
                                <a:pt x="107303" y="138587"/>
                              </a:lnTo>
                              <a:close/>
                              <a:moveTo>
                                <a:pt x="168692" y="102506"/>
                              </a:moveTo>
                              <a:lnTo>
                                <a:pt x="188785" y="102506"/>
                              </a:lnTo>
                              <a:lnTo>
                                <a:pt x="172540" y="114326"/>
                              </a:lnTo>
                              <a:lnTo>
                                <a:pt x="178738" y="133414"/>
                              </a:lnTo>
                              <a:lnTo>
                                <a:pt x="162493" y="121615"/>
                              </a:lnTo>
                              <a:lnTo>
                                <a:pt x="146248" y="133414"/>
                              </a:lnTo>
                              <a:lnTo>
                                <a:pt x="152447" y="114326"/>
                              </a:lnTo>
                              <a:lnTo>
                                <a:pt x="136202" y="102506"/>
                              </a:lnTo>
                              <a:lnTo>
                                <a:pt x="156273" y="102506"/>
                              </a:lnTo>
                              <a:lnTo>
                                <a:pt x="162493" y="83418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 w="2126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shape w14:anchorId="46FF2A54" id="Graphic 1" o:spid="_x0000_s1026" style="position:absolute;margin-left:-48.65pt;margin-top:47.85pt;width:37.65pt;height:37.65pt;z-index:4876200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478331,4783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" path="m237840,-201c105742,-214,-1325,106856,-1347,238942v-21,132087,107047,239174,239145,239187c369853,478141,476942,371110,476985,239049,476899,106990,369896,-60,237840,-201xm237840,461264c115062,461264,15539,361738,15539,238964v,-122774,99523,-222300,222301,-222300c360619,16664,460141,116190,460141,238964v-85,122748,-99543,222244,-222301,222385l237840,461264xm244039,82306r20093,l247908,94127r6199,19088l237840,101416r-16223,11799l227815,94127,211570,82306r20072,l237840,63219r6199,19087xm319386,102506r20093,l323234,114326r6220,19088l313187,121615r-16245,11799l303163,114326,286918,102506r20071,l313187,83418r6199,19088xm358332,169495l342087,157696r20071,l368378,138587r6199,19109l394669,157696r-16245,11799l384623,188583,368378,176784r-16245,11799l358332,169495xm398602,244863r6220,19088l388577,252152r-16266,11799l378531,244863,362286,233043r20071,l388577,213955r6199,19088l414847,233043r-16245,11820xm394669,308411r-16245,11799l384623,339319,368378,327520r-16245,11799l358332,320210,342087,308411r20071,l368378,289323r6199,19088l394669,308411xm339479,363580r-16245,11799l329454,394488,313294,382689r-16245,11799l303270,375379,287024,363580r20072,l313294,344492r6199,19088l339479,363580xm264132,383779r-16224,11799l254107,414688,237840,402889r-16223,11799l227815,395578,211570,383779r20072,l237840,364670r6220,19109l264132,383779xm188785,363580r-16245,11799l178738,394488,162493,382689r-16245,11799l152447,375379,136202,363580r20071,l162493,344492r6199,19088l188785,363580xm133594,308411r-16245,11799l123569,339319,107303,327520,91058,339319r6220,-19109l81033,308411r20071,l107303,289323r6220,19088l133594,308411xm87124,252152l70879,263951r6199,-19088l60833,233043r20071,l87124,213955r6199,19088l113416,233043,97150,244863r6220,19088l87124,252152xm113523,157696r20071,l117349,169495r6220,19088l107303,176784,91058,188583r6220,-19088l81033,157696r20071,l107303,138587r6220,19109xm168692,102506r20093,l172540,114326r6198,19088l162493,121615r-16245,11799l152447,114326,136202,102506r20071,l162493,83418r6199,19088xe" fillcolor="#ff4f3d [3215]" stroked="f" strokeweight=".05906mm">
                <v:stroke joinstyle="miter"/>
                <v:path arrowok="t" o:connecttype="custom" o:connectlocs="237840,-201;-1347,238942;237798,478129;476985,239049;237840,-201;237840,461264;15539,238964;237840,16664;460141,238964;237840,461349;244039,82306;264132,82306;247908,94127;254107,113215;237840,101416;221617,113215;227815,94127;211570,82306;231642,82306;237840,63219;319386,102506;339479,102506;323234,114326;329454,133414;313187,121615;296942,133414;303163,114326;286918,102506;306989,102506;313187,83418;358332,169495;342087,157696;362158,157696;368378,138587;374577,157696;394669,157696;378424,169495;384623,188583;368378,176784;352133,188583;398602,244863;404822,263951;388577,252152;372311,263951;378531,244863;362286,233043;382357,233043;388577,213955;394776,233043;414847,233043;394669,308411;378424,320210;384623,339319;368378,327520;352133,339319;358332,320210;342087,308411;362158,308411;368378,289323;374577,308411;339479,363580;323234,375379;329454,394488;313294,382689;297049,394488;303270,375379;287024,363580;307096,363580;313294,344492;319493,363580;264132,383779;247908,395578;254107,414688;237840,402889;221617,414688;227815,395578;211570,383779;231642,383779;237840,364670;244060,383779;188785,363580;172540,375379;178738,394488;162493,382689;146248,394488;152447,375379;136202,363580;156273,363580;162493,344492;168692,363580;133594,308411;117349,320210;123569,339319;107303,327520;91058,339319;97278,320210;81033,308411;101104,308411;107303,289323;113523,308411;87124,252152;70879,263951;77078,244863;60833,233043;80904,233043;87124,213955;93323,233043;113416,233043;97150,244863;103370,263951;113523,157696;133594,157696;117349,169495;123569,188583;107303,176784;91058,188583;97278,169495;81033,157696;101104,157696;107303,138587;168692,102506;188785,102506;172540,114326;178738,133414;162493,121615;146248,133414;152447,114326;136202,102506;156273,102506;162493,83418" o:connectangles="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608832" behindDoc="0" locked="0" layoutInCell="1" allowOverlap="0" wp14:anchorId="6659DDD0" wp14:editId="4F01531A">
                <wp:simplePos x="0" y="0"/>
                <wp:positionH relativeFrom="column">
                  <wp:posOffset>-1080135</wp:posOffset>
                </wp:positionH>
                <wp:positionV relativeFrom="paragraph">
                  <wp:posOffset>0</wp:posOffset>
                </wp:positionV>
                <wp:extent cx="7560000" cy="262800"/>
                <wp:effectExtent l="0" t="0" r="3175" b="4445"/>
                <wp:wrapTopAndBottom/>
                <wp:docPr id="37" name="Freeform: Shape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560000" cy="262800"/>
                        </a:xfrm>
                        <a:custGeom>
                          <a:avLst/>
                          <a:gdLst>
                            <a:gd name="T0" fmla="*/ 2147483646 w 11906"/>
                            <a:gd name="T1" fmla="*/ 2147483646 h 415"/>
                            <a:gd name="T2" fmla="*/ 0 w 11906"/>
                            <a:gd name="T3" fmla="*/ 2147483646 h 415"/>
                            <a:gd name="T4" fmla="*/ 0 w 11906"/>
                            <a:gd name="T5" fmla="*/ 2147483646 h 415"/>
                            <a:gd name="T6" fmla="*/ 2147483646 w 11906"/>
                            <a:gd name="T7" fmla="*/ 2147483646 h 415"/>
                            <a:gd name="T8" fmla="*/ 2147483646 w 11906"/>
                            <a:gd name="T9" fmla="*/ 2147483646 h 415"/>
                            <a:gd name="T10" fmla="*/ 963304525 w 11906"/>
                            <a:gd name="T11" fmla="*/ 2147483646 h 415"/>
                            <a:gd name="T12" fmla="*/ 318950975 w 11906"/>
                            <a:gd name="T13" fmla="*/ 2147483646 h 415"/>
                            <a:gd name="T14" fmla="*/ 309676800 w 11906"/>
                            <a:gd name="T15" fmla="*/ 2147483646 h 415"/>
                            <a:gd name="T16" fmla="*/ 302418750 w 11906"/>
                            <a:gd name="T17" fmla="*/ 2147483646 h 415"/>
                            <a:gd name="T18" fmla="*/ 297176825 w 11906"/>
                            <a:gd name="T19" fmla="*/ 2147483646 h 415"/>
                            <a:gd name="T20" fmla="*/ 295563925 w 11906"/>
                            <a:gd name="T21" fmla="*/ 2147483646 h 415"/>
                            <a:gd name="T22" fmla="*/ 295563925 w 11906"/>
                            <a:gd name="T23" fmla="*/ 2147483646 h 415"/>
                            <a:gd name="T24" fmla="*/ 293547800 w 11906"/>
                            <a:gd name="T25" fmla="*/ 2147483646 h 415"/>
                            <a:gd name="T26" fmla="*/ 288709100 w 11906"/>
                            <a:gd name="T27" fmla="*/ 2147483646 h 415"/>
                            <a:gd name="T28" fmla="*/ 281047825 w 11906"/>
                            <a:gd name="T29" fmla="*/ 2147483646 h 415"/>
                            <a:gd name="T30" fmla="*/ 271773650 w 11906"/>
                            <a:gd name="T31" fmla="*/ 2147483646 h 415"/>
                            <a:gd name="T32" fmla="*/ 1010481850 w 11906"/>
                            <a:gd name="T33" fmla="*/ 2147483646 h 415"/>
                            <a:gd name="T34" fmla="*/ 1001207675 w 11906"/>
                            <a:gd name="T35" fmla="*/ 2147483646 h 415"/>
                            <a:gd name="T36" fmla="*/ 993949625 w 11906"/>
                            <a:gd name="T37" fmla="*/ 2147483646 h 415"/>
                            <a:gd name="T38" fmla="*/ 988707700 w 11906"/>
                            <a:gd name="T39" fmla="*/ 2147483646 h 415"/>
                            <a:gd name="T40" fmla="*/ 987094800 w 11906"/>
                            <a:gd name="T41" fmla="*/ 2147483646 h 415"/>
                            <a:gd name="T42" fmla="*/ 987094800 w 11906"/>
                            <a:gd name="T43" fmla="*/ 2147483646 h 415"/>
                            <a:gd name="T44" fmla="*/ 985078675 w 11906"/>
                            <a:gd name="T45" fmla="*/ 2147483646 h 415"/>
                            <a:gd name="T46" fmla="*/ 979836750 w 11906"/>
                            <a:gd name="T47" fmla="*/ 2147483646 h 415"/>
                            <a:gd name="T48" fmla="*/ 972578700 w 11906"/>
                            <a:gd name="T49" fmla="*/ 2147483646 h 415"/>
                            <a:gd name="T50" fmla="*/ 963304525 w 11906"/>
                            <a:gd name="T51" fmla="*/ 2147483646 h 415"/>
                            <a:gd name="T52" fmla="*/ 0 60000 65536"/>
                            <a:gd name="T53" fmla="*/ 0 60000 65536"/>
                            <a:gd name="T54" fmla="*/ 0 60000 65536"/>
                            <a:gd name="T55" fmla="*/ 0 60000 65536"/>
                            <a:gd name="T56" fmla="*/ 0 60000 65536"/>
                            <a:gd name="T57" fmla="*/ 0 60000 65536"/>
                            <a:gd name="T58" fmla="*/ 0 60000 65536"/>
                            <a:gd name="T59" fmla="*/ 0 60000 65536"/>
                            <a:gd name="T60" fmla="*/ 0 60000 65536"/>
                            <a:gd name="T61" fmla="*/ 0 60000 65536"/>
                            <a:gd name="T62" fmla="*/ 0 60000 65536"/>
                            <a:gd name="T63" fmla="*/ 0 60000 65536"/>
                            <a:gd name="T64" fmla="*/ 0 60000 65536"/>
                            <a:gd name="T65" fmla="*/ 0 60000 65536"/>
                            <a:gd name="T66" fmla="*/ 0 60000 65536"/>
                            <a:gd name="T67" fmla="*/ 0 60000 65536"/>
                            <a:gd name="T68" fmla="*/ 0 60000 65536"/>
                            <a:gd name="T69" fmla="*/ 0 60000 65536"/>
                            <a:gd name="T70" fmla="*/ 0 60000 65536"/>
                            <a:gd name="T71" fmla="*/ 0 60000 65536"/>
                            <a:gd name="T72" fmla="*/ 0 60000 65536"/>
                            <a:gd name="T73" fmla="*/ 0 60000 65536"/>
                            <a:gd name="T74" fmla="*/ 0 60000 65536"/>
                            <a:gd name="T75" fmla="*/ 0 60000 65536"/>
                            <a:gd name="T76" fmla="*/ 0 60000 65536"/>
                            <a:gd name="T77" fmla="*/ 0 60000 65536"/>
                          </a:gdLst>
                          <a:ahLst/>
                          <a:cxnLst>
                            <a:cxn ang="T52">
                              <a:pos x="T0" y="T1"/>
                            </a:cxn>
                            <a:cxn ang="T53">
                              <a:pos x="T2" y="T3"/>
                            </a:cxn>
                            <a:cxn ang="T54">
                              <a:pos x="T4" y="T5"/>
                            </a:cxn>
                            <a:cxn ang="T55">
                              <a:pos x="T6" y="T7"/>
                            </a:cxn>
                            <a:cxn ang="T56">
                              <a:pos x="T8" y="T9"/>
                            </a:cxn>
                            <a:cxn ang="T57">
                              <a:pos x="T10" y="T11"/>
                            </a:cxn>
                            <a:cxn ang="T58">
                              <a:pos x="T12" y="T13"/>
                            </a:cxn>
                            <a:cxn ang="T59">
                              <a:pos x="T14" y="T15"/>
                            </a:cxn>
                            <a:cxn ang="T60">
                              <a:pos x="T16" y="T17"/>
                            </a:cxn>
                            <a:cxn ang="T61">
                              <a:pos x="T18" y="T19"/>
                            </a:cxn>
                            <a:cxn ang="T62">
                              <a:pos x="T20" y="T21"/>
                            </a:cxn>
                            <a:cxn ang="T63">
                              <a:pos x="T22" y="T23"/>
                            </a:cxn>
                            <a:cxn ang="T64">
                              <a:pos x="T24" y="T25"/>
                            </a:cxn>
                            <a:cxn ang="T65">
                              <a:pos x="T26" y="T27"/>
                            </a:cxn>
                            <a:cxn ang="T66">
                              <a:pos x="T28" y="T29"/>
                            </a:cxn>
                            <a:cxn ang="T67">
                              <a:pos x="T30" y="T31"/>
                            </a:cxn>
                            <a:cxn ang="T68">
                              <a:pos x="T32" y="T33"/>
                            </a:cxn>
                            <a:cxn ang="T69">
                              <a:pos x="T34" y="T35"/>
                            </a:cxn>
                            <a:cxn ang="T70">
                              <a:pos x="T36" y="T37"/>
                            </a:cxn>
                            <a:cxn ang="T71">
                              <a:pos x="T38" y="T39"/>
                            </a:cxn>
                            <a:cxn ang="T72">
                              <a:pos x="T40" y="T41"/>
                            </a:cxn>
                            <a:cxn ang="T73">
                              <a:pos x="T42" y="T43"/>
                            </a:cxn>
                            <a:cxn ang="T74">
                              <a:pos x="T44" y="T45"/>
                            </a:cxn>
                            <a:cxn ang="T75">
                              <a:pos x="T46" y="T47"/>
                            </a:cxn>
                            <a:cxn ang="T76">
                              <a:pos x="T48" y="T49"/>
                            </a:cxn>
                            <a:cxn ang="T77">
                              <a:pos x="T50" y="T51"/>
                            </a:cxn>
                          </a:cxnLst>
                          <a:rect l="0" t="0" r="r" b="b"/>
                          <a:pathLst>
                            <a:path w="11906" h="415">
                              <a:moveTo>
                                <a:pt x="11906" y="333"/>
                              </a:moveTo>
                              <a:lnTo>
                                <a:pt x="0" y="333"/>
                              </a:lnTo>
                              <a:lnTo>
                                <a:pt x="0" y="415"/>
                              </a:lnTo>
                              <a:lnTo>
                                <a:pt x="11906" y="415"/>
                              </a:lnTo>
                              <a:lnTo>
                                <a:pt x="11906" y="333"/>
                              </a:lnTo>
                              <a:close/>
                              <a:moveTo>
                                <a:pt x="2389" y="0"/>
                              </a:moveTo>
                              <a:lnTo>
                                <a:pt x="791" y="0"/>
                              </a:lnTo>
                              <a:lnTo>
                                <a:pt x="768" y="5"/>
                              </a:lnTo>
                              <a:lnTo>
                                <a:pt x="750" y="17"/>
                              </a:lnTo>
                              <a:lnTo>
                                <a:pt x="737" y="36"/>
                              </a:lnTo>
                              <a:lnTo>
                                <a:pt x="733" y="59"/>
                              </a:lnTo>
                              <a:lnTo>
                                <a:pt x="733" y="275"/>
                              </a:lnTo>
                              <a:lnTo>
                                <a:pt x="728" y="297"/>
                              </a:lnTo>
                              <a:lnTo>
                                <a:pt x="716" y="316"/>
                              </a:lnTo>
                              <a:lnTo>
                                <a:pt x="697" y="328"/>
                              </a:lnTo>
                              <a:lnTo>
                                <a:pt x="674" y="333"/>
                              </a:lnTo>
                              <a:lnTo>
                                <a:pt x="2506" y="333"/>
                              </a:lnTo>
                              <a:lnTo>
                                <a:pt x="2483" y="328"/>
                              </a:lnTo>
                              <a:lnTo>
                                <a:pt x="2465" y="316"/>
                              </a:lnTo>
                              <a:lnTo>
                                <a:pt x="2452" y="297"/>
                              </a:lnTo>
                              <a:lnTo>
                                <a:pt x="2448" y="275"/>
                              </a:lnTo>
                              <a:lnTo>
                                <a:pt x="2448" y="59"/>
                              </a:lnTo>
                              <a:lnTo>
                                <a:pt x="2443" y="36"/>
                              </a:lnTo>
                              <a:lnTo>
                                <a:pt x="2430" y="17"/>
                              </a:lnTo>
                              <a:lnTo>
                                <a:pt x="2412" y="5"/>
                              </a:lnTo>
                              <a:lnTo>
                                <a:pt x="238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4F3D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shape w14:anchorId="25DCD97C" id="Freeform: Shape 37" o:spid="_x0000_s1026" style="position:absolute;margin-left:-85.05pt;margin-top:0;width:595.3pt;height:20.7pt;z-index:487608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11906,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" o:allowoverlap="f" path="m11906,333l,333r,82l11906,415r,-82xm2389,l791,,768,5,750,17,737,36r-4,23l733,275r-5,22l716,316r-19,12l674,333r1832,l2483,328r-18,-12l2452,297r-4,-22l2448,59r-5,-23l2430,17,2412,5,2389,xe" fillcolor="#ff4f3d" stroked="f">
                <v:path arrowok="t" o:connecttype="custom" o:connectlocs="2147483646,2147483646;0,2147483646;0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" o:connectangles="0,0,0,0,0,0,0,0,0,0,0,0,0,0,0,0,0,0,0,0,0,0,0,0,0,0"/>
                <w10:wrap type="topAndBottom"/>
              </v:shape>
            </w:pict>
          </mc:Fallback>
        </mc:AlternateContent>
      </w:r>
    </w:p>
    <w:p w14:paraId="45C27BC0" w14:textId="37CDFC02" w:rsidR="00115BC5" w:rsidRPr="002A48F8" w:rsidRDefault="007E691C" w:rsidP="00E519CC">
      <w:pPr>
        <w:pStyle w:val="Heading1"/>
      </w:pPr>
      <w:r>
        <w:t>OVP V EVROPĚ</w:t>
      </w:r>
    </w:p>
    <w:p w14:paraId="51123D0E" w14:textId="5CC558C2" w:rsidR="00115BC5" w:rsidRDefault="007E691C" w:rsidP="000F6013">
      <w:pPr>
        <w:pStyle w:val="ListParagraph"/>
        <w:rPr>
          <w:color w:val="FF4F3D"/>
          <w:sz w:val="32"/>
        </w:rPr>
      </w:pPr>
      <w:r>
        <w:rPr>
          <w:color w:val="FF4F3D"/>
          <w:sz w:val="32"/>
        </w:rPr>
        <w:t xml:space="preserve">9,2 % </w:t>
      </w:r>
      <w:r>
        <w:rPr>
          <w:color w:val="706F6F"/>
        </w:rPr>
        <w:t>evropské populace ve věku 25 až 64 let se účastní vzdělávání dospělých (2020). Zdroj:</w:t>
      </w:r>
      <w:r>
        <w:rPr>
          <w:color w:val="FF4F3D"/>
        </w:rPr>
        <w:t xml:space="preserve"> </w:t>
      </w:r>
      <w:hyperlink r:id="rId12">
        <w:r>
          <w:rPr>
            <w:color w:val="FF4F3D"/>
            <w:u w:val="single" w:color="FF4F3D"/>
          </w:rPr>
          <w:t>Eurostat – Statistika vzdělávání dospělých</w:t>
        </w:r>
      </w:hyperlink>
    </w:p>
    <w:p w14:paraId="4A85F204" w14:textId="481EC471" w:rsidR="00115BC5" w:rsidRPr="00EB6B2E" w:rsidRDefault="007E691C" w:rsidP="00EB6B2E">
      <w:pPr>
        <w:pStyle w:val="ListParagraph"/>
        <w:rPr>
          <w:color w:val="FF4F3D"/>
          <w:sz w:val="32"/>
        </w:rPr>
      </w:pPr>
      <w:r>
        <w:rPr>
          <w:color w:val="FF4F3D"/>
          <w:sz w:val="32"/>
        </w:rPr>
        <w:t xml:space="preserve">60 % </w:t>
      </w:r>
      <w:r>
        <w:t>absolventů OVP najde své první zaměstnání během prvního měsíce od dokončení studia (během šesti měsíců 80 %) (2018).</w:t>
      </w:r>
      <w:r w:rsidR="00EB6B2E">
        <w:t xml:space="preserve"> </w:t>
      </w:r>
      <w:r w:rsidRPr="00EB6B2E">
        <w:rPr>
          <w:color w:val="706F6F"/>
        </w:rPr>
        <w:t xml:space="preserve">Zdroj: </w:t>
      </w:r>
      <w:hyperlink r:id="rId13">
        <w:r w:rsidRPr="00EB6B2E">
          <w:rPr>
            <w:color w:val="FF4F3D"/>
            <w:u w:val="single" w:color="FF4F3D"/>
          </w:rPr>
          <w:t xml:space="preserve">Stručná příručka k akci EU týkající se odborného vzdělávání a přípravy, str. </w:t>
        </w:r>
      </w:hyperlink>
      <w:hyperlink r:id="rId14">
        <w:r w:rsidRPr="00EB6B2E">
          <w:rPr>
            <w:color w:val="FF4F3D"/>
            <w:u w:val="single" w:color="FF4F3D"/>
          </w:rPr>
          <w:t xml:space="preserve"> 11</w:t>
        </w:r>
      </w:hyperlink>
    </w:p>
    <w:p w14:paraId="712E72B0" w14:textId="76CA206F" w:rsidR="00115BC5" w:rsidRPr="00F60BF8" w:rsidRDefault="007E691C" w:rsidP="00EB6B2E">
      <w:pPr>
        <w:pStyle w:val="ListParagraph"/>
      </w:pPr>
      <w:r>
        <w:t>Pandemie COVID-19 zvýraznila stávající nedostatky v digitálních dovednostech a objevují se nové nerovnosti.</w:t>
      </w:r>
      <w:r w:rsidR="00EB6B2E">
        <w:t xml:space="preserve"> </w:t>
      </w:r>
      <w:r w:rsidRPr="00EB6B2E">
        <w:rPr>
          <w:color w:val="706F6F"/>
        </w:rPr>
        <w:t xml:space="preserve">Zdroj: </w:t>
      </w:r>
      <w:hyperlink r:id="rId15">
        <w:r w:rsidRPr="00EB6B2E">
          <w:rPr>
            <w:color w:val="FF4F3D"/>
            <w:u w:val="single" w:color="FF4F3D"/>
          </w:rPr>
          <w:t>Evropská agenda dovedností pro udržitelnou konkurenceschopnost, sociální spravedlnost</w:t>
        </w:r>
      </w:hyperlink>
      <w:r w:rsidRPr="00EB6B2E">
        <w:rPr>
          <w:color w:val="FF4F3D"/>
        </w:rPr>
        <w:t xml:space="preserve"> </w:t>
      </w:r>
      <w:hyperlink r:id="rId16">
        <w:r w:rsidRPr="00EB6B2E">
          <w:rPr>
            <w:color w:val="FF4F3D"/>
            <w:u w:val="single" w:color="FF4F3D"/>
          </w:rPr>
          <w:t xml:space="preserve">a odolnost, str. </w:t>
        </w:r>
      </w:hyperlink>
      <w:hyperlink r:id="rId17">
        <w:r w:rsidRPr="00EB6B2E">
          <w:rPr>
            <w:color w:val="FF4F3D"/>
            <w:u w:val="single" w:color="FF4F3D"/>
          </w:rPr>
          <w:t xml:space="preserve"> 1</w:t>
        </w:r>
      </w:hyperlink>
    </w:p>
    <w:p w14:paraId="4278B432" w14:textId="77777777" w:rsidR="00F60BF8" w:rsidRDefault="00F60BF8" w:rsidP="00F60BF8"/>
    <w:p w14:paraId="1DF2C0DA" w14:textId="77777777" w:rsidR="00115BC5" w:rsidRDefault="00115BC5" w:rsidP="00206581">
      <w:pPr>
        <w:spacing w:line="295" w:lineRule="auto"/>
        <w:ind w:left="1134"/>
        <w:sectPr w:rsidR="00115BC5" w:rsidSect="004D570A">
          <w:headerReference w:type="default" r:id="rId18"/>
          <w:footerReference w:type="default" r:id="rId19"/>
          <w:pgSz w:w="11910" w:h="16840" w:code="9"/>
          <w:pgMar w:top="1701" w:right="1134" w:bottom="907" w:left="1701" w:header="699" w:footer="255" w:gutter="0"/>
          <w:cols w:space="720"/>
          <w:docGrid w:linePitch="299"/>
        </w:sectPr>
      </w:pPr>
    </w:p>
    <w:p w14:paraId="1BFC7F51" w14:textId="4623DBAF" w:rsidR="00FB4418" w:rsidRPr="000F6013" w:rsidRDefault="008F2AD7" w:rsidP="000F6013">
      <w:pPr>
        <w:pStyle w:val="BodyText"/>
      </w:pPr>
      <w:r>
        <w:rPr>
          <w:noProof/>
          <w:color w:val="AB4ADB" w:themeColor="accent1"/>
        </w:rPr>
        <w:lastRenderedPageBreak/>
        <mc:AlternateContent>
          <mc:Choice Requires="wps">
            <w:drawing>
              <wp:anchor distT="0" distB="0" distL="114300" distR="114300" simplePos="0" relativeHeight="15729664" behindDoc="0" locked="0" layoutInCell="1" allowOverlap="1" wp14:anchorId="69D0FBDC" wp14:editId="1B4E32CE">
                <wp:simplePos x="0" y="0"/>
                <wp:positionH relativeFrom="page">
                  <wp:posOffset>454660</wp:posOffset>
                </wp:positionH>
                <wp:positionV relativeFrom="paragraph">
                  <wp:posOffset>737439</wp:posOffset>
                </wp:positionV>
                <wp:extent cx="446405" cy="446405"/>
                <wp:effectExtent l="0" t="0" r="0" b="0"/>
                <wp:wrapNone/>
                <wp:docPr id="27" name="docshape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6405" cy="446405"/>
                        </a:xfrm>
                        <a:custGeom>
                          <a:avLst/>
                          <a:gdLst>
                            <a:gd name="T0" fmla="*/ 141531975 w 703"/>
                            <a:gd name="T1" fmla="*/ 304434875 h 703"/>
                            <a:gd name="T2" fmla="*/ 170160950 w 703"/>
                            <a:gd name="T3" fmla="*/ 301612300 h 703"/>
                            <a:gd name="T4" fmla="*/ 196773800 w 703"/>
                            <a:gd name="T5" fmla="*/ 293144575 h 703"/>
                            <a:gd name="T6" fmla="*/ 220967300 w 703"/>
                            <a:gd name="T7" fmla="*/ 280241375 h 703"/>
                            <a:gd name="T8" fmla="*/ 241935000 w 703"/>
                            <a:gd name="T9" fmla="*/ 262902700 h 703"/>
                            <a:gd name="T10" fmla="*/ 259273675 w 703"/>
                            <a:gd name="T11" fmla="*/ 241935000 h 703"/>
                            <a:gd name="T12" fmla="*/ 272176875 w 703"/>
                            <a:gd name="T13" fmla="*/ 217741500 h 703"/>
                            <a:gd name="T14" fmla="*/ 280644600 w 703"/>
                            <a:gd name="T15" fmla="*/ 191128650 h 703"/>
                            <a:gd name="T16" fmla="*/ 283467175 w 703"/>
                            <a:gd name="T17" fmla="*/ 162499675 h 703"/>
                            <a:gd name="T18" fmla="*/ 280644600 w 703"/>
                            <a:gd name="T19" fmla="*/ 133870700 h 703"/>
                            <a:gd name="T20" fmla="*/ 272176875 w 703"/>
                            <a:gd name="T21" fmla="*/ 107257850 h 703"/>
                            <a:gd name="T22" fmla="*/ 259273675 w 703"/>
                            <a:gd name="T23" fmla="*/ 83467575 h 703"/>
                            <a:gd name="T24" fmla="*/ 241935000 w 703"/>
                            <a:gd name="T25" fmla="*/ 62499875 h 703"/>
                            <a:gd name="T26" fmla="*/ 220967300 w 703"/>
                            <a:gd name="T27" fmla="*/ 45161200 h 703"/>
                            <a:gd name="T28" fmla="*/ 196773800 w 703"/>
                            <a:gd name="T29" fmla="*/ 31854775 h 703"/>
                            <a:gd name="T30" fmla="*/ 170160950 w 703"/>
                            <a:gd name="T31" fmla="*/ 23790275 h 703"/>
                            <a:gd name="T32" fmla="*/ 141531975 w 703"/>
                            <a:gd name="T33" fmla="*/ 20967700 h 703"/>
                            <a:gd name="T34" fmla="*/ 113306225 w 703"/>
                            <a:gd name="T35" fmla="*/ 23790275 h 703"/>
                            <a:gd name="T36" fmla="*/ 86693375 w 703"/>
                            <a:gd name="T37" fmla="*/ 31854775 h 703"/>
                            <a:gd name="T38" fmla="*/ 62499875 w 703"/>
                            <a:gd name="T39" fmla="*/ 45161200 h 703"/>
                            <a:gd name="T40" fmla="*/ 41532175 w 703"/>
                            <a:gd name="T41" fmla="*/ 62499875 h 703"/>
                            <a:gd name="T42" fmla="*/ 24193500 w 703"/>
                            <a:gd name="T43" fmla="*/ 83467575 h 703"/>
                            <a:gd name="T44" fmla="*/ 11290300 w 703"/>
                            <a:gd name="T45" fmla="*/ 107257850 h 703"/>
                            <a:gd name="T46" fmla="*/ 2822575 w 703"/>
                            <a:gd name="T47" fmla="*/ 133870700 h 703"/>
                            <a:gd name="T48" fmla="*/ 0 w 703"/>
                            <a:gd name="T49" fmla="*/ 162499675 h 703"/>
                            <a:gd name="T50" fmla="*/ 2822575 w 703"/>
                            <a:gd name="T51" fmla="*/ 191128650 h 703"/>
                            <a:gd name="T52" fmla="*/ 11290300 w 703"/>
                            <a:gd name="T53" fmla="*/ 217741500 h 703"/>
                            <a:gd name="T54" fmla="*/ 24193500 w 703"/>
                            <a:gd name="T55" fmla="*/ 241935000 h 703"/>
                            <a:gd name="T56" fmla="*/ 41532175 w 703"/>
                            <a:gd name="T57" fmla="*/ 262902700 h 703"/>
                            <a:gd name="T58" fmla="*/ 62499875 w 703"/>
                            <a:gd name="T59" fmla="*/ 280241375 h 703"/>
                            <a:gd name="T60" fmla="*/ 86693375 w 703"/>
                            <a:gd name="T61" fmla="*/ 293144575 h 703"/>
                            <a:gd name="T62" fmla="*/ 113306225 w 703"/>
                            <a:gd name="T63" fmla="*/ 301612300 h 703"/>
                            <a:gd name="T64" fmla="*/ 141531975 w 703"/>
                            <a:gd name="T65" fmla="*/ 304434875 h 703"/>
                            <a:gd name="T66" fmla="*/ 118548150 w 703"/>
                            <a:gd name="T67" fmla="*/ 199193150 h 703"/>
                            <a:gd name="T68" fmla="*/ 144757775 w 703"/>
                            <a:gd name="T69" fmla="*/ 210483450 h 703"/>
                            <a:gd name="T70" fmla="*/ 166935150 w 703"/>
                            <a:gd name="T71" fmla="*/ 220160850 h 703"/>
                            <a:gd name="T72" fmla="*/ 182660925 w 703"/>
                            <a:gd name="T73" fmla="*/ 226612450 h 703"/>
                            <a:gd name="T74" fmla="*/ 188709300 w 703"/>
                            <a:gd name="T75" fmla="*/ 229031800 h 703"/>
                            <a:gd name="T76" fmla="*/ 193144775 w 703"/>
                            <a:gd name="T77" fmla="*/ 206854425 h 703"/>
                            <a:gd name="T78" fmla="*/ 201612500 w 703"/>
                            <a:gd name="T79" fmla="*/ 157660975 h 703"/>
                            <a:gd name="T80" fmla="*/ 209677000 w 703"/>
                            <a:gd name="T81" fmla="*/ 108870750 h 703"/>
                            <a:gd name="T82" fmla="*/ 213306025 w 703"/>
                            <a:gd name="T83" fmla="*/ 86693375 h 703"/>
                            <a:gd name="T84" fmla="*/ 30241875 w 703"/>
                            <a:gd name="T85" fmla="*/ 160886775 h 703"/>
                            <a:gd name="T86" fmla="*/ 45161200 w 703"/>
                            <a:gd name="T87" fmla="*/ 167338375 h 703"/>
                            <a:gd name="T88" fmla="*/ 55645050 w 703"/>
                            <a:gd name="T89" fmla="*/ 172177075 h 703"/>
                            <a:gd name="T90" fmla="*/ 67338575 w 703"/>
                            <a:gd name="T91" fmla="*/ 177015775 h 703"/>
                            <a:gd name="T92" fmla="*/ 85080475 w 703"/>
                            <a:gd name="T93" fmla="*/ 185080275 h 703"/>
                            <a:gd name="T94" fmla="*/ 85483700 w 703"/>
                            <a:gd name="T95" fmla="*/ 185080275 h 703"/>
                            <a:gd name="T96" fmla="*/ 85483700 w 703"/>
                            <a:gd name="T97" fmla="*/ 185080275 h 703"/>
                            <a:gd name="T98" fmla="*/ 85483700 w 703"/>
                            <a:gd name="T99" fmla="*/ 185080275 h 703"/>
                            <a:gd name="T100" fmla="*/ 102822375 w 703"/>
                            <a:gd name="T101" fmla="*/ 243144675 h 703"/>
                            <a:gd name="T102" fmla="*/ 85080475 w 703"/>
                            <a:gd name="T103" fmla="*/ 185080275 h 703"/>
                            <a:gd name="T104" fmla="*/ 213306025 w 703"/>
                            <a:gd name="T105" fmla="*/ 86693375 h 703"/>
                            <a:gd name="T106" fmla="*/ 118144925 w 703"/>
                            <a:gd name="T107" fmla="*/ 199193150 h 703"/>
                            <a:gd name="T108" fmla="*/ 102822375 w 703"/>
                            <a:gd name="T109" fmla="*/ 243144675 h 703"/>
                            <a:gd name="T110" fmla="*/ 102822375 w 703"/>
                            <a:gd name="T111" fmla="*/ 243144675 h 703"/>
                            <a:gd name="T112" fmla="*/ 135080375 w 703"/>
                            <a:gd name="T113" fmla="*/ 206451200 h 703"/>
                            <a:gd name="T114" fmla="*/ 0 60000 65536"/>
                            <a:gd name="T115" fmla="*/ 0 60000 65536"/>
                            <a:gd name="T116" fmla="*/ 0 60000 65536"/>
                            <a:gd name="T117" fmla="*/ 0 60000 65536"/>
                            <a:gd name="T118" fmla="*/ 0 60000 65536"/>
                            <a:gd name="T119" fmla="*/ 0 60000 65536"/>
                            <a:gd name="T120" fmla="*/ 0 60000 65536"/>
                            <a:gd name="T121" fmla="*/ 0 60000 65536"/>
                            <a:gd name="T122" fmla="*/ 0 60000 65536"/>
                            <a:gd name="T123" fmla="*/ 0 60000 65536"/>
                            <a:gd name="T124" fmla="*/ 0 60000 65536"/>
                            <a:gd name="T125" fmla="*/ 0 60000 65536"/>
                            <a:gd name="T126" fmla="*/ 0 60000 65536"/>
                            <a:gd name="T127" fmla="*/ 0 60000 65536"/>
                            <a:gd name="T128" fmla="*/ 0 60000 65536"/>
                            <a:gd name="T129" fmla="*/ 0 60000 65536"/>
                            <a:gd name="T130" fmla="*/ 0 60000 65536"/>
                            <a:gd name="T131" fmla="*/ 0 60000 65536"/>
                            <a:gd name="T132" fmla="*/ 0 60000 65536"/>
                            <a:gd name="T133" fmla="*/ 0 60000 65536"/>
                            <a:gd name="T134" fmla="*/ 0 60000 65536"/>
                            <a:gd name="T135" fmla="*/ 0 60000 65536"/>
                            <a:gd name="T136" fmla="*/ 0 60000 65536"/>
                            <a:gd name="T137" fmla="*/ 0 60000 65536"/>
                            <a:gd name="T138" fmla="*/ 0 60000 65536"/>
                            <a:gd name="T139" fmla="*/ 0 60000 65536"/>
                            <a:gd name="T140" fmla="*/ 0 60000 65536"/>
                            <a:gd name="T141" fmla="*/ 0 60000 65536"/>
                            <a:gd name="T142" fmla="*/ 0 60000 65536"/>
                            <a:gd name="T143" fmla="*/ 0 60000 65536"/>
                            <a:gd name="T144" fmla="*/ 0 60000 65536"/>
                            <a:gd name="T145" fmla="*/ 0 60000 65536"/>
                            <a:gd name="T146" fmla="*/ 0 60000 65536"/>
                            <a:gd name="T147" fmla="*/ 0 60000 65536"/>
                            <a:gd name="T148" fmla="*/ 0 60000 65536"/>
                            <a:gd name="T149" fmla="*/ 0 60000 65536"/>
                            <a:gd name="T150" fmla="*/ 0 60000 65536"/>
                            <a:gd name="T151" fmla="*/ 0 60000 65536"/>
                            <a:gd name="T152" fmla="*/ 0 60000 65536"/>
                            <a:gd name="T153" fmla="*/ 0 60000 65536"/>
                            <a:gd name="T154" fmla="*/ 0 60000 65536"/>
                            <a:gd name="T155" fmla="*/ 0 60000 65536"/>
                            <a:gd name="T156" fmla="*/ 0 60000 65536"/>
                            <a:gd name="T157" fmla="*/ 0 60000 65536"/>
                            <a:gd name="T158" fmla="*/ 0 60000 65536"/>
                            <a:gd name="T159" fmla="*/ 0 60000 65536"/>
                            <a:gd name="T160" fmla="*/ 0 60000 65536"/>
                            <a:gd name="T161" fmla="*/ 0 60000 65536"/>
                            <a:gd name="T162" fmla="*/ 0 60000 65536"/>
                            <a:gd name="T163" fmla="*/ 0 60000 65536"/>
                            <a:gd name="T164" fmla="*/ 0 60000 65536"/>
                            <a:gd name="T165" fmla="*/ 0 60000 65536"/>
                            <a:gd name="T166" fmla="*/ 0 60000 65536"/>
                            <a:gd name="T167" fmla="*/ 0 60000 65536"/>
                            <a:gd name="T168" fmla="*/ 0 60000 65536"/>
                            <a:gd name="T169" fmla="*/ 0 60000 65536"/>
                            <a:gd name="T170" fmla="*/ 0 60000 65536"/>
                          </a:gdLst>
                          <a:ahLst/>
                          <a:cxnLst>
                            <a:cxn ang="T114">
                              <a:pos x="T0" y="T1"/>
                            </a:cxn>
                            <a:cxn ang="T115">
                              <a:pos x="T2" y="T3"/>
                            </a:cxn>
                            <a:cxn ang="T116">
                              <a:pos x="T4" y="T5"/>
                            </a:cxn>
                            <a:cxn ang="T117">
                              <a:pos x="T6" y="T7"/>
                            </a:cxn>
                            <a:cxn ang="T118">
                              <a:pos x="T8" y="T9"/>
                            </a:cxn>
                            <a:cxn ang="T119">
                              <a:pos x="T10" y="T11"/>
                            </a:cxn>
                            <a:cxn ang="T120">
                              <a:pos x="T12" y="T13"/>
                            </a:cxn>
                            <a:cxn ang="T121">
                              <a:pos x="T14" y="T15"/>
                            </a:cxn>
                            <a:cxn ang="T122">
                              <a:pos x="T16" y="T17"/>
                            </a:cxn>
                            <a:cxn ang="T123">
                              <a:pos x="T18" y="T19"/>
                            </a:cxn>
                            <a:cxn ang="T124">
                              <a:pos x="T20" y="T21"/>
                            </a:cxn>
                            <a:cxn ang="T125">
                              <a:pos x="T22" y="T23"/>
                            </a:cxn>
                            <a:cxn ang="T126">
                              <a:pos x="T24" y="T25"/>
                            </a:cxn>
                            <a:cxn ang="T127">
                              <a:pos x="T26" y="T27"/>
                            </a:cxn>
                            <a:cxn ang="T128">
                              <a:pos x="T28" y="T29"/>
                            </a:cxn>
                            <a:cxn ang="T129">
                              <a:pos x="T30" y="T31"/>
                            </a:cxn>
                            <a:cxn ang="T130">
                              <a:pos x="T32" y="T33"/>
                            </a:cxn>
                            <a:cxn ang="T131">
                              <a:pos x="T34" y="T35"/>
                            </a:cxn>
                            <a:cxn ang="T132">
                              <a:pos x="T36" y="T37"/>
                            </a:cxn>
                            <a:cxn ang="T133">
                              <a:pos x="T38" y="T39"/>
                            </a:cxn>
                            <a:cxn ang="T134">
                              <a:pos x="T40" y="T41"/>
                            </a:cxn>
                            <a:cxn ang="T135">
                              <a:pos x="T42" y="T43"/>
                            </a:cxn>
                            <a:cxn ang="T136">
                              <a:pos x="T44" y="T45"/>
                            </a:cxn>
                            <a:cxn ang="T137">
                              <a:pos x="T46" y="T47"/>
                            </a:cxn>
                            <a:cxn ang="T138">
                              <a:pos x="T48" y="T49"/>
                            </a:cxn>
                            <a:cxn ang="T139">
                              <a:pos x="T50" y="T51"/>
                            </a:cxn>
                            <a:cxn ang="T140">
                              <a:pos x="T52" y="T53"/>
                            </a:cxn>
                            <a:cxn ang="T141">
                              <a:pos x="T54" y="T55"/>
                            </a:cxn>
                            <a:cxn ang="T142">
                              <a:pos x="T56" y="T57"/>
                            </a:cxn>
                            <a:cxn ang="T143">
                              <a:pos x="T58" y="T59"/>
                            </a:cxn>
                            <a:cxn ang="T144">
                              <a:pos x="T60" y="T61"/>
                            </a:cxn>
                            <a:cxn ang="T145">
                              <a:pos x="T62" y="T63"/>
                            </a:cxn>
                            <a:cxn ang="T146">
                              <a:pos x="T64" y="T65"/>
                            </a:cxn>
                            <a:cxn ang="T147">
                              <a:pos x="T66" y="T67"/>
                            </a:cxn>
                            <a:cxn ang="T148">
                              <a:pos x="T68" y="T69"/>
                            </a:cxn>
                            <a:cxn ang="T149">
                              <a:pos x="T70" y="T71"/>
                            </a:cxn>
                            <a:cxn ang="T150">
                              <a:pos x="T72" y="T73"/>
                            </a:cxn>
                            <a:cxn ang="T151">
                              <a:pos x="T74" y="T75"/>
                            </a:cxn>
                            <a:cxn ang="T152">
                              <a:pos x="T76" y="T77"/>
                            </a:cxn>
                            <a:cxn ang="T153">
                              <a:pos x="T78" y="T79"/>
                            </a:cxn>
                            <a:cxn ang="T154">
                              <a:pos x="T80" y="T81"/>
                            </a:cxn>
                            <a:cxn ang="T155">
                              <a:pos x="T82" y="T83"/>
                            </a:cxn>
                            <a:cxn ang="T156">
                              <a:pos x="T84" y="T85"/>
                            </a:cxn>
                            <a:cxn ang="T157">
                              <a:pos x="T86" y="T87"/>
                            </a:cxn>
                            <a:cxn ang="T158">
                              <a:pos x="T88" y="T89"/>
                            </a:cxn>
                            <a:cxn ang="T159">
                              <a:pos x="T90" y="T91"/>
                            </a:cxn>
                            <a:cxn ang="T160">
                              <a:pos x="T92" y="T93"/>
                            </a:cxn>
                            <a:cxn ang="T161">
                              <a:pos x="T94" y="T95"/>
                            </a:cxn>
                            <a:cxn ang="T162">
                              <a:pos x="T96" y="T97"/>
                            </a:cxn>
                            <a:cxn ang="T163">
                              <a:pos x="T98" y="T99"/>
                            </a:cxn>
                            <a:cxn ang="T164">
                              <a:pos x="T100" y="T101"/>
                            </a:cxn>
                            <a:cxn ang="T165">
                              <a:pos x="T102" y="T103"/>
                            </a:cxn>
                            <a:cxn ang="T166">
                              <a:pos x="T104" y="T105"/>
                            </a:cxn>
                            <a:cxn ang="T167">
                              <a:pos x="T106" y="T107"/>
                            </a:cxn>
                            <a:cxn ang="T168">
                              <a:pos x="T108" y="T109"/>
                            </a:cxn>
                            <a:cxn ang="T169">
                              <a:pos x="T110" y="T111"/>
                            </a:cxn>
                            <a:cxn ang="T170">
                              <a:pos x="T112" y="T113"/>
                            </a:cxn>
                          </a:cxnLst>
                          <a:rect l="0" t="0" r="r" b="b"/>
                          <a:pathLst>
                            <a:path w="703" h="703">
                              <a:moveTo>
                                <a:pt x="351" y="703"/>
                              </a:moveTo>
                              <a:lnTo>
                                <a:pt x="422" y="696"/>
                              </a:lnTo>
                              <a:lnTo>
                                <a:pt x="488" y="675"/>
                              </a:lnTo>
                              <a:lnTo>
                                <a:pt x="548" y="643"/>
                              </a:lnTo>
                              <a:lnTo>
                                <a:pt x="600" y="600"/>
                              </a:lnTo>
                              <a:lnTo>
                                <a:pt x="643" y="548"/>
                              </a:lnTo>
                              <a:lnTo>
                                <a:pt x="675" y="488"/>
                              </a:lnTo>
                              <a:lnTo>
                                <a:pt x="696" y="422"/>
                              </a:lnTo>
                              <a:lnTo>
                                <a:pt x="703" y="351"/>
                              </a:lnTo>
                              <a:lnTo>
                                <a:pt x="696" y="280"/>
                              </a:lnTo>
                              <a:lnTo>
                                <a:pt x="675" y="214"/>
                              </a:lnTo>
                              <a:lnTo>
                                <a:pt x="643" y="155"/>
                              </a:lnTo>
                              <a:lnTo>
                                <a:pt x="600" y="103"/>
                              </a:lnTo>
                              <a:lnTo>
                                <a:pt x="548" y="60"/>
                              </a:lnTo>
                              <a:lnTo>
                                <a:pt x="488" y="27"/>
                              </a:lnTo>
                              <a:lnTo>
                                <a:pt x="422" y="7"/>
                              </a:lnTo>
                              <a:lnTo>
                                <a:pt x="351" y="0"/>
                              </a:lnTo>
                              <a:lnTo>
                                <a:pt x="281" y="7"/>
                              </a:lnTo>
                              <a:lnTo>
                                <a:pt x="215" y="27"/>
                              </a:lnTo>
                              <a:lnTo>
                                <a:pt x="155" y="60"/>
                              </a:lnTo>
                              <a:lnTo>
                                <a:pt x="103" y="103"/>
                              </a:lnTo>
                              <a:lnTo>
                                <a:pt x="60" y="155"/>
                              </a:lnTo>
                              <a:lnTo>
                                <a:pt x="28" y="214"/>
                              </a:lnTo>
                              <a:lnTo>
                                <a:pt x="7" y="280"/>
                              </a:lnTo>
                              <a:lnTo>
                                <a:pt x="0" y="351"/>
                              </a:lnTo>
                              <a:lnTo>
                                <a:pt x="7" y="422"/>
                              </a:lnTo>
                              <a:lnTo>
                                <a:pt x="28" y="488"/>
                              </a:lnTo>
                              <a:lnTo>
                                <a:pt x="60" y="548"/>
                              </a:lnTo>
                              <a:lnTo>
                                <a:pt x="103" y="600"/>
                              </a:lnTo>
                              <a:lnTo>
                                <a:pt x="155" y="643"/>
                              </a:lnTo>
                              <a:lnTo>
                                <a:pt x="215" y="675"/>
                              </a:lnTo>
                              <a:lnTo>
                                <a:pt x="281" y="696"/>
                              </a:lnTo>
                              <a:lnTo>
                                <a:pt x="351" y="703"/>
                              </a:lnTo>
                              <a:close/>
                              <a:moveTo>
                                <a:pt x="294" y="442"/>
                              </a:moveTo>
                              <a:lnTo>
                                <a:pt x="359" y="470"/>
                              </a:lnTo>
                              <a:lnTo>
                                <a:pt x="414" y="494"/>
                              </a:lnTo>
                              <a:lnTo>
                                <a:pt x="453" y="510"/>
                              </a:lnTo>
                              <a:lnTo>
                                <a:pt x="468" y="516"/>
                              </a:lnTo>
                              <a:lnTo>
                                <a:pt x="479" y="461"/>
                              </a:lnTo>
                              <a:lnTo>
                                <a:pt x="500" y="339"/>
                              </a:lnTo>
                              <a:lnTo>
                                <a:pt x="520" y="218"/>
                              </a:lnTo>
                              <a:lnTo>
                                <a:pt x="529" y="163"/>
                              </a:lnTo>
                              <a:lnTo>
                                <a:pt x="75" y="347"/>
                              </a:lnTo>
                              <a:lnTo>
                                <a:pt x="112" y="363"/>
                              </a:lnTo>
                              <a:lnTo>
                                <a:pt x="138" y="375"/>
                              </a:lnTo>
                              <a:lnTo>
                                <a:pt x="167" y="387"/>
                              </a:lnTo>
                              <a:lnTo>
                                <a:pt x="211" y="407"/>
                              </a:lnTo>
                              <a:lnTo>
                                <a:pt x="212" y="407"/>
                              </a:lnTo>
                              <a:moveTo>
                                <a:pt x="255" y="551"/>
                              </a:moveTo>
                              <a:lnTo>
                                <a:pt x="211" y="407"/>
                              </a:lnTo>
                              <a:lnTo>
                                <a:pt x="529" y="163"/>
                              </a:lnTo>
                              <a:lnTo>
                                <a:pt x="293" y="442"/>
                              </a:lnTo>
                              <a:lnTo>
                                <a:pt x="255" y="551"/>
                              </a:lnTo>
                              <a:close/>
                              <a:moveTo>
                                <a:pt x="255" y="551"/>
                              </a:moveTo>
                              <a:lnTo>
                                <a:pt x="335" y="460"/>
                              </a:lnTo>
                            </a:path>
                          </a:pathLst>
                        </a:custGeom>
                        <a:noFill/>
                        <a:ln w="12700">
                          <a:solidFill>
                            <a:srgbClr val="BF6BF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shape w14:anchorId="1F657218" id="docshape24" o:spid="_x0000_s1026" style="position:absolute;margin-left:35.8pt;margin-top:58.05pt;width:35.15pt;height:35.15pt;z-index:157296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703,7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" path="m351,703r71,-7l488,675r60,-32l600,600r43,-52l675,488r21,-66l703,351r-7,-71l675,214,643,155,600,103,548,60,488,27,422,7,351,,281,7,215,27,155,60r-52,43l60,155,28,214,7,280,,351r7,71l28,488r32,60l103,600r52,43l215,675r66,21l351,703xm294,442r65,28l414,494r39,16l468,516r11,-55l500,339,520,218r9,-55l75,347r37,16l138,375r29,12l211,407r1,m255,551l211,407,529,163,293,442,255,551xm255,551r80,-91e" filled="f" strokecolor="#bf6bff" strokeweight="1pt">
                <v:path arrowok="t" o:connecttype="custom" o:connectlocs="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1792335125,2147483646;0,2147483646;1792335125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" o:connectangles="0,0,0,0,0,0,0,0,0,0,0,0,0,0,0,0,0,0,0,0,0,0,0,0,0,0,0,0,0,0,0,0,0,0,0,0,0,0,0,0,0,0,0,0,0,0,0,0,0,0,0,0,0,0,0,0,0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625216" behindDoc="1" locked="0" layoutInCell="1" allowOverlap="0" wp14:anchorId="20DC3C55" wp14:editId="71FFB52C">
                <wp:simplePos x="0" y="0"/>
                <wp:positionH relativeFrom="page">
                  <wp:posOffset>0</wp:posOffset>
                </wp:positionH>
                <wp:positionV relativeFrom="paragraph">
                  <wp:posOffset>190</wp:posOffset>
                </wp:positionV>
                <wp:extent cx="7560000" cy="262800"/>
                <wp:effectExtent l="0" t="0" r="3175" b="4445"/>
                <wp:wrapTopAndBottom/>
                <wp:docPr id="28" name="docshape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560000" cy="262800"/>
                        </a:xfrm>
                        <a:custGeom>
                          <a:avLst/>
                          <a:gdLst>
                            <a:gd name="T0" fmla="*/ 2147483646 w 11906"/>
                            <a:gd name="T1" fmla="*/ 842740250 h 415"/>
                            <a:gd name="T2" fmla="*/ 0 w 11906"/>
                            <a:gd name="T3" fmla="*/ 842740250 h 415"/>
                            <a:gd name="T4" fmla="*/ 0 w 11906"/>
                            <a:gd name="T5" fmla="*/ 875804700 h 415"/>
                            <a:gd name="T6" fmla="*/ 2147483646 w 11906"/>
                            <a:gd name="T7" fmla="*/ 875804700 h 415"/>
                            <a:gd name="T8" fmla="*/ 2147483646 w 11906"/>
                            <a:gd name="T9" fmla="*/ 842740250 h 415"/>
                            <a:gd name="T10" fmla="*/ 963304525 w 11906"/>
                            <a:gd name="T11" fmla="*/ 708466325 h 415"/>
                            <a:gd name="T12" fmla="*/ 318950975 w 11906"/>
                            <a:gd name="T13" fmla="*/ 708466325 h 415"/>
                            <a:gd name="T14" fmla="*/ 309676800 w 11906"/>
                            <a:gd name="T15" fmla="*/ 710482450 h 415"/>
                            <a:gd name="T16" fmla="*/ 302418750 w 11906"/>
                            <a:gd name="T17" fmla="*/ 715724375 h 415"/>
                            <a:gd name="T18" fmla="*/ 297176825 w 11906"/>
                            <a:gd name="T19" fmla="*/ 722982425 h 415"/>
                            <a:gd name="T20" fmla="*/ 295563925 w 11906"/>
                            <a:gd name="T21" fmla="*/ 732256600 h 415"/>
                            <a:gd name="T22" fmla="*/ 295563925 w 11906"/>
                            <a:gd name="T23" fmla="*/ 819353200 h 415"/>
                            <a:gd name="T24" fmla="*/ 293547800 w 11906"/>
                            <a:gd name="T25" fmla="*/ 828627375 h 415"/>
                            <a:gd name="T26" fmla="*/ 288709100 w 11906"/>
                            <a:gd name="T27" fmla="*/ 835885425 h 415"/>
                            <a:gd name="T28" fmla="*/ 281047825 w 11906"/>
                            <a:gd name="T29" fmla="*/ 841127350 h 415"/>
                            <a:gd name="T30" fmla="*/ 271773650 w 11906"/>
                            <a:gd name="T31" fmla="*/ 842740250 h 415"/>
                            <a:gd name="T32" fmla="*/ 1010481850 w 11906"/>
                            <a:gd name="T33" fmla="*/ 842740250 h 415"/>
                            <a:gd name="T34" fmla="*/ 1001207675 w 11906"/>
                            <a:gd name="T35" fmla="*/ 841127350 h 415"/>
                            <a:gd name="T36" fmla="*/ 993949625 w 11906"/>
                            <a:gd name="T37" fmla="*/ 835885425 h 415"/>
                            <a:gd name="T38" fmla="*/ 988707700 w 11906"/>
                            <a:gd name="T39" fmla="*/ 828627375 h 415"/>
                            <a:gd name="T40" fmla="*/ 987094800 w 11906"/>
                            <a:gd name="T41" fmla="*/ 819353200 h 415"/>
                            <a:gd name="T42" fmla="*/ 987094800 w 11906"/>
                            <a:gd name="T43" fmla="*/ 732256600 h 415"/>
                            <a:gd name="T44" fmla="*/ 985078675 w 11906"/>
                            <a:gd name="T45" fmla="*/ 722982425 h 415"/>
                            <a:gd name="T46" fmla="*/ 979836750 w 11906"/>
                            <a:gd name="T47" fmla="*/ 715724375 h 415"/>
                            <a:gd name="T48" fmla="*/ 972578700 w 11906"/>
                            <a:gd name="T49" fmla="*/ 710482450 h 415"/>
                            <a:gd name="T50" fmla="*/ 963304525 w 11906"/>
                            <a:gd name="T51" fmla="*/ 708466325 h 415"/>
                            <a:gd name="T52" fmla="*/ 0 60000 65536"/>
                            <a:gd name="T53" fmla="*/ 0 60000 65536"/>
                            <a:gd name="T54" fmla="*/ 0 60000 65536"/>
                            <a:gd name="T55" fmla="*/ 0 60000 65536"/>
                            <a:gd name="T56" fmla="*/ 0 60000 65536"/>
                            <a:gd name="T57" fmla="*/ 0 60000 65536"/>
                            <a:gd name="T58" fmla="*/ 0 60000 65536"/>
                            <a:gd name="T59" fmla="*/ 0 60000 65536"/>
                            <a:gd name="T60" fmla="*/ 0 60000 65536"/>
                            <a:gd name="T61" fmla="*/ 0 60000 65536"/>
                            <a:gd name="T62" fmla="*/ 0 60000 65536"/>
                            <a:gd name="T63" fmla="*/ 0 60000 65536"/>
                            <a:gd name="T64" fmla="*/ 0 60000 65536"/>
                            <a:gd name="T65" fmla="*/ 0 60000 65536"/>
                            <a:gd name="T66" fmla="*/ 0 60000 65536"/>
                            <a:gd name="T67" fmla="*/ 0 60000 65536"/>
                            <a:gd name="T68" fmla="*/ 0 60000 65536"/>
                            <a:gd name="T69" fmla="*/ 0 60000 65536"/>
                            <a:gd name="T70" fmla="*/ 0 60000 65536"/>
                            <a:gd name="T71" fmla="*/ 0 60000 65536"/>
                            <a:gd name="T72" fmla="*/ 0 60000 65536"/>
                            <a:gd name="T73" fmla="*/ 0 60000 65536"/>
                            <a:gd name="T74" fmla="*/ 0 60000 65536"/>
                            <a:gd name="T75" fmla="*/ 0 60000 65536"/>
                            <a:gd name="T76" fmla="*/ 0 60000 65536"/>
                            <a:gd name="T77" fmla="*/ 0 60000 65536"/>
                          </a:gdLst>
                          <a:ahLst/>
                          <a:cxnLst>
                            <a:cxn ang="T52">
                              <a:pos x="T0" y="T1"/>
                            </a:cxn>
                            <a:cxn ang="T53">
                              <a:pos x="T2" y="T3"/>
                            </a:cxn>
                            <a:cxn ang="T54">
                              <a:pos x="T4" y="T5"/>
                            </a:cxn>
                            <a:cxn ang="T55">
                              <a:pos x="T6" y="T7"/>
                            </a:cxn>
                            <a:cxn ang="T56">
                              <a:pos x="T8" y="T9"/>
                            </a:cxn>
                            <a:cxn ang="T57">
                              <a:pos x="T10" y="T11"/>
                            </a:cxn>
                            <a:cxn ang="T58">
                              <a:pos x="T12" y="T13"/>
                            </a:cxn>
                            <a:cxn ang="T59">
                              <a:pos x="T14" y="T15"/>
                            </a:cxn>
                            <a:cxn ang="T60">
                              <a:pos x="T16" y="T17"/>
                            </a:cxn>
                            <a:cxn ang="T61">
                              <a:pos x="T18" y="T19"/>
                            </a:cxn>
                            <a:cxn ang="T62">
                              <a:pos x="T20" y="T21"/>
                            </a:cxn>
                            <a:cxn ang="T63">
                              <a:pos x="T22" y="T23"/>
                            </a:cxn>
                            <a:cxn ang="T64">
                              <a:pos x="T24" y="T25"/>
                            </a:cxn>
                            <a:cxn ang="T65">
                              <a:pos x="T26" y="T27"/>
                            </a:cxn>
                            <a:cxn ang="T66">
                              <a:pos x="T28" y="T29"/>
                            </a:cxn>
                            <a:cxn ang="T67">
                              <a:pos x="T30" y="T31"/>
                            </a:cxn>
                            <a:cxn ang="T68">
                              <a:pos x="T32" y="T33"/>
                            </a:cxn>
                            <a:cxn ang="T69">
                              <a:pos x="T34" y="T35"/>
                            </a:cxn>
                            <a:cxn ang="T70">
                              <a:pos x="T36" y="T37"/>
                            </a:cxn>
                            <a:cxn ang="T71">
                              <a:pos x="T38" y="T39"/>
                            </a:cxn>
                            <a:cxn ang="T72">
                              <a:pos x="T40" y="T41"/>
                            </a:cxn>
                            <a:cxn ang="T73">
                              <a:pos x="T42" y="T43"/>
                            </a:cxn>
                            <a:cxn ang="T74">
                              <a:pos x="T44" y="T45"/>
                            </a:cxn>
                            <a:cxn ang="T75">
                              <a:pos x="T46" y="T47"/>
                            </a:cxn>
                            <a:cxn ang="T76">
                              <a:pos x="T48" y="T49"/>
                            </a:cxn>
                            <a:cxn ang="T77">
                              <a:pos x="T50" y="T51"/>
                            </a:cxn>
                          </a:cxnLst>
                          <a:rect l="0" t="0" r="r" b="b"/>
                          <a:pathLst>
                            <a:path w="11906" h="415">
                              <a:moveTo>
                                <a:pt x="11906" y="333"/>
                              </a:moveTo>
                              <a:lnTo>
                                <a:pt x="0" y="333"/>
                              </a:lnTo>
                              <a:lnTo>
                                <a:pt x="0" y="415"/>
                              </a:lnTo>
                              <a:lnTo>
                                <a:pt x="11906" y="415"/>
                              </a:lnTo>
                              <a:lnTo>
                                <a:pt x="11906" y="333"/>
                              </a:lnTo>
                              <a:close/>
                              <a:moveTo>
                                <a:pt x="2389" y="0"/>
                              </a:moveTo>
                              <a:lnTo>
                                <a:pt x="791" y="0"/>
                              </a:lnTo>
                              <a:lnTo>
                                <a:pt x="768" y="5"/>
                              </a:lnTo>
                              <a:lnTo>
                                <a:pt x="750" y="18"/>
                              </a:lnTo>
                              <a:lnTo>
                                <a:pt x="737" y="36"/>
                              </a:lnTo>
                              <a:lnTo>
                                <a:pt x="733" y="59"/>
                              </a:lnTo>
                              <a:lnTo>
                                <a:pt x="733" y="275"/>
                              </a:lnTo>
                              <a:lnTo>
                                <a:pt x="728" y="298"/>
                              </a:lnTo>
                              <a:lnTo>
                                <a:pt x="716" y="316"/>
                              </a:lnTo>
                              <a:lnTo>
                                <a:pt x="697" y="329"/>
                              </a:lnTo>
                              <a:lnTo>
                                <a:pt x="674" y="333"/>
                              </a:lnTo>
                              <a:lnTo>
                                <a:pt x="2506" y="333"/>
                              </a:lnTo>
                              <a:lnTo>
                                <a:pt x="2483" y="329"/>
                              </a:lnTo>
                              <a:lnTo>
                                <a:pt x="2465" y="316"/>
                              </a:lnTo>
                              <a:lnTo>
                                <a:pt x="2452" y="298"/>
                              </a:lnTo>
                              <a:lnTo>
                                <a:pt x="2448" y="275"/>
                              </a:lnTo>
                              <a:lnTo>
                                <a:pt x="2448" y="59"/>
                              </a:lnTo>
                              <a:lnTo>
                                <a:pt x="2443" y="36"/>
                              </a:lnTo>
                              <a:lnTo>
                                <a:pt x="2430" y="18"/>
                              </a:lnTo>
                              <a:lnTo>
                                <a:pt x="2412" y="5"/>
                              </a:lnTo>
                              <a:lnTo>
                                <a:pt x="238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AB4ADB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shape w14:anchorId="3D20F7B8" id="docshape23" o:spid="_x0000_s1026" style="position:absolute;margin-left:0;margin-top:0;width:595.3pt;height:20.7pt;z-index:-15691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1906,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" o:allowoverlap="f" path="m11906,333l,333r,82l11906,415r,-82xm2389,l791,,768,5,750,18,737,36r-4,23l733,275r-5,23l716,316r-19,13l674,333r1832,l2483,329r-18,-13l2452,298r-4,-23l2448,59r-5,-23l2430,18,2412,5,2389,xe" fillcolor="#ab4adb" stroked="f">
                <v:path arrowok="t" o:connecttype="custom" o:connectlocs="2147483646,2147483646;0,2147483646;0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" o:connectangles="0,0,0,0,0,0,0,0,0,0,0,0,0,0,0,0,0,0,0,0,0,0,0,0,0,0"/>
                <w10:wrap type="topAndBottom" anchorx="page"/>
              </v:shape>
            </w:pict>
          </mc:Fallback>
        </mc:AlternateContent>
      </w:r>
    </w:p>
    <w:p w14:paraId="3BD33584" w14:textId="6D613B11" w:rsidR="00115BC5" w:rsidRPr="006661A8" w:rsidRDefault="007E691C" w:rsidP="003507BC">
      <w:pPr>
        <w:pStyle w:val="Heading1"/>
        <w:rPr>
          <w:color w:val="AB4ADB" w:themeColor="accent1"/>
        </w:rPr>
      </w:pPr>
      <w:r>
        <w:rPr>
          <w:color w:val="AB4ADB" w:themeColor="accent1"/>
        </w:rPr>
        <w:t>KONTAKTUJTE NÁS</w:t>
      </w:r>
    </w:p>
    <w:p w14:paraId="30B8DC0D" w14:textId="5ADC4348" w:rsidR="00115BC5" w:rsidRPr="007C1AF9" w:rsidRDefault="007E691C" w:rsidP="007D3E1B">
      <w:pPr>
        <w:pStyle w:val="BodyText"/>
        <w:rPr>
          <w:color w:val="AB4ADB"/>
        </w:rPr>
      </w:pPr>
      <w:r>
        <w:rPr>
          <w:color w:val="706F6F"/>
        </w:rPr>
        <w:t xml:space="preserve">Pro více informací nebo zvláštní požadavky napište na e-mailovou adresu </w:t>
      </w:r>
      <w:hyperlink r:id="rId20">
        <w:r w:rsidR="004839BC">
          <w:rPr>
            <w:color w:val="AB4ADB"/>
            <w:u w:val="single" w:color="BF70FF"/>
          </w:rPr>
          <w:t>Vocational2022@actiongroup.com</w:t>
        </w:r>
      </w:hyperlink>
    </w:p>
    <w:p w14:paraId="3EDEA30F" w14:textId="03B65D3B" w:rsidR="00115BC5" w:rsidRPr="007C1AF9" w:rsidRDefault="007E691C" w:rsidP="007D3E1B">
      <w:pPr>
        <w:pStyle w:val="BodyText"/>
        <w:rPr>
          <w:color w:val="AB4ADB"/>
        </w:rPr>
      </w:pPr>
      <w:r>
        <w:t xml:space="preserve">nebo zavolejte na číslo </w:t>
      </w:r>
      <w:r>
        <w:rPr>
          <w:color w:val="AB4ADB"/>
        </w:rPr>
        <w:t>+357 22 818884 (Beata Pal Christodoulou)</w:t>
      </w:r>
    </w:p>
    <w:p w14:paraId="7E224319" w14:textId="3CCEB5D5" w:rsidR="00115BC5" w:rsidRDefault="00B97901" w:rsidP="007D3E1B">
      <w:pPr>
        <w:pStyle w:val="BodyText"/>
        <w:rPr>
          <w:sz w:val="20"/>
        </w:rPr>
      </w:pPr>
      <w:r>
        <w:rPr>
          <w:noProof/>
        </w:rPr>
        <w:drawing>
          <wp:anchor distT="0" distB="0" distL="114300" distR="114300" simplePos="0" relativeHeight="487626240" behindDoc="0" locked="0" layoutInCell="1" allowOverlap="1" wp14:anchorId="6F1A4C98" wp14:editId="0434BC15">
            <wp:simplePos x="0" y="0"/>
            <wp:positionH relativeFrom="column">
              <wp:posOffset>0</wp:posOffset>
            </wp:positionH>
            <wp:positionV relativeFrom="paragraph">
              <wp:posOffset>231684</wp:posOffset>
            </wp:positionV>
            <wp:extent cx="349200" cy="356400"/>
            <wp:effectExtent l="0" t="0" r="0" b="5715"/>
            <wp:wrapSquare wrapText="bothSides"/>
            <wp:docPr id="5" name="image4.png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4.png" descr="Icon&#10;&#10;Description automatically generated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200" cy="356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CD96C5E" w14:textId="07170CFC" w:rsidR="00115BC5" w:rsidRPr="0061026B" w:rsidRDefault="003507BC" w:rsidP="00B97901">
      <w:pPr>
        <w:pStyle w:val="BodyText"/>
        <w:tabs>
          <w:tab w:val="left" w:pos="851"/>
        </w:tabs>
      </w:pPr>
      <w:r>
        <w:rPr>
          <w:b/>
          <w:color w:val="706F6F"/>
        </w:rPr>
        <w:tab/>
        <w:t xml:space="preserve">Web: </w:t>
      </w:r>
      <w:hyperlink r:id="rId22">
        <w:r>
          <w:rPr>
            <w:color w:val="AB4ADB"/>
            <w:u w:val="single" w:color="BF6BFF"/>
          </w:rPr>
          <w:t>ec.europa.eu/social/VocationalSkillsWeek</w:t>
        </w:r>
      </w:hyperlink>
      <w:r>
        <w:br/>
      </w:r>
    </w:p>
    <w:p w14:paraId="011624AA" w14:textId="6E7F1352" w:rsidR="00CE1A6D" w:rsidRDefault="006661A8" w:rsidP="00B97901">
      <w:pPr>
        <w:pStyle w:val="BodyText"/>
        <w:tabs>
          <w:tab w:val="left" w:pos="851"/>
        </w:tabs>
        <w:spacing w:after="0"/>
        <w:rPr>
          <w:sz w:val="20"/>
        </w:rPr>
      </w:pPr>
      <w:r>
        <w:rPr>
          <w:noProof/>
        </w:rPr>
        <w:drawing>
          <wp:anchor distT="0" distB="0" distL="114300" distR="114300" simplePos="0" relativeHeight="487622144" behindDoc="1" locked="0" layoutInCell="1" allowOverlap="1" wp14:anchorId="27DB69FD" wp14:editId="3FC887AF">
            <wp:simplePos x="0" y="0"/>
            <wp:positionH relativeFrom="column">
              <wp:posOffset>0</wp:posOffset>
            </wp:positionH>
            <wp:positionV relativeFrom="paragraph">
              <wp:posOffset>97141</wp:posOffset>
            </wp:positionV>
            <wp:extent cx="353695" cy="358775"/>
            <wp:effectExtent l="0" t="0" r="8255" b="3175"/>
            <wp:wrapSquare wrapText="bothSides"/>
            <wp:docPr id="52" name="image4.png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image4.png" descr="Icon&#10;&#10;Description automatically generated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3695" cy="3587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20"/>
        </w:rPr>
        <w:tab/>
      </w:r>
      <w:r>
        <w:rPr>
          <w:noProof/>
        </w:rPr>
        <mc:AlternateContent>
          <mc:Choice Requires="wps">
            <w:drawing>
              <wp:inline distT="0" distB="0" distL="0" distR="0" wp14:anchorId="5CCDFAD4" wp14:editId="1272E2DE">
                <wp:extent cx="1623695" cy="245110"/>
                <wp:effectExtent l="0" t="0" r="1905" b="0"/>
                <wp:docPr id="24" name="docshape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623695" cy="245110"/>
                        </a:xfrm>
                        <a:custGeom>
                          <a:avLst/>
                          <a:gdLst>
                            <a:gd name="T0" fmla="*/ 953223900 w 2557"/>
                            <a:gd name="T1" fmla="*/ 156854525 h 386"/>
                            <a:gd name="T2" fmla="*/ 0 w 2557"/>
                            <a:gd name="T3" fmla="*/ 156854525 h 386"/>
                            <a:gd name="T4" fmla="*/ 0 w 2557"/>
                            <a:gd name="T5" fmla="*/ 234273725 h 386"/>
                            <a:gd name="T6" fmla="*/ 6048375 w 2557"/>
                            <a:gd name="T7" fmla="*/ 264515600 h 386"/>
                            <a:gd name="T8" fmla="*/ 22580600 w 2557"/>
                            <a:gd name="T9" fmla="*/ 289112325 h 386"/>
                            <a:gd name="T10" fmla="*/ 47580550 w 2557"/>
                            <a:gd name="T11" fmla="*/ 306047775 h 386"/>
                            <a:gd name="T12" fmla="*/ 77419200 w 2557"/>
                            <a:gd name="T13" fmla="*/ 312096150 h 386"/>
                            <a:gd name="T14" fmla="*/ 953223900 w 2557"/>
                            <a:gd name="T15" fmla="*/ 312096150 h 386"/>
                            <a:gd name="T16" fmla="*/ 983465775 w 2557"/>
                            <a:gd name="T17" fmla="*/ 306047775 h 386"/>
                            <a:gd name="T18" fmla="*/ 1008062500 w 2557"/>
                            <a:gd name="T19" fmla="*/ 289112325 h 386"/>
                            <a:gd name="T20" fmla="*/ 1024594725 w 2557"/>
                            <a:gd name="T21" fmla="*/ 264515600 h 386"/>
                            <a:gd name="T22" fmla="*/ 1031046325 w 2557"/>
                            <a:gd name="T23" fmla="*/ 234273725 h 386"/>
                            <a:gd name="T24" fmla="*/ 1024594725 w 2557"/>
                            <a:gd name="T25" fmla="*/ 204435075 h 386"/>
                            <a:gd name="T26" fmla="*/ 1008062500 w 2557"/>
                            <a:gd name="T27" fmla="*/ 179435125 h 386"/>
                            <a:gd name="T28" fmla="*/ 983465775 w 2557"/>
                            <a:gd name="T29" fmla="*/ 162902900 h 386"/>
                            <a:gd name="T30" fmla="*/ 953223900 w 2557"/>
                            <a:gd name="T31" fmla="*/ 156854525 h 386"/>
                            <a:gd name="T32" fmla="*/ 0 60000 65536"/>
                            <a:gd name="T33" fmla="*/ 0 60000 65536"/>
                            <a:gd name="T34" fmla="*/ 0 60000 65536"/>
                            <a:gd name="T35" fmla="*/ 0 60000 65536"/>
                            <a:gd name="T36" fmla="*/ 0 60000 65536"/>
                            <a:gd name="T37" fmla="*/ 0 60000 65536"/>
                            <a:gd name="T38" fmla="*/ 0 60000 65536"/>
                            <a:gd name="T39" fmla="*/ 0 60000 65536"/>
                            <a:gd name="T40" fmla="*/ 0 60000 65536"/>
                            <a:gd name="T41" fmla="*/ 0 60000 65536"/>
                            <a:gd name="T42" fmla="*/ 0 60000 65536"/>
                            <a:gd name="T43" fmla="*/ 0 60000 65536"/>
                            <a:gd name="T44" fmla="*/ 0 60000 65536"/>
                            <a:gd name="T45" fmla="*/ 0 60000 65536"/>
                            <a:gd name="T46" fmla="*/ 0 60000 65536"/>
                            <a:gd name="T47" fmla="*/ 0 60000 65536"/>
                          </a:gdLst>
                          <a:ahLst/>
                          <a:cxnLst>
                            <a:cxn ang="T32">
                              <a:pos x="T0" y="T1"/>
                            </a:cxn>
                            <a:cxn ang="T33">
                              <a:pos x="T2" y="T3"/>
                            </a:cxn>
                            <a:cxn ang="T34">
                              <a:pos x="T4" y="T5"/>
                            </a:cxn>
                            <a:cxn ang="T35">
                              <a:pos x="T6" y="T7"/>
                            </a:cxn>
                            <a:cxn ang="T36">
                              <a:pos x="T8" y="T9"/>
                            </a:cxn>
                            <a:cxn ang="T37">
                              <a:pos x="T10" y="T11"/>
                            </a:cxn>
                            <a:cxn ang="T38">
                              <a:pos x="T12" y="T13"/>
                            </a:cxn>
                            <a:cxn ang="T39">
                              <a:pos x="T14" y="T15"/>
                            </a:cxn>
                            <a:cxn ang="T40">
                              <a:pos x="T16" y="T17"/>
                            </a:cxn>
                            <a:cxn ang="T41">
                              <a:pos x="T18" y="T19"/>
                            </a:cxn>
                            <a:cxn ang="T42">
                              <a:pos x="T20" y="T21"/>
                            </a:cxn>
                            <a:cxn ang="T43">
                              <a:pos x="T22" y="T23"/>
                            </a:cxn>
                            <a:cxn ang="T44">
                              <a:pos x="T24" y="T25"/>
                            </a:cxn>
                            <a:cxn ang="T45">
                              <a:pos x="T26" y="T27"/>
                            </a:cxn>
                            <a:cxn ang="T46">
                              <a:pos x="T28" y="T29"/>
                            </a:cxn>
                            <a:cxn ang="T47">
                              <a:pos x="T30" y="T31"/>
                            </a:cxn>
                          </a:cxnLst>
                          <a:rect l="0" t="0" r="r" b="b"/>
                          <a:pathLst>
                            <a:path w="2557" h="386">
                              <a:moveTo>
                                <a:pt x="2364" y="0"/>
                              </a:moveTo>
                              <a:lnTo>
                                <a:pt x="0" y="0"/>
                              </a:lnTo>
                              <a:lnTo>
                                <a:pt x="0" y="192"/>
                              </a:lnTo>
                              <a:lnTo>
                                <a:pt x="15" y="267"/>
                              </a:lnTo>
                              <a:lnTo>
                                <a:pt x="56" y="328"/>
                              </a:lnTo>
                              <a:lnTo>
                                <a:pt x="118" y="370"/>
                              </a:lnTo>
                              <a:lnTo>
                                <a:pt x="192" y="385"/>
                              </a:lnTo>
                              <a:lnTo>
                                <a:pt x="2364" y="385"/>
                              </a:lnTo>
                              <a:lnTo>
                                <a:pt x="2439" y="370"/>
                              </a:lnTo>
                              <a:lnTo>
                                <a:pt x="2500" y="328"/>
                              </a:lnTo>
                              <a:lnTo>
                                <a:pt x="2541" y="267"/>
                              </a:lnTo>
                              <a:lnTo>
                                <a:pt x="2557" y="192"/>
                              </a:lnTo>
                              <a:lnTo>
                                <a:pt x="2541" y="118"/>
                              </a:lnTo>
                              <a:lnTo>
                                <a:pt x="2500" y="56"/>
                              </a:lnTo>
                              <a:lnTo>
                                <a:pt x="2439" y="15"/>
                              </a:lnTo>
                              <a:lnTo>
                                <a:pt x="236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AB4ADB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0C475D4" w14:textId="07B27632" w:rsidR="003507BC" w:rsidRPr="008F2AD7" w:rsidRDefault="001E5C8D" w:rsidP="008F2AD7">
                            <w:pPr>
                              <w:spacing w:before="60"/>
                              <w:ind w:left="142"/>
                              <w:rPr>
                                <w:color w:val="FFFFFF"/>
                                <w:sz w:val="25"/>
                                <w:szCs w:val="25"/>
                              </w:rPr>
                            </w:pPr>
                            <w:hyperlink r:id="rId24">
                              <w:r w:rsidR="009861AB">
                                <w:rPr>
                                  <w:color w:val="FFFFFF"/>
                                  <w:sz w:val="25"/>
                                  <w:u w:val="single"/>
                                </w:rPr>
                                <w:t>@EU_Social</w:t>
                              </w:r>
                            </w:hyperlink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dtdh="http://schemas.microsoft.com/office/word/2020/wordml/sdtdatahash">
            <w:pict>
              <v:shape w14:anchorId="5CCDFAD4" id="docshape29" o:spid="_x0000_s1026" style="width:127.85pt;height:19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557,386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" adj="-11796480,,5400" path="m2364,l,,,192r15,75l56,328r62,42l192,385r2172,l2439,370r61,-42l2541,267r16,-75l2541,118,2500,56,2439,15,2364,xe" fillcolor="#ab4adb" stroked="f">
                <v:stroke joinstyle="miter"/>
                <v:formulas/>
                <v:path arrowok="t" o:connecttype="custom" o:connectlocs="2147483646,2147483646;0,2147483646;0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" o:connectangles="0,0,0,0,0,0,0,0,0,0,0,0,0,0,0,0" textboxrect="0,0,2557,386"/>
                <v:textbox inset="0,0,0,0">
                  <w:txbxContent>
                    <w:p w14:paraId="60C475D4" w14:textId="07B27632" w:rsidR="003507BC" w:rsidRPr="008F2AD7" w:rsidRDefault="009861AB" w:rsidP="008F2AD7">
                      <w:pPr>
                        <w:spacing w:before="60"/>
                        <w:ind w:left="142"/>
                        <w:rPr>
                          <w:color w:val="FFFFFF"/>
                          <w:sz w:val="25"/>
                          <w:szCs w:val="25"/>
                        </w:rPr>
                      </w:pPr>
                      <w:hyperlink r:id="rId25">
                        <w:r>
                          <w:rPr>
                            <w:color w:val="FFFFFF"/>
                            <w:sz w:val="25"/>
                            <w:u w:val="single"/>
                          </w:rPr>
                          <w:t xml:space="preserve">@EU_Social</w:t>
                        </w:r>
                      </w:hyperlink>
                    </w:p>
                  </w:txbxContent>
                </v:textbox>
                <w10:anchorlock/>
              </v:shape>
            </w:pict>
          </mc:Fallback>
        </mc:AlternateContent>
      </w:r>
    </w:p>
    <w:p w14:paraId="7A0D39CF" w14:textId="5C76199E" w:rsidR="00CE1A6D" w:rsidRDefault="00B97901" w:rsidP="00B97901">
      <w:pPr>
        <w:pStyle w:val="BodyText"/>
        <w:tabs>
          <w:tab w:val="left" w:pos="851"/>
        </w:tabs>
        <w:spacing w:before="0"/>
        <w:rPr>
          <w:color w:val="AB4ADB"/>
          <w:sz w:val="20"/>
        </w:rPr>
      </w:pPr>
      <w:r>
        <w:rPr>
          <w:color w:val="AB4ADB"/>
          <w:sz w:val="20"/>
        </w:rPr>
        <w:tab/>
      </w:r>
      <w:r>
        <w:rPr>
          <w:noProof/>
        </w:rPr>
        <mc:AlternateContent>
          <mc:Choice Requires="wps">
            <w:drawing>
              <wp:inline distT="0" distB="0" distL="0" distR="0" wp14:anchorId="0EB7689F" wp14:editId="2D356531">
                <wp:extent cx="1623695" cy="245110"/>
                <wp:effectExtent l="0" t="0" r="0" b="2540"/>
                <wp:docPr id="13" name="docshape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623695" cy="245110"/>
                        </a:xfrm>
                        <a:custGeom>
                          <a:avLst/>
                          <a:gdLst>
                            <a:gd name="T0" fmla="+- 0 5662 3298"/>
                            <a:gd name="T1" fmla="*/ T0 w 2557"/>
                            <a:gd name="T2" fmla="+- 0 389 389"/>
                            <a:gd name="T3" fmla="*/ 389 h 386"/>
                            <a:gd name="T4" fmla="+- 0 3298 3298"/>
                            <a:gd name="T5" fmla="*/ T4 w 2557"/>
                            <a:gd name="T6" fmla="+- 0 389 389"/>
                            <a:gd name="T7" fmla="*/ 389 h 386"/>
                            <a:gd name="T8" fmla="+- 0 3298 3298"/>
                            <a:gd name="T9" fmla="*/ T8 w 2557"/>
                            <a:gd name="T10" fmla="+- 0 581 389"/>
                            <a:gd name="T11" fmla="*/ 581 h 386"/>
                            <a:gd name="T12" fmla="+- 0 3313 3298"/>
                            <a:gd name="T13" fmla="*/ T12 w 2557"/>
                            <a:gd name="T14" fmla="+- 0 656 389"/>
                            <a:gd name="T15" fmla="*/ 656 h 386"/>
                            <a:gd name="T16" fmla="+- 0 3354 3298"/>
                            <a:gd name="T17" fmla="*/ T16 w 2557"/>
                            <a:gd name="T18" fmla="+- 0 717 389"/>
                            <a:gd name="T19" fmla="*/ 717 h 386"/>
                            <a:gd name="T20" fmla="+- 0 3416 3298"/>
                            <a:gd name="T21" fmla="*/ T20 w 2557"/>
                            <a:gd name="T22" fmla="+- 0 759 389"/>
                            <a:gd name="T23" fmla="*/ 759 h 386"/>
                            <a:gd name="T24" fmla="+- 0 3490 3298"/>
                            <a:gd name="T25" fmla="*/ T24 w 2557"/>
                            <a:gd name="T26" fmla="+- 0 774 389"/>
                            <a:gd name="T27" fmla="*/ 774 h 386"/>
                            <a:gd name="T28" fmla="+- 0 5662 3298"/>
                            <a:gd name="T29" fmla="*/ T28 w 2557"/>
                            <a:gd name="T30" fmla="+- 0 774 389"/>
                            <a:gd name="T31" fmla="*/ 774 h 386"/>
                            <a:gd name="T32" fmla="+- 0 5737 3298"/>
                            <a:gd name="T33" fmla="*/ T32 w 2557"/>
                            <a:gd name="T34" fmla="+- 0 759 389"/>
                            <a:gd name="T35" fmla="*/ 759 h 386"/>
                            <a:gd name="T36" fmla="+- 0 5798 3298"/>
                            <a:gd name="T37" fmla="*/ T36 w 2557"/>
                            <a:gd name="T38" fmla="+- 0 717 389"/>
                            <a:gd name="T39" fmla="*/ 717 h 386"/>
                            <a:gd name="T40" fmla="+- 0 5839 3298"/>
                            <a:gd name="T41" fmla="*/ T40 w 2557"/>
                            <a:gd name="T42" fmla="+- 0 656 389"/>
                            <a:gd name="T43" fmla="*/ 656 h 386"/>
                            <a:gd name="T44" fmla="+- 0 5855 3298"/>
                            <a:gd name="T45" fmla="*/ T44 w 2557"/>
                            <a:gd name="T46" fmla="+- 0 581 389"/>
                            <a:gd name="T47" fmla="*/ 581 h 386"/>
                            <a:gd name="T48" fmla="+- 0 5839 3298"/>
                            <a:gd name="T49" fmla="*/ T48 w 2557"/>
                            <a:gd name="T50" fmla="+- 0 507 389"/>
                            <a:gd name="T51" fmla="*/ 507 h 386"/>
                            <a:gd name="T52" fmla="+- 0 5798 3298"/>
                            <a:gd name="T53" fmla="*/ T52 w 2557"/>
                            <a:gd name="T54" fmla="+- 0 445 389"/>
                            <a:gd name="T55" fmla="*/ 445 h 386"/>
                            <a:gd name="T56" fmla="+- 0 5737 3298"/>
                            <a:gd name="T57" fmla="*/ T56 w 2557"/>
                            <a:gd name="T58" fmla="+- 0 404 389"/>
                            <a:gd name="T59" fmla="*/ 404 h 386"/>
                            <a:gd name="T60" fmla="+- 0 5662 3298"/>
                            <a:gd name="T61" fmla="*/ T60 w 2557"/>
                            <a:gd name="T62" fmla="+- 0 389 389"/>
                            <a:gd name="T63" fmla="*/ 389 h 386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</a:cxnLst>
                          <a:rect l="0" t="0" r="r" b="b"/>
                          <a:pathLst>
                            <a:path w="2557" h="386">
                              <a:moveTo>
                                <a:pt x="2364" y="0"/>
                              </a:moveTo>
                              <a:lnTo>
                                <a:pt x="0" y="0"/>
                              </a:lnTo>
                              <a:lnTo>
                                <a:pt x="0" y="192"/>
                              </a:lnTo>
                              <a:lnTo>
                                <a:pt x="15" y="267"/>
                              </a:lnTo>
                              <a:lnTo>
                                <a:pt x="56" y="328"/>
                              </a:lnTo>
                              <a:lnTo>
                                <a:pt x="118" y="370"/>
                              </a:lnTo>
                              <a:lnTo>
                                <a:pt x="192" y="385"/>
                              </a:lnTo>
                              <a:lnTo>
                                <a:pt x="2364" y="385"/>
                              </a:lnTo>
                              <a:lnTo>
                                <a:pt x="2439" y="370"/>
                              </a:lnTo>
                              <a:lnTo>
                                <a:pt x="2500" y="328"/>
                              </a:lnTo>
                              <a:lnTo>
                                <a:pt x="2541" y="267"/>
                              </a:lnTo>
                              <a:lnTo>
                                <a:pt x="2557" y="192"/>
                              </a:lnTo>
                              <a:lnTo>
                                <a:pt x="2541" y="118"/>
                              </a:lnTo>
                              <a:lnTo>
                                <a:pt x="2500" y="56"/>
                              </a:lnTo>
                              <a:lnTo>
                                <a:pt x="2439" y="15"/>
                              </a:lnTo>
                              <a:lnTo>
                                <a:pt x="236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AB4ADB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1567549" w14:textId="77777777" w:rsidR="00846588" w:rsidRPr="00B97901" w:rsidRDefault="001E5C8D" w:rsidP="00846588">
                            <w:pPr>
                              <w:spacing w:before="60"/>
                              <w:ind w:left="142"/>
                              <w:rPr>
                                <w:color w:val="FFFFFF"/>
                                <w:sz w:val="25"/>
                                <w:szCs w:val="25"/>
                                <w:u w:val="single"/>
                              </w:rPr>
                            </w:pPr>
                            <w:hyperlink r:id="rId26">
                              <w:r w:rsidR="00846588">
                                <w:rPr>
                                  <w:color w:val="FFFFFF"/>
                                  <w:sz w:val="25"/>
                                  <w:u w:val="single"/>
                                </w:rPr>
                                <w:t>@EuropeanYouthEU</w:t>
                              </w:r>
                            </w:hyperlink>
                          </w:p>
                          <w:p w14:paraId="4CDE69C7" w14:textId="77777777" w:rsidR="00846588" w:rsidRPr="007C1AF9" w:rsidRDefault="00846588" w:rsidP="00846588">
                            <w:pPr>
                              <w:spacing w:before="69"/>
                              <w:ind w:left="141"/>
                              <w:rPr>
                                <w:sz w:val="25"/>
                              </w:rPr>
                            </w:pPr>
                          </w:p>
                          <w:p w14:paraId="0B8CE597" w14:textId="77777777" w:rsidR="00846588" w:rsidRDefault="00846588" w:rsidP="00846588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dtdh="http://schemas.microsoft.com/office/word/2020/wordml/sdtdatahash">
            <w:pict>
              <v:shape w14:anchorId="0EB7689F" id="_x0000_s1027" style="width:127.85pt;height:19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557,386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" adj="-11796480,,5400" path="m2364,l,,,192r15,75l56,328r62,42l192,385r2172,l2439,370r61,-42l2541,267r16,-75l2541,118,2500,56,2439,15,2364,xe" fillcolor="#ab4adb" stroked="f">
                <v:stroke joinstyle="miter"/>
                <v:formulas/>
                <v:path arrowok="t" o:connecttype="custom" o:connectlocs="1501140,247015;0,247015;0,368935;9525,416560;35560,455295;74930,481965;121920,491490;1501140,491490;1548765,481965;1587500,455295;1613535,416560;1623695,368935;1613535,321945;1587500,282575;1548765,256540;1501140,247015" o:connectangles="0,0,0,0,0,0,0,0,0,0,0,0,0,0,0,0" textboxrect="0,0,2557,386"/>
                <v:textbox inset="0,0,0,0">
                  <w:txbxContent>
                    <w:p w14:paraId="61567549" w14:textId="77777777" w:rsidR="00846588" w:rsidRPr="00B97901" w:rsidRDefault="00846588" w:rsidP="00846588">
                      <w:pPr>
                        <w:spacing w:before="60"/>
                        <w:ind w:left="142"/>
                        <w:rPr>
                          <w:color w:val="FFFFFF"/>
                          <w:sz w:val="25"/>
                          <w:szCs w:val="25"/>
                          <w:u w:val="single"/>
                        </w:rPr>
                      </w:pPr>
                      <w:hyperlink r:id="rId27">
                        <w:r>
                          <w:rPr>
                            <w:color w:val="FFFFFF"/>
                            <w:sz w:val="25"/>
                            <w:u w:val="single"/>
                          </w:rPr>
                          <w:t xml:space="preserve">@EuropeanYouthEU</w:t>
                        </w:r>
                      </w:hyperlink>
                    </w:p>
                    <w:p w14:paraId="4CDE69C7" w14:textId="77777777" w:rsidR="00846588" w:rsidRPr="007C1AF9" w:rsidRDefault="00846588" w:rsidP="00846588">
                      <w:pPr>
                        <w:spacing w:before="69"/>
                        <w:ind w:left="141"/>
                        <w:rPr>
                          <w:sz w:val="25"/>
                        </w:rPr>
                      </w:pPr>
                    </w:p>
                    <w:p w14:paraId="0B8CE597" w14:textId="77777777" w:rsidR="00846588" w:rsidRDefault="00846588" w:rsidP="00846588">
                      <w:pPr>
                        <w:jc w:val="center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7BDB72E5" w14:textId="1A59DBDE" w:rsidR="00115BC5" w:rsidRPr="008F2AD7" w:rsidRDefault="008F2AD7" w:rsidP="008F2AD7">
      <w:pPr>
        <w:pStyle w:val="BodyText"/>
        <w:tabs>
          <w:tab w:val="left" w:pos="851"/>
          <w:tab w:val="left" w:pos="2552"/>
        </w:tabs>
        <w:rPr>
          <w:color w:val="AB4ADB" w:themeColor="accent1"/>
        </w:rPr>
      </w:pPr>
      <w:r>
        <w:rPr>
          <w:color w:val="AB4ADB" w:themeColor="accent1"/>
        </w:rPr>
        <w:tab/>
        <w:t xml:space="preserve">#EuVocationalSkills </w:t>
      </w:r>
      <w:r>
        <w:rPr>
          <w:color w:val="AB4ADB" w:themeColor="accent1"/>
        </w:rPr>
        <w:tab/>
        <w:t>#DiscoverYourTalent</w:t>
      </w:r>
    </w:p>
    <w:p w14:paraId="2CD3A6B7" w14:textId="264F55FF" w:rsidR="00115BC5" w:rsidRPr="0061026B" w:rsidRDefault="00115BC5" w:rsidP="0061026B">
      <w:pPr>
        <w:pStyle w:val="BodyText"/>
      </w:pPr>
    </w:p>
    <w:p w14:paraId="30F5BE80" w14:textId="518F3F6F" w:rsidR="00115BC5" w:rsidRDefault="00206581" w:rsidP="008F2AD7">
      <w:pPr>
        <w:pStyle w:val="BodyText"/>
        <w:tabs>
          <w:tab w:val="left" w:pos="851"/>
        </w:tabs>
        <w:spacing w:after="20"/>
      </w:pPr>
      <w:r>
        <w:rPr>
          <w:noProof/>
        </w:rPr>
        <w:drawing>
          <wp:anchor distT="0" distB="0" distL="114300" distR="114300" simplePos="0" relativeHeight="487623168" behindDoc="1" locked="0" layoutInCell="1" allowOverlap="1" wp14:anchorId="706A6B25" wp14:editId="117160B0">
            <wp:simplePos x="0" y="0"/>
            <wp:positionH relativeFrom="column">
              <wp:posOffset>-1270</wp:posOffset>
            </wp:positionH>
            <wp:positionV relativeFrom="paragraph">
              <wp:posOffset>68580</wp:posOffset>
            </wp:positionV>
            <wp:extent cx="353695" cy="358775"/>
            <wp:effectExtent l="0" t="0" r="8255" b="3175"/>
            <wp:wrapTight wrapText="bothSides">
              <wp:wrapPolygon edited="0">
                <wp:start x="0" y="0"/>
                <wp:lineTo x="0" y="20644"/>
                <wp:lineTo x="20941" y="20644"/>
                <wp:lineTo x="20941" y="0"/>
                <wp:lineTo x="0" y="0"/>
              </wp:wrapPolygon>
            </wp:wrapTight>
            <wp:docPr id="53" name="image4.png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image4.png" descr="Icon&#10;&#10;Description automatically generated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3695" cy="3587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ab/>
      </w:r>
      <w:r>
        <w:rPr>
          <w:noProof/>
          <w:sz w:val="2"/>
        </w:rPr>
        <mc:AlternateContent>
          <mc:Choice Requires="wps">
            <w:drawing>
              <wp:inline distT="0" distB="0" distL="0" distR="0" wp14:anchorId="6279B1CB" wp14:editId="71A6A3D1">
                <wp:extent cx="1623695" cy="245110"/>
                <wp:effectExtent l="0" t="0" r="0" b="2540"/>
                <wp:docPr id="63" name="docshape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623695" cy="245110"/>
                        </a:xfrm>
                        <a:custGeom>
                          <a:avLst/>
                          <a:gdLst>
                            <a:gd name="T0" fmla="+- 0 5662 3298"/>
                            <a:gd name="T1" fmla="*/ T0 w 2557"/>
                            <a:gd name="T2" fmla="+- 0 389 389"/>
                            <a:gd name="T3" fmla="*/ 389 h 386"/>
                            <a:gd name="T4" fmla="+- 0 3298 3298"/>
                            <a:gd name="T5" fmla="*/ T4 w 2557"/>
                            <a:gd name="T6" fmla="+- 0 389 389"/>
                            <a:gd name="T7" fmla="*/ 389 h 386"/>
                            <a:gd name="T8" fmla="+- 0 3298 3298"/>
                            <a:gd name="T9" fmla="*/ T8 w 2557"/>
                            <a:gd name="T10" fmla="+- 0 581 389"/>
                            <a:gd name="T11" fmla="*/ 581 h 386"/>
                            <a:gd name="T12" fmla="+- 0 3313 3298"/>
                            <a:gd name="T13" fmla="*/ T12 w 2557"/>
                            <a:gd name="T14" fmla="+- 0 656 389"/>
                            <a:gd name="T15" fmla="*/ 656 h 386"/>
                            <a:gd name="T16" fmla="+- 0 3354 3298"/>
                            <a:gd name="T17" fmla="*/ T16 w 2557"/>
                            <a:gd name="T18" fmla="+- 0 717 389"/>
                            <a:gd name="T19" fmla="*/ 717 h 386"/>
                            <a:gd name="T20" fmla="+- 0 3416 3298"/>
                            <a:gd name="T21" fmla="*/ T20 w 2557"/>
                            <a:gd name="T22" fmla="+- 0 759 389"/>
                            <a:gd name="T23" fmla="*/ 759 h 386"/>
                            <a:gd name="T24" fmla="+- 0 3490 3298"/>
                            <a:gd name="T25" fmla="*/ T24 w 2557"/>
                            <a:gd name="T26" fmla="+- 0 774 389"/>
                            <a:gd name="T27" fmla="*/ 774 h 386"/>
                            <a:gd name="T28" fmla="+- 0 5662 3298"/>
                            <a:gd name="T29" fmla="*/ T28 w 2557"/>
                            <a:gd name="T30" fmla="+- 0 774 389"/>
                            <a:gd name="T31" fmla="*/ 774 h 386"/>
                            <a:gd name="T32" fmla="+- 0 5737 3298"/>
                            <a:gd name="T33" fmla="*/ T32 w 2557"/>
                            <a:gd name="T34" fmla="+- 0 759 389"/>
                            <a:gd name="T35" fmla="*/ 759 h 386"/>
                            <a:gd name="T36" fmla="+- 0 5798 3298"/>
                            <a:gd name="T37" fmla="*/ T36 w 2557"/>
                            <a:gd name="T38" fmla="+- 0 717 389"/>
                            <a:gd name="T39" fmla="*/ 717 h 386"/>
                            <a:gd name="T40" fmla="+- 0 5839 3298"/>
                            <a:gd name="T41" fmla="*/ T40 w 2557"/>
                            <a:gd name="T42" fmla="+- 0 656 389"/>
                            <a:gd name="T43" fmla="*/ 656 h 386"/>
                            <a:gd name="T44" fmla="+- 0 5855 3298"/>
                            <a:gd name="T45" fmla="*/ T44 w 2557"/>
                            <a:gd name="T46" fmla="+- 0 581 389"/>
                            <a:gd name="T47" fmla="*/ 581 h 386"/>
                            <a:gd name="T48" fmla="+- 0 5839 3298"/>
                            <a:gd name="T49" fmla="*/ T48 w 2557"/>
                            <a:gd name="T50" fmla="+- 0 507 389"/>
                            <a:gd name="T51" fmla="*/ 507 h 386"/>
                            <a:gd name="T52" fmla="+- 0 5798 3298"/>
                            <a:gd name="T53" fmla="*/ T52 w 2557"/>
                            <a:gd name="T54" fmla="+- 0 445 389"/>
                            <a:gd name="T55" fmla="*/ 445 h 386"/>
                            <a:gd name="T56" fmla="+- 0 5737 3298"/>
                            <a:gd name="T57" fmla="*/ T56 w 2557"/>
                            <a:gd name="T58" fmla="+- 0 404 389"/>
                            <a:gd name="T59" fmla="*/ 404 h 386"/>
                            <a:gd name="T60" fmla="+- 0 5662 3298"/>
                            <a:gd name="T61" fmla="*/ T60 w 2557"/>
                            <a:gd name="T62" fmla="+- 0 389 389"/>
                            <a:gd name="T63" fmla="*/ 389 h 386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</a:cxnLst>
                          <a:rect l="0" t="0" r="r" b="b"/>
                          <a:pathLst>
                            <a:path w="2557" h="386">
                              <a:moveTo>
                                <a:pt x="2364" y="0"/>
                              </a:moveTo>
                              <a:lnTo>
                                <a:pt x="0" y="0"/>
                              </a:lnTo>
                              <a:lnTo>
                                <a:pt x="0" y="192"/>
                              </a:lnTo>
                              <a:lnTo>
                                <a:pt x="15" y="267"/>
                              </a:lnTo>
                              <a:lnTo>
                                <a:pt x="56" y="328"/>
                              </a:lnTo>
                              <a:lnTo>
                                <a:pt x="118" y="370"/>
                              </a:lnTo>
                              <a:lnTo>
                                <a:pt x="192" y="385"/>
                              </a:lnTo>
                              <a:lnTo>
                                <a:pt x="2364" y="385"/>
                              </a:lnTo>
                              <a:lnTo>
                                <a:pt x="2439" y="370"/>
                              </a:lnTo>
                              <a:lnTo>
                                <a:pt x="2500" y="328"/>
                              </a:lnTo>
                              <a:lnTo>
                                <a:pt x="2541" y="267"/>
                              </a:lnTo>
                              <a:lnTo>
                                <a:pt x="2557" y="192"/>
                              </a:lnTo>
                              <a:lnTo>
                                <a:pt x="2541" y="118"/>
                              </a:lnTo>
                              <a:lnTo>
                                <a:pt x="2500" y="56"/>
                              </a:lnTo>
                              <a:lnTo>
                                <a:pt x="2439" y="15"/>
                              </a:lnTo>
                              <a:lnTo>
                                <a:pt x="236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AB4ADB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2ACD5E4" w14:textId="538E71B1" w:rsidR="003507BC" w:rsidRPr="004839BC" w:rsidRDefault="001E5C8D" w:rsidP="00B97901">
                            <w:pPr>
                              <w:spacing w:before="60"/>
                              <w:ind w:left="142"/>
                              <w:rPr>
                                <w:color w:val="FFFFFF"/>
                                <w:sz w:val="25"/>
                                <w:szCs w:val="25"/>
                                <w:u w:val="single"/>
                              </w:rPr>
                            </w:pPr>
                            <w:hyperlink r:id="rId29">
                              <w:r w:rsidR="009861AB" w:rsidRPr="004839BC">
                                <w:rPr>
                                  <w:color w:val="FFFFFF"/>
                                  <w:sz w:val="25"/>
                                  <w:u w:val="single"/>
                                </w:rPr>
                                <w:t>@SocialEurope</w:t>
                              </w:r>
                            </w:hyperlink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279B1CB" id="_x0000_s1028" style="width:127.85pt;height:19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557,386" o:spt="10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" adj="-11796480,,5400" path="m2364,l,,,192r15,75l56,328r62,42l192,385r2172,l2439,370r61,-42l2541,267r16,-75l2541,118,2500,56,2439,15,2364,xe" fillcolor="#ab4adb" stroked="f">
                <v:stroke joinstyle="miter"/>
                <v:formulas/>
                <v:path arrowok="t" o:connecttype="custom" o:connectlocs="1501140,247015;0,247015;0,368935;9525,416560;35560,455295;74930,481965;121920,491490;1501140,491490;1548765,481965;1587500,455295;1613535,416560;1623695,368935;1613535,321945;1587500,282575;1548765,256540;1501140,247015" o:connectangles="0,0,0,0,0,0,0,0,0,0,0,0,0,0,0,0" textboxrect="0,0,2557,386"/>
                <v:textbox inset="0,0,0,0">
                  <w:txbxContent>
                    <w:p w14:paraId="52ACD5E4" w14:textId="538E71B1" w:rsidR="003507BC" w:rsidRPr="004839BC" w:rsidRDefault="001E5C8D" w:rsidP="00B97901">
                      <w:pPr>
                        <w:spacing w:before="60"/>
                        <w:ind w:left="142"/>
                        <w:rPr>
                          <w:color w:val="FFFFFF"/>
                          <w:sz w:val="25"/>
                          <w:szCs w:val="25"/>
                          <w:u w:val="single"/>
                        </w:rPr>
                      </w:pPr>
                      <w:hyperlink r:id="rId30">
                        <w:r w:rsidR="009861AB" w:rsidRPr="004839BC">
                          <w:rPr>
                            <w:color w:val="FFFFFF"/>
                            <w:sz w:val="25"/>
                            <w:u w:val="single"/>
                          </w:rPr>
                          <w:t>@SocialEurope</w:t>
                        </w:r>
                      </w:hyperlink>
                    </w:p>
                  </w:txbxContent>
                </v:textbox>
                <w10:anchorlock/>
              </v:shape>
            </w:pict>
          </mc:Fallback>
        </mc:AlternateContent>
      </w:r>
    </w:p>
    <w:p w14:paraId="6B03857F" w14:textId="4D8DBCC2" w:rsidR="003507BC" w:rsidRDefault="008F2AD7" w:rsidP="008F2AD7">
      <w:pPr>
        <w:pStyle w:val="BodyText"/>
        <w:tabs>
          <w:tab w:val="left" w:pos="851"/>
        </w:tabs>
        <w:spacing w:before="0"/>
        <w:rPr>
          <w:sz w:val="20"/>
        </w:rPr>
      </w:pPr>
      <w:r>
        <w:rPr>
          <w:sz w:val="20"/>
        </w:rPr>
        <w:tab/>
      </w:r>
      <w:r>
        <w:rPr>
          <w:noProof/>
        </w:rPr>
        <mc:AlternateContent>
          <mc:Choice Requires="wps">
            <w:drawing>
              <wp:inline distT="0" distB="0" distL="0" distR="0" wp14:anchorId="5E27D655" wp14:editId="395672C4">
                <wp:extent cx="1623695" cy="245110"/>
                <wp:effectExtent l="0" t="0" r="0" b="2540"/>
                <wp:docPr id="65" name="docshape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623695" cy="245110"/>
                        </a:xfrm>
                        <a:custGeom>
                          <a:avLst/>
                          <a:gdLst>
                            <a:gd name="T0" fmla="+- 0 5662 3298"/>
                            <a:gd name="T1" fmla="*/ T0 w 2557"/>
                            <a:gd name="T2" fmla="+- 0 389 389"/>
                            <a:gd name="T3" fmla="*/ 389 h 386"/>
                            <a:gd name="T4" fmla="+- 0 3298 3298"/>
                            <a:gd name="T5" fmla="*/ T4 w 2557"/>
                            <a:gd name="T6" fmla="+- 0 389 389"/>
                            <a:gd name="T7" fmla="*/ 389 h 386"/>
                            <a:gd name="T8" fmla="+- 0 3298 3298"/>
                            <a:gd name="T9" fmla="*/ T8 w 2557"/>
                            <a:gd name="T10" fmla="+- 0 581 389"/>
                            <a:gd name="T11" fmla="*/ 581 h 386"/>
                            <a:gd name="T12" fmla="+- 0 3313 3298"/>
                            <a:gd name="T13" fmla="*/ T12 w 2557"/>
                            <a:gd name="T14" fmla="+- 0 656 389"/>
                            <a:gd name="T15" fmla="*/ 656 h 386"/>
                            <a:gd name="T16" fmla="+- 0 3354 3298"/>
                            <a:gd name="T17" fmla="*/ T16 w 2557"/>
                            <a:gd name="T18" fmla="+- 0 717 389"/>
                            <a:gd name="T19" fmla="*/ 717 h 386"/>
                            <a:gd name="T20" fmla="+- 0 3416 3298"/>
                            <a:gd name="T21" fmla="*/ T20 w 2557"/>
                            <a:gd name="T22" fmla="+- 0 759 389"/>
                            <a:gd name="T23" fmla="*/ 759 h 386"/>
                            <a:gd name="T24" fmla="+- 0 3490 3298"/>
                            <a:gd name="T25" fmla="*/ T24 w 2557"/>
                            <a:gd name="T26" fmla="+- 0 774 389"/>
                            <a:gd name="T27" fmla="*/ 774 h 386"/>
                            <a:gd name="T28" fmla="+- 0 5662 3298"/>
                            <a:gd name="T29" fmla="*/ T28 w 2557"/>
                            <a:gd name="T30" fmla="+- 0 774 389"/>
                            <a:gd name="T31" fmla="*/ 774 h 386"/>
                            <a:gd name="T32" fmla="+- 0 5737 3298"/>
                            <a:gd name="T33" fmla="*/ T32 w 2557"/>
                            <a:gd name="T34" fmla="+- 0 759 389"/>
                            <a:gd name="T35" fmla="*/ 759 h 386"/>
                            <a:gd name="T36" fmla="+- 0 5798 3298"/>
                            <a:gd name="T37" fmla="*/ T36 w 2557"/>
                            <a:gd name="T38" fmla="+- 0 717 389"/>
                            <a:gd name="T39" fmla="*/ 717 h 386"/>
                            <a:gd name="T40" fmla="+- 0 5839 3298"/>
                            <a:gd name="T41" fmla="*/ T40 w 2557"/>
                            <a:gd name="T42" fmla="+- 0 656 389"/>
                            <a:gd name="T43" fmla="*/ 656 h 386"/>
                            <a:gd name="T44" fmla="+- 0 5855 3298"/>
                            <a:gd name="T45" fmla="*/ T44 w 2557"/>
                            <a:gd name="T46" fmla="+- 0 581 389"/>
                            <a:gd name="T47" fmla="*/ 581 h 386"/>
                            <a:gd name="T48" fmla="+- 0 5839 3298"/>
                            <a:gd name="T49" fmla="*/ T48 w 2557"/>
                            <a:gd name="T50" fmla="+- 0 507 389"/>
                            <a:gd name="T51" fmla="*/ 507 h 386"/>
                            <a:gd name="T52" fmla="+- 0 5798 3298"/>
                            <a:gd name="T53" fmla="*/ T52 w 2557"/>
                            <a:gd name="T54" fmla="+- 0 445 389"/>
                            <a:gd name="T55" fmla="*/ 445 h 386"/>
                            <a:gd name="T56" fmla="+- 0 5737 3298"/>
                            <a:gd name="T57" fmla="*/ T56 w 2557"/>
                            <a:gd name="T58" fmla="+- 0 404 389"/>
                            <a:gd name="T59" fmla="*/ 404 h 386"/>
                            <a:gd name="T60" fmla="+- 0 5662 3298"/>
                            <a:gd name="T61" fmla="*/ T60 w 2557"/>
                            <a:gd name="T62" fmla="+- 0 389 389"/>
                            <a:gd name="T63" fmla="*/ 389 h 386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</a:cxnLst>
                          <a:rect l="0" t="0" r="r" b="b"/>
                          <a:pathLst>
                            <a:path w="2557" h="386">
                              <a:moveTo>
                                <a:pt x="2364" y="0"/>
                              </a:moveTo>
                              <a:lnTo>
                                <a:pt x="0" y="0"/>
                              </a:lnTo>
                              <a:lnTo>
                                <a:pt x="0" y="192"/>
                              </a:lnTo>
                              <a:lnTo>
                                <a:pt x="15" y="267"/>
                              </a:lnTo>
                              <a:lnTo>
                                <a:pt x="56" y="328"/>
                              </a:lnTo>
                              <a:lnTo>
                                <a:pt x="118" y="370"/>
                              </a:lnTo>
                              <a:lnTo>
                                <a:pt x="192" y="385"/>
                              </a:lnTo>
                              <a:lnTo>
                                <a:pt x="2364" y="385"/>
                              </a:lnTo>
                              <a:lnTo>
                                <a:pt x="2439" y="370"/>
                              </a:lnTo>
                              <a:lnTo>
                                <a:pt x="2500" y="328"/>
                              </a:lnTo>
                              <a:lnTo>
                                <a:pt x="2541" y="267"/>
                              </a:lnTo>
                              <a:lnTo>
                                <a:pt x="2557" y="192"/>
                              </a:lnTo>
                              <a:lnTo>
                                <a:pt x="2541" y="118"/>
                              </a:lnTo>
                              <a:lnTo>
                                <a:pt x="2500" y="56"/>
                              </a:lnTo>
                              <a:lnTo>
                                <a:pt x="2439" y="15"/>
                              </a:lnTo>
                              <a:lnTo>
                                <a:pt x="236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AB4ADB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504E028" w14:textId="78770DF7" w:rsidR="003507BC" w:rsidRPr="008F2AD7" w:rsidRDefault="001E5C8D" w:rsidP="00B97901">
                            <w:pPr>
                              <w:spacing w:before="60"/>
                              <w:ind w:left="142"/>
                              <w:rPr>
                                <w:color w:val="FFFFFF"/>
                                <w:sz w:val="25"/>
                                <w:szCs w:val="25"/>
                                <w:u w:val="single"/>
                              </w:rPr>
                            </w:pPr>
                            <w:hyperlink r:id="rId31">
                              <w:r w:rsidR="009861AB">
                                <w:rPr>
                                  <w:color w:val="FFFFFF"/>
                                  <w:sz w:val="25"/>
                                  <w:u w:val="single"/>
                                </w:rPr>
                                <w:t>@EuropeanYouthEU</w:t>
                              </w:r>
                            </w:hyperlink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dtdh="http://schemas.microsoft.com/office/word/2020/wordml/sdtdatahash">
            <w:pict>
              <v:shape w14:anchorId="5E27D655" id="_x0000_s1029" style="width:127.85pt;height:19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557,386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" adj="-11796480,,5400" path="m2364,l,,,192r15,75l56,328r62,42l192,385r2172,l2439,370r61,-42l2541,267r16,-75l2541,118,2500,56,2439,15,2364,xe" fillcolor="#ab4adb" stroked="f">
                <v:stroke joinstyle="miter"/>
                <v:formulas/>
                <v:path arrowok="t" o:connecttype="custom" o:connectlocs="1501140,247015;0,247015;0,368935;9525,416560;35560,455295;74930,481965;121920,491490;1501140,491490;1548765,481965;1587500,455295;1613535,416560;1623695,368935;1613535,321945;1587500,282575;1548765,256540;1501140,247015" o:connectangles="0,0,0,0,0,0,0,0,0,0,0,0,0,0,0,0" textboxrect="0,0,2557,386"/>
                <v:textbox inset="0,0,0,0">
                  <w:txbxContent>
                    <w:p w14:paraId="7504E028" w14:textId="78770DF7" w:rsidR="003507BC" w:rsidRPr="008F2AD7" w:rsidRDefault="003C47B0" w:rsidP="00B97901">
                      <w:pPr>
                        <w:spacing w:before="60"/>
                        <w:ind w:left="142"/>
                        <w:rPr>
                          <w:color w:val="FFFFFF"/>
                          <w:sz w:val="25"/>
                          <w:szCs w:val="25"/>
                          <w:u w:val="single"/>
                        </w:rPr>
                      </w:pPr>
                      <w:hyperlink r:id="rId32">
                        <w:r>
                          <w:rPr>
                            <w:color w:val="FFFFFF"/>
                            <w:sz w:val="25"/>
                            <w:u w:val="single"/>
                          </w:rPr>
                          <w:t xml:space="preserve">@EuropeanYouthEU</w:t>
                        </w:r>
                      </w:hyperlink>
                    </w:p>
                  </w:txbxContent>
                </v:textbox>
                <w10:anchorlock/>
              </v:shape>
            </w:pict>
          </mc:Fallback>
        </mc:AlternateContent>
      </w:r>
    </w:p>
    <w:p w14:paraId="5E9A0D83" w14:textId="77777777" w:rsidR="00115BC5" w:rsidRPr="007C1AF9" w:rsidRDefault="007E691C" w:rsidP="008F2AD7">
      <w:pPr>
        <w:tabs>
          <w:tab w:val="left" w:pos="851"/>
        </w:tabs>
        <w:spacing w:before="236"/>
        <w:rPr>
          <w:color w:val="AB4ADB"/>
          <w:sz w:val="25"/>
        </w:rPr>
      </w:pPr>
      <w:r>
        <w:rPr>
          <w:b/>
          <w:color w:val="706F6F"/>
          <w:sz w:val="25"/>
        </w:rPr>
        <w:t xml:space="preserve">Stránka akce na Facebooku: </w:t>
      </w:r>
      <w:r>
        <w:rPr>
          <w:color w:val="AB4ADB"/>
          <w:sz w:val="25"/>
          <w:u w:val="single" w:color="BF6BFF"/>
        </w:rPr>
        <w:t>[Sem přidejte odkaz na svou stránku akce na Facebooku]</w:t>
      </w:r>
    </w:p>
    <w:sectPr w:rsidR="00115BC5" w:rsidRPr="007C1AF9" w:rsidSect="004D570A">
      <w:headerReference w:type="default" r:id="rId33"/>
      <w:footerReference w:type="default" r:id="rId34"/>
      <w:pgSz w:w="11910" w:h="16840" w:code="9"/>
      <w:pgMar w:top="1701" w:right="1134" w:bottom="907" w:left="1701" w:header="714" w:footer="257" w:gutter="0"/>
      <w:pgNumType w:start="3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00CBA6" w14:textId="77777777" w:rsidR="001E5C8D" w:rsidRDefault="001E5C8D">
      <w:r>
        <w:separator/>
      </w:r>
    </w:p>
  </w:endnote>
  <w:endnote w:type="continuationSeparator" w:id="0">
    <w:p w14:paraId="49516D12" w14:textId="77777777" w:rsidR="001E5C8D" w:rsidRDefault="001E5C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EC Square Sans Pro">
    <w:altName w:val="﷽﷽﷽﷽﷽﷽﷽﷽e Sans Pro"/>
    <w:panose1 w:val="02000506040000020004"/>
    <w:charset w:val="00"/>
    <w:family w:val="auto"/>
    <w:notTrueType/>
    <w:pitch w:val="variable"/>
    <w:sig w:usb0="00000287" w:usb1="00000001" w:usb2="00000000" w:usb3="00000000" w:csb0="000001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EC Square Sans Pro Light">
    <w:altName w:val="﷽﷽﷽﷽﷽﷽﷽﷽e Sans Pro Light"/>
    <w:panose1 w:val="02000506000000020004"/>
    <w:charset w:val="00"/>
    <w:family w:val="auto"/>
    <w:notTrueType/>
    <w:pitch w:val="variable"/>
    <w:sig w:usb0="0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C94CC8" w14:textId="566C6C64" w:rsidR="00115BC5" w:rsidRPr="002C738A" w:rsidRDefault="002C738A" w:rsidP="004D570A">
    <w:pPr>
      <w:pStyle w:val="Footer"/>
    </w:pPr>
    <w:r>
      <w:rPr>
        <w:b/>
      </w:rPr>
      <w:t>E</w:t>
    </w:r>
    <w:r>
      <w:t xml:space="preserve">: </w:t>
    </w:r>
    <w:hyperlink r:id="rId1">
      <w:r>
        <w:t>Vocational2022@actionprgroup.com</w:t>
      </w:r>
    </w:hyperlink>
    <w:r>
      <w:t xml:space="preserve"> — </w:t>
    </w:r>
    <w:r>
      <w:rPr>
        <w:b/>
      </w:rPr>
      <w:t>T</w:t>
    </w:r>
    <w:r>
      <w:t>: +357 22 818884 — ec.europa.eu/social/vocational-skills-week</w:t>
    </w:r>
    <w:r>
      <w:rPr>
        <w:noProof/>
      </w:rPr>
      <w:drawing>
        <wp:anchor distT="0" distB="0" distL="0" distR="0" simplePos="0" relativeHeight="251657216" behindDoc="1" locked="0" layoutInCell="1" allowOverlap="1" wp14:anchorId="57EA7D12" wp14:editId="59CCFD18">
          <wp:simplePos x="0" y="0"/>
          <wp:positionH relativeFrom="page">
            <wp:posOffset>0</wp:posOffset>
          </wp:positionH>
          <wp:positionV relativeFrom="page">
            <wp:posOffset>10022065</wp:posOffset>
          </wp:positionV>
          <wp:extent cx="7560005" cy="669937"/>
          <wp:effectExtent l="0" t="0" r="0" b="0"/>
          <wp:wrapNone/>
          <wp:docPr id="49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2.pn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7560005" cy="66993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28166E97" wp14:editId="29D72E91">
              <wp:simplePos x="0" y="0"/>
              <wp:positionH relativeFrom="page">
                <wp:posOffset>6976110</wp:posOffset>
              </wp:positionH>
              <wp:positionV relativeFrom="page">
                <wp:posOffset>10356850</wp:posOffset>
              </wp:positionV>
              <wp:extent cx="167005" cy="190500"/>
              <wp:effectExtent l="0" t="0" r="0" b="0"/>
              <wp:wrapNone/>
              <wp:docPr id="9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7005" cy="1905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7133538" w14:textId="77777777" w:rsidR="00115BC5" w:rsidRDefault="007E691C">
                          <w:pPr>
                            <w:spacing w:before="29"/>
                            <w:ind w:left="60"/>
                          </w:pPr>
                          <w:r>
                            <w:fldChar w:fldCharType="begin"/>
                          </w:r>
                          <w:r>
                            <w:rPr>
                              <w:color w:val="FFFFFF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>
          <w:pict>
            <v:shapetype w14:anchorId="28166E97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30" type="#_x0000_t202" style="position:absolute;left:0;text-align:left;margin-left:549.3pt;margin-top:815.5pt;width:13.15pt;height:1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" filled="f" stroked="f">
              <v:textbox inset="0,0,0,0">
                <w:txbxContent>
                  <w:p w14:paraId="07133538" w14:textId="77777777" w:rsidR="00115BC5" w:rsidRDefault="007E691C">
                    <w:pPr>
                      <w:spacing w:before="29"/>
                      <w:ind w:left="60"/>
                    </w:pPr>
                    <w:r>
                      <w:fldChar w:fldCharType="begin"/>
                    </w:r>
                    <w:r>
                      <w:rPr>
                        <w:color w:val="FFFFFF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9CA842" w14:textId="4F4EA6A8" w:rsidR="00115BC5" w:rsidRPr="004D570A" w:rsidRDefault="004839BC" w:rsidP="004839BC">
    <w:pPr>
      <w:pStyle w:val="Footer"/>
    </w:pPr>
    <w:r>
      <w:rPr>
        <w:b/>
      </w:rPr>
      <w:t>E</w:t>
    </w:r>
    <w:r>
      <w:t xml:space="preserve">: </w:t>
    </w:r>
    <w:hyperlink r:id="rId1">
      <w:r>
        <w:t>Vocational2022@actionprgroup.com</w:t>
      </w:r>
    </w:hyperlink>
    <w:r>
      <w:t xml:space="preserve"> — </w:t>
    </w:r>
    <w:r>
      <w:rPr>
        <w:b/>
      </w:rPr>
      <w:t>T</w:t>
    </w:r>
    <w:r>
      <w:t>: +357 22 818884 — ec.europa.eu/</w:t>
    </w:r>
    <w:proofErr w:type="spellStart"/>
    <w:r>
      <w:t>social</w:t>
    </w:r>
    <w:proofErr w:type="spellEnd"/>
    <w:r>
      <w:t>/</w:t>
    </w:r>
    <w:proofErr w:type="spellStart"/>
    <w:r>
      <w:t>vocational-skills-week</w:t>
    </w:r>
    <w:proofErr w:type="spellEnd"/>
    <w:r w:rsidR="00554165">
      <w:rPr>
        <w:noProof/>
      </w:rPr>
      <w:drawing>
        <wp:anchor distT="0" distB="0" distL="0" distR="0" simplePos="0" relativeHeight="487477248" behindDoc="1" locked="0" layoutInCell="1" allowOverlap="1" wp14:anchorId="679420A5" wp14:editId="175C59D1">
          <wp:simplePos x="0" y="0"/>
          <wp:positionH relativeFrom="page">
            <wp:posOffset>0</wp:posOffset>
          </wp:positionH>
          <wp:positionV relativeFrom="page">
            <wp:posOffset>10018497</wp:posOffset>
          </wp:positionV>
          <wp:extent cx="7560005" cy="673506"/>
          <wp:effectExtent l="0" t="0" r="0" b="0"/>
          <wp:wrapNone/>
          <wp:docPr id="120" name="image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3.pn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7560005" cy="67350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554165">
      <w:rPr>
        <w:noProof/>
      </w:rPr>
      <mc:AlternateContent>
        <mc:Choice Requires="wps">
          <w:drawing>
            <wp:anchor distT="0" distB="0" distL="114300" distR="114300" simplePos="0" relativeHeight="487477760" behindDoc="1" locked="0" layoutInCell="1" allowOverlap="1" wp14:anchorId="1BA444EA" wp14:editId="49426238">
              <wp:simplePos x="0" y="0"/>
              <wp:positionH relativeFrom="page">
                <wp:posOffset>6967220</wp:posOffset>
              </wp:positionH>
              <wp:positionV relativeFrom="page">
                <wp:posOffset>10353040</wp:posOffset>
              </wp:positionV>
              <wp:extent cx="167005" cy="190500"/>
              <wp:effectExtent l="0" t="0" r="0" b="0"/>
              <wp:wrapNone/>
              <wp:docPr id="17" name="docshape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7005" cy="1905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BB64545" w14:textId="77777777" w:rsidR="00115BC5" w:rsidRDefault="007E691C">
                          <w:pPr>
                            <w:spacing w:before="29"/>
                            <w:ind w:left="60"/>
                          </w:pPr>
                          <w:r>
                            <w:fldChar w:fldCharType="begin"/>
                          </w:r>
                          <w:r>
                            <w:rPr>
                              <w:color w:val="FFFFFF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3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>
          <w:pict>
            <v:shapetype w14:anchorId="1BA444EA" id="_x0000_t202" coordsize="21600,21600" o:spt="202" path="m,l,21600r21600,l21600,xe">
              <v:stroke joinstyle="miter"/>
              <v:path gradientshapeok="t" o:connecttype="rect"/>
            </v:shapetype>
            <v:shape id="docshape21" o:spid="_x0000_s1031" type="#_x0000_t202" style="position:absolute;left:0;text-align:left;margin-left:548.6pt;margin-top:815.2pt;width:13.15pt;height:15pt;z-index:-158387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" filled="f" stroked="f">
              <v:textbox inset="0,0,0,0">
                <w:txbxContent>
                  <w:p w14:paraId="4BB64545" w14:textId="77777777" w:rsidR="00115BC5" w:rsidRDefault="007E691C">
                    <w:pPr>
                      <w:spacing w:before="29"/>
                      <w:ind w:left="60"/>
                    </w:pPr>
                    <w:r>
                      <w:fldChar w:fldCharType="begin"/>
                    </w:r>
                    <w:r>
                      <w:rPr>
                        <w:color w:val="FFFFFF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3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D74108" w14:textId="77777777" w:rsidR="001E5C8D" w:rsidRDefault="001E5C8D">
      <w:r>
        <w:separator/>
      </w:r>
    </w:p>
  </w:footnote>
  <w:footnote w:type="continuationSeparator" w:id="0">
    <w:p w14:paraId="6A55672F" w14:textId="77777777" w:rsidR="001E5C8D" w:rsidRDefault="001E5C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432152" w14:textId="30277DE6" w:rsidR="00115BC5" w:rsidRPr="001B3BF6" w:rsidRDefault="004439EE" w:rsidP="001B3BF6">
    <w:pPr>
      <w:pStyle w:val="Header"/>
      <w:spacing w:line="187" w:lineRule="auto"/>
      <w:ind w:left="-966"/>
      <w:rPr>
        <w:rFonts w:ascii="EC Square Sans Pro Light" w:hAnsi="EC Square Sans Pro Light"/>
        <w:caps/>
        <w:color w:val="A6A6A6" w:themeColor="background1" w:themeShade="A6"/>
        <w:sz w:val="28"/>
        <w:szCs w:val="28"/>
      </w:rPr>
    </w:pPr>
    <w:r>
      <w:rPr>
        <w:rFonts w:ascii="EC Square Sans Pro Light" w:hAnsi="EC Square Sans Pro Light"/>
        <w:caps/>
        <w:color w:val="A6A6A6" w:themeColor="background1" w:themeShade="A6"/>
        <w:sz w:val="28"/>
      </w:rPr>
      <w:t xml:space="preserve">European </w:t>
    </w:r>
    <w:r>
      <w:rPr>
        <w:b/>
        <w:caps/>
        <w:color w:val="A6A6A6" w:themeColor="background1" w:themeShade="A6"/>
        <w:sz w:val="28"/>
      </w:rPr>
      <w:t>Vocational</w:t>
    </w:r>
    <w:r>
      <w:rPr>
        <w:caps/>
        <w:color w:val="A6A6A6" w:themeColor="background1" w:themeShade="A6"/>
        <w:sz w:val="28"/>
      </w:rPr>
      <w:br/>
    </w:r>
    <w:r>
      <w:rPr>
        <w:b/>
        <w:caps/>
        <w:color w:val="A6A6A6" w:themeColor="background1" w:themeShade="A6"/>
        <w:sz w:val="28"/>
      </w:rPr>
      <w:t>Skills Week</w:t>
    </w:r>
    <w:r>
      <w:rPr>
        <w:rFonts w:ascii="EC Square Sans Pro Light" w:hAnsi="EC Square Sans Pro Light"/>
        <w:caps/>
        <w:color w:val="A6A6A6" w:themeColor="background1" w:themeShade="A6"/>
        <w:sz w:val="28"/>
      </w:rPr>
      <w:t xml:space="preserve"> 202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72114A" w14:textId="7B314572" w:rsidR="00115BC5" w:rsidRPr="001B3BF6" w:rsidRDefault="001B3BF6" w:rsidP="001B3BF6">
    <w:pPr>
      <w:pStyle w:val="Header"/>
      <w:spacing w:line="187" w:lineRule="auto"/>
      <w:ind w:left="-966"/>
      <w:rPr>
        <w:rFonts w:ascii="EC Square Sans Pro Light" w:hAnsi="EC Square Sans Pro Light"/>
        <w:caps/>
        <w:color w:val="A6A6A6" w:themeColor="background1" w:themeShade="A6"/>
        <w:sz w:val="28"/>
        <w:szCs w:val="28"/>
      </w:rPr>
    </w:pPr>
    <w:r>
      <w:rPr>
        <w:rFonts w:ascii="EC Square Sans Pro Light" w:hAnsi="EC Square Sans Pro Light"/>
        <w:caps/>
        <w:color w:val="A6A6A6" w:themeColor="background1" w:themeShade="A6"/>
        <w:sz w:val="28"/>
      </w:rPr>
      <w:t xml:space="preserve">European </w:t>
    </w:r>
    <w:r>
      <w:rPr>
        <w:b/>
        <w:caps/>
        <w:color w:val="A6A6A6" w:themeColor="background1" w:themeShade="A6"/>
        <w:sz w:val="28"/>
      </w:rPr>
      <w:t>Vocational</w:t>
    </w:r>
    <w:r>
      <w:rPr>
        <w:caps/>
        <w:color w:val="A6A6A6" w:themeColor="background1" w:themeShade="A6"/>
        <w:sz w:val="28"/>
      </w:rPr>
      <w:br/>
    </w:r>
    <w:r>
      <w:rPr>
        <w:b/>
        <w:caps/>
        <w:color w:val="A6A6A6" w:themeColor="background1" w:themeShade="A6"/>
        <w:sz w:val="28"/>
      </w:rPr>
      <w:t>Skills Week</w:t>
    </w:r>
    <w:r>
      <w:rPr>
        <w:rFonts w:ascii="EC Square Sans Pro Light" w:hAnsi="EC Square Sans Pro Light"/>
        <w:caps/>
        <w:color w:val="A6A6A6" w:themeColor="background1" w:themeShade="A6"/>
        <w:sz w:val="28"/>
      </w:rPr>
      <w:t xml:space="preserve"> 20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5F84896"/>
    <w:multiLevelType w:val="hybridMultilevel"/>
    <w:tmpl w:val="6662363A"/>
    <w:lvl w:ilvl="0" w:tplc="C3AC586E">
      <w:numFmt w:val="bullet"/>
      <w:pStyle w:val="Listbulletintro"/>
      <w:lvlText w:val="•"/>
      <w:lvlJc w:val="left"/>
      <w:pPr>
        <w:ind w:left="1003" w:hanging="178"/>
      </w:pPr>
      <w:rPr>
        <w:rFonts w:ascii="EC Square Sans Pro" w:eastAsia="EC Square Sans Pro" w:hAnsi="EC Square Sans Pro" w:cs="EC Square Sans Pro" w:hint="default"/>
        <w:b/>
        <w:bCs/>
        <w:i w:val="0"/>
        <w:iCs w:val="0"/>
        <w:color w:val="FF4F3D"/>
        <w:w w:val="100"/>
        <w:sz w:val="28"/>
        <w:szCs w:val="28"/>
        <w:lang w:val="en-US" w:eastAsia="en-US" w:bidi="ar-SA"/>
      </w:rPr>
    </w:lvl>
    <w:lvl w:ilvl="1" w:tplc="787214B4">
      <w:numFmt w:val="bullet"/>
      <w:pStyle w:val="ListParagraph"/>
      <w:lvlText w:val="•"/>
      <w:lvlJc w:val="left"/>
      <w:pPr>
        <w:ind w:left="1822" w:hanging="178"/>
      </w:pPr>
      <w:rPr>
        <w:rFonts w:ascii="EC Square Sans Pro" w:eastAsia="EC Square Sans Pro" w:hAnsi="EC Square Sans Pro" w:cs="EC Square Sans Pro" w:hint="default"/>
        <w:b/>
        <w:bCs/>
        <w:i w:val="0"/>
        <w:iCs w:val="0"/>
        <w:color w:val="FF4F3D"/>
        <w:w w:val="100"/>
        <w:sz w:val="28"/>
        <w:szCs w:val="28"/>
        <w:lang w:val="en-US" w:eastAsia="en-US" w:bidi="ar-SA"/>
      </w:rPr>
    </w:lvl>
    <w:lvl w:ilvl="2" w:tplc="EB34BF10">
      <w:numFmt w:val="bullet"/>
      <w:lvlText w:val="•"/>
      <w:lvlJc w:val="left"/>
      <w:pPr>
        <w:ind w:left="2765" w:hanging="178"/>
      </w:pPr>
      <w:rPr>
        <w:rFonts w:hint="default"/>
        <w:lang w:val="en-US" w:eastAsia="en-US" w:bidi="ar-SA"/>
      </w:rPr>
    </w:lvl>
    <w:lvl w:ilvl="3" w:tplc="676063FC">
      <w:numFmt w:val="bullet"/>
      <w:lvlText w:val="•"/>
      <w:lvlJc w:val="left"/>
      <w:pPr>
        <w:ind w:left="3710" w:hanging="178"/>
      </w:pPr>
      <w:rPr>
        <w:rFonts w:hint="default"/>
        <w:lang w:val="en-US" w:eastAsia="en-US" w:bidi="ar-SA"/>
      </w:rPr>
    </w:lvl>
    <w:lvl w:ilvl="4" w:tplc="24066F9E">
      <w:numFmt w:val="bullet"/>
      <w:lvlText w:val="•"/>
      <w:lvlJc w:val="left"/>
      <w:pPr>
        <w:ind w:left="4655" w:hanging="178"/>
      </w:pPr>
      <w:rPr>
        <w:rFonts w:hint="default"/>
        <w:lang w:val="en-US" w:eastAsia="en-US" w:bidi="ar-SA"/>
      </w:rPr>
    </w:lvl>
    <w:lvl w:ilvl="5" w:tplc="99AE0D50">
      <w:numFmt w:val="bullet"/>
      <w:lvlText w:val="•"/>
      <w:lvlJc w:val="left"/>
      <w:pPr>
        <w:ind w:left="5600" w:hanging="178"/>
      </w:pPr>
      <w:rPr>
        <w:rFonts w:hint="default"/>
        <w:lang w:val="en-US" w:eastAsia="en-US" w:bidi="ar-SA"/>
      </w:rPr>
    </w:lvl>
    <w:lvl w:ilvl="6" w:tplc="3C54D990">
      <w:numFmt w:val="bullet"/>
      <w:lvlText w:val="•"/>
      <w:lvlJc w:val="left"/>
      <w:pPr>
        <w:ind w:left="6545" w:hanging="178"/>
      </w:pPr>
      <w:rPr>
        <w:rFonts w:hint="default"/>
        <w:lang w:val="en-US" w:eastAsia="en-US" w:bidi="ar-SA"/>
      </w:rPr>
    </w:lvl>
    <w:lvl w:ilvl="7" w:tplc="0FB85014">
      <w:numFmt w:val="bullet"/>
      <w:lvlText w:val="•"/>
      <w:lvlJc w:val="left"/>
      <w:pPr>
        <w:ind w:left="7490" w:hanging="178"/>
      </w:pPr>
      <w:rPr>
        <w:rFonts w:hint="default"/>
        <w:lang w:val="en-US" w:eastAsia="en-US" w:bidi="ar-SA"/>
      </w:rPr>
    </w:lvl>
    <w:lvl w:ilvl="8" w:tplc="6A00FD0C">
      <w:numFmt w:val="bullet"/>
      <w:lvlText w:val="•"/>
      <w:lvlJc w:val="left"/>
      <w:pPr>
        <w:ind w:left="8435" w:hanging="178"/>
      </w:pPr>
      <w:rPr>
        <w:rFonts w:hint="default"/>
        <w:lang w:val="en-US" w:eastAsia="en-US" w:bidi="ar-SA"/>
      </w:rPr>
    </w:lvl>
  </w:abstractNum>
  <w:abstractNum w:abstractNumId="1" w15:restartNumberingAfterBreak="0">
    <w:nsid w:val="4DC12D2B"/>
    <w:multiLevelType w:val="hybridMultilevel"/>
    <w:tmpl w:val="18E209B0"/>
    <w:lvl w:ilvl="0" w:tplc="1AE62B60">
      <w:numFmt w:val="bullet"/>
      <w:lvlText w:val="•"/>
      <w:lvlJc w:val="left"/>
      <w:pPr>
        <w:ind w:left="1854" w:hanging="360"/>
      </w:pPr>
      <w:rPr>
        <w:rFonts w:ascii="EC Square Sans Pro" w:eastAsia="EC Square Sans Pro" w:hAnsi="EC Square Sans Pro" w:cs="EC Square Sans Pro" w:hint="default"/>
        <w:b/>
        <w:bCs/>
        <w:i w:val="0"/>
        <w:iCs w:val="0"/>
        <w:color w:val="FF4F3D"/>
        <w:w w:val="100"/>
        <w:sz w:val="28"/>
        <w:szCs w:val="28"/>
        <w:lang w:val="en-US" w:eastAsia="en-US" w:bidi="ar-SA"/>
      </w:rPr>
    </w:lvl>
    <w:lvl w:ilvl="1" w:tplc="04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" w15:restartNumberingAfterBreak="0">
    <w:nsid w:val="6C067077"/>
    <w:multiLevelType w:val="hybridMultilevel"/>
    <w:tmpl w:val="C116FA94"/>
    <w:lvl w:ilvl="0" w:tplc="B8C034C6">
      <w:numFmt w:val="bullet"/>
      <w:lvlText w:val="•"/>
      <w:lvlJc w:val="left"/>
      <w:pPr>
        <w:ind w:left="1822" w:hanging="159"/>
      </w:pPr>
      <w:rPr>
        <w:rFonts w:ascii="EC Square Sans Pro" w:eastAsia="EC Square Sans Pro" w:hAnsi="EC Square Sans Pro" w:cs="EC Square Sans Pro" w:hint="default"/>
        <w:w w:val="100"/>
        <w:lang w:val="en-US" w:eastAsia="en-US" w:bidi="ar-SA"/>
      </w:rPr>
    </w:lvl>
    <w:lvl w:ilvl="1" w:tplc="E934228E">
      <w:numFmt w:val="bullet"/>
      <w:lvlText w:val="•"/>
      <w:lvlJc w:val="left"/>
      <w:pPr>
        <w:ind w:left="2670" w:hanging="159"/>
      </w:pPr>
      <w:rPr>
        <w:rFonts w:hint="default"/>
        <w:lang w:val="en-US" w:eastAsia="en-US" w:bidi="ar-SA"/>
      </w:rPr>
    </w:lvl>
    <w:lvl w:ilvl="2" w:tplc="FE68960A">
      <w:numFmt w:val="bullet"/>
      <w:lvlText w:val="•"/>
      <w:lvlJc w:val="left"/>
      <w:pPr>
        <w:ind w:left="3521" w:hanging="159"/>
      </w:pPr>
      <w:rPr>
        <w:rFonts w:hint="default"/>
        <w:lang w:val="en-US" w:eastAsia="en-US" w:bidi="ar-SA"/>
      </w:rPr>
    </w:lvl>
    <w:lvl w:ilvl="3" w:tplc="9BD819F8">
      <w:numFmt w:val="bullet"/>
      <w:lvlText w:val="•"/>
      <w:lvlJc w:val="left"/>
      <w:pPr>
        <w:ind w:left="4371" w:hanging="159"/>
      </w:pPr>
      <w:rPr>
        <w:rFonts w:hint="default"/>
        <w:lang w:val="en-US" w:eastAsia="en-US" w:bidi="ar-SA"/>
      </w:rPr>
    </w:lvl>
    <w:lvl w:ilvl="4" w:tplc="8A544760">
      <w:numFmt w:val="bullet"/>
      <w:lvlText w:val="•"/>
      <w:lvlJc w:val="left"/>
      <w:pPr>
        <w:ind w:left="5222" w:hanging="159"/>
      </w:pPr>
      <w:rPr>
        <w:rFonts w:hint="default"/>
        <w:lang w:val="en-US" w:eastAsia="en-US" w:bidi="ar-SA"/>
      </w:rPr>
    </w:lvl>
    <w:lvl w:ilvl="5" w:tplc="B46E9444">
      <w:numFmt w:val="bullet"/>
      <w:lvlText w:val="•"/>
      <w:lvlJc w:val="left"/>
      <w:pPr>
        <w:ind w:left="6072" w:hanging="159"/>
      </w:pPr>
      <w:rPr>
        <w:rFonts w:hint="default"/>
        <w:lang w:val="en-US" w:eastAsia="en-US" w:bidi="ar-SA"/>
      </w:rPr>
    </w:lvl>
    <w:lvl w:ilvl="6" w:tplc="9BE2AD48">
      <w:numFmt w:val="bullet"/>
      <w:lvlText w:val="•"/>
      <w:lvlJc w:val="left"/>
      <w:pPr>
        <w:ind w:left="6923" w:hanging="159"/>
      </w:pPr>
      <w:rPr>
        <w:rFonts w:hint="default"/>
        <w:lang w:val="en-US" w:eastAsia="en-US" w:bidi="ar-SA"/>
      </w:rPr>
    </w:lvl>
    <w:lvl w:ilvl="7" w:tplc="571431C8">
      <w:numFmt w:val="bullet"/>
      <w:lvlText w:val="•"/>
      <w:lvlJc w:val="left"/>
      <w:pPr>
        <w:ind w:left="7773" w:hanging="159"/>
      </w:pPr>
      <w:rPr>
        <w:rFonts w:hint="default"/>
        <w:lang w:val="en-US" w:eastAsia="en-US" w:bidi="ar-SA"/>
      </w:rPr>
    </w:lvl>
    <w:lvl w:ilvl="8" w:tplc="369699AE">
      <w:numFmt w:val="bullet"/>
      <w:lvlText w:val="•"/>
      <w:lvlJc w:val="left"/>
      <w:pPr>
        <w:ind w:left="8624" w:hanging="159"/>
      </w:pPr>
      <w:rPr>
        <w:rFonts w:hint="default"/>
        <w:lang w:val="en-US" w:eastAsia="en-US" w:bidi="ar-SA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zNLAwsTQ1MjYxMTVX0lEKTi0uzszPAykwrAUATn9/ciwAAAA="/>
  </w:docVars>
  <w:rsids>
    <w:rsidRoot w:val="00115BC5"/>
    <w:rsid w:val="000D083C"/>
    <w:rsid w:val="000F6013"/>
    <w:rsid w:val="00115BC5"/>
    <w:rsid w:val="001165A3"/>
    <w:rsid w:val="001B3BF6"/>
    <w:rsid w:val="001E5C8D"/>
    <w:rsid w:val="001F61DE"/>
    <w:rsid w:val="00206581"/>
    <w:rsid w:val="002A48F8"/>
    <w:rsid w:val="002C738A"/>
    <w:rsid w:val="00336729"/>
    <w:rsid w:val="003507BC"/>
    <w:rsid w:val="00361768"/>
    <w:rsid w:val="003C47B0"/>
    <w:rsid w:val="003C4D0E"/>
    <w:rsid w:val="004439EE"/>
    <w:rsid w:val="004839BC"/>
    <w:rsid w:val="004A65F4"/>
    <w:rsid w:val="004D570A"/>
    <w:rsid w:val="00554165"/>
    <w:rsid w:val="0061026B"/>
    <w:rsid w:val="00642508"/>
    <w:rsid w:val="00650B34"/>
    <w:rsid w:val="006661A8"/>
    <w:rsid w:val="006B1AF6"/>
    <w:rsid w:val="007C1AF9"/>
    <w:rsid w:val="007D3E1B"/>
    <w:rsid w:val="007E691C"/>
    <w:rsid w:val="00846588"/>
    <w:rsid w:val="008F2AD7"/>
    <w:rsid w:val="00984300"/>
    <w:rsid w:val="009861AB"/>
    <w:rsid w:val="00AE1AE0"/>
    <w:rsid w:val="00B97901"/>
    <w:rsid w:val="00C10159"/>
    <w:rsid w:val="00CE1A6D"/>
    <w:rsid w:val="00D210B6"/>
    <w:rsid w:val="00E267DE"/>
    <w:rsid w:val="00E519CC"/>
    <w:rsid w:val="00EB6B2E"/>
    <w:rsid w:val="00F60BF8"/>
    <w:rsid w:val="00FB4418"/>
    <w:rsid w:val="00FC160D"/>
    <w:rsid w:val="00FF08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7EF7CD82"/>
  <w15:docId w15:val="{27029632-80F1-2E44-80B2-8965C29C1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EC Square Sans Pro" w:eastAsia="EC Square Sans Pro" w:hAnsi="EC Square Sans Pro" w:cs="EC Square Sans Pro"/>
    </w:rPr>
  </w:style>
  <w:style w:type="paragraph" w:styleId="Heading1">
    <w:name w:val="heading 1"/>
    <w:basedOn w:val="Normal"/>
    <w:uiPriority w:val="9"/>
    <w:qFormat/>
    <w:rsid w:val="00D210B6"/>
    <w:pPr>
      <w:spacing w:before="240" w:line="271" w:lineRule="auto"/>
      <w:outlineLvl w:val="0"/>
    </w:pPr>
    <w:rPr>
      <w:b/>
      <w:bCs/>
      <w:color w:val="FF4F3D"/>
      <w:sz w:val="52"/>
      <w:szCs w:val="52"/>
    </w:rPr>
  </w:style>
  <w:style w:type="paragraph" w:styleId="Heading2">
    <w:name w:val="heading 2"/>
    <w:basedOn w:val="Normal"/>
    <w:uiPriority w:val="9"/>
    <w:unhideWhenUsed/>
    <w:qFormat/>
    <w:rsid w:val="00D210B6"/>
    <w:pPr>
      <w:widowControl/>
      <w:suppressAutoHyphens/>
      <w:spacing w:before="120" w:line="271" w:lineRule="auto"/>
      <w:outlineLvl w:val="1"/>
    </w:pPr>
    <w:rPr>
      <w:color w:val="FF4F3D"/>
      <w:sz w:val="44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D210B6"/>
    <w:pPr>
      <w:spacing w:before="240" w:after="240" w:line="271" w:lineRule="auto"/>
    </w:pPr>
    <w:rPr>
      <w:color w:val="71706F"/>
      <w:sz w:val="25"/>
      <w:szCs w:val="25"/>
    </w:rPr>
  </w:style>
  <w:style w:type="paragraph" w:styleId="ListParagraph">
    <w:name w:val="List Paragraph"/>
    <w:basedOn w:val="Normal"/>
    <w:uiPriority w:val="1"/>
    <w:qFormat/>
    <w:rsid w:val="007D3E1B"/>
    <w:pPr>
      <w:numPr>
        <w:ilvl w:val="1"/>
        <w:numId w:val="2"/>
      </w:numPr>
      <w:tabs>
        <w:tab w:val="left" w:pos="1418"/>
      </w:tabs>
      <w:spacing w:before="156" w:line="274" w:lineRule="auto"/>
      <w:ind w:left="284" w:right="284" w:hanging="284"/>
      <w:jc w:val="both"/>
    </w:pPr>
    <w:rPr>
      <w:color w:val="71706F"/>
      <w:sz w:val="25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F08A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F08A3"/>
    <w:rPr>
      <w:rFonts w:ascii="EC Square Sans Pro" w:eastAsia="EC Square Sans Pro" w:hAnsi="EC Square Sans Pro" w:cs="EC Square Sans Pro"/>
    </w:rPr>
  </w:style>
  <w:style w:type="paragraph" w:styleId="Footer">
    <w:name w:val="footer"/>
    <w:basedOn w:val="Normal"/>
    <w:link w:val="FooterChar"/>
    <w:uiPriority w:val="99"/>
    <w:unhideWhenUsed/>
    <w:rsid w:val="004D570A"/>
    <w:pPr>
      <w:spacing w:before="22"/>
      <w:ind w:left="-966"/>
    </w:pPr>
    <w:rPr>
      <w:color w:val="FFFFFF"/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4D570A"/>
    <w:rPr>
      <w:rFonts w:ascii="EC Square Sans Pro" w:eastAsia="EC Square Sans Pro" w:hAnsi="EC Square Sans Pro" w:cs="EC Square Sans Pro"/>
      <w:color w:val="FFFFFF"/>
      <w:sz w:val="18"/>
    </w:rPr>
  </w:style>
  <w:style w:type="paragraph" w:customStyle="1" w:styleId="Listbulletintro">
    <w:name w:val="List bullet intro"/>
    <w:basedOn w:val="ListParagraph"/>
    <w:qFormat/>
    <w:rsid w:val="00D210B6"/>
    <w:pPr>
      <w:numPr>
        <w:ilvl w:val="0"/>
      </w:numPr>
      <w:spacing w:before="0" w:line="271" w:lineRule="auto"/>
      <w:ind w:left="0" w:hanging="284"/>
      <w:jc w:val="left"/>
    </w:pPr>
  </w:style>
  <w:style w:type="paragraph" w:customStyle="1" w:styleId="BodyIntro">
    <w:name w:val="Body Intro"/>
    <w:basedOn w:val="Normal"/>
    <w:qFormat/>
    <w:rsid w:val="00D210B6"/>
    <w:pPr>
      <w:spacing w:line="271" w:lineRule="auto"/>
      <w:ind w:right="1043"/>
      <w:jc w:val="both"/>
    </w:pPr>
    <w:rPr>
      <w:color w:val="808080" w:themeColor="background1" w:themeShade="80"/>
      <w:sz w:val="36"/>
    </w:rPr>
  </w:style>
  <w:style w:type="character" w:styleId="Hyperlink">
    <w:name w:val="Hyperlink"/>
    <w:basedOn w:val="DefaultParagraphFont"/>
    <w:uiPriority w:val="99"/>
    <w:unhideWhenUsed/>
    <w:rsid w:val="00554165"/>
    <w:rPr>
      <w:color w:val="FF4F3D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5416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mentor4wbl.eu/uploads/1/2/4/6/124668488/vet_general_brochure_en_v02_digital.pdf" TargetMode="External"/><Relationship Id="rId18" Type="http://schemas.openxmlformats.org/officeDocument/2006/relationships/header" Target="header1.xml"/><Relationship Id="rId26" Type="http://schemas.openxmlformats.org/officeDocument/2006/relationships/hyperlink" Target="https://twitter.com/europeanyoutheu" TargetMode="External"/><Relationship Id="rId39" Type="http://schemas.openxmlformats.org/officeDocument/2006/relationships/customXml" Target="../customXml/item3.xml"/><Relationship Id="rId21" Type="http://schemas.openxmlformats.org/officeDocument/2006/relationships/image" Target="media/image4.png"/><Relationship Id="rId34" Type="http://schemas.openxmlformats.org/officeDocument/2006/relationships/footer" Target="footer2.xml"/><Relationship Id="rId7" Type="http://schemas.openxmlformats.org/officeDocument/2006/relationships/image" Target="media/image1.png"/><Relationship Id="rId12" Type="http://schemas.openxmlformats.org/officeDocument/2006/relationships/hyperlink" Target="https://ec.europa.eu/eurostat/statistics-explained/index.php?title=Adult_learning_statistics" TargetMode="External"/><Relationship Id="rId17" Type="http://schemas.openxmlformats.org/officeDocument/2006/relationships/hyperlink" Target="https://ec.europa.eu/transparency/documents-register/detail?ref=COM(2020)274&amp;lang=cs" TargetMode="External"/><Relationship Id="rId25" Type="http://schemas.openxmlformats.org/officeDocument/2006/relationships/hyperlink" Target="https://twitter.com/eu_social" TargetMode="External"/><Relationship Id="rId33" Type="http://schemas.openxmlformats.org/officeDocument/2006/relationships/header" Target="header2.xml"/><Relationship Id="rId38" Type="http://schemas.openxmlformats.org/officeDocument/2006/relationships/customXml" Target="../customXml/item2.xml"/><Relationship Id="rId2" Type="http://schemas.openxmlformats.org/officeDocument/2006/relationships/styles" Target="styles.xml"/><Relationship Id="rId16" Type="http://schemas.openxmlformats.org/officeDocument/2006/relationships/hyperlink" Target="https://ec.europa.eu/transparency/documents-register/detail?ref=COM(2020)274&amp;lang=cs" TargetMode="External"/><Relationship Id="rId20" Type="http://schemas.openxmlformats.org/officeDocument/2006/relationships/hyperlink" Target="mailto:vocational2022@actiongroup.com" TargetMode="External"/><Relationship Id="rId29" Type="http://schemas.openxmlformats.org/officeDocument/2006/relationships/hyperlink" Target="https://www.facebook.com/socialeurope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ec.europa.eu/clima/eu-action/european-green-deal_cs" TargetMode="External"/><Relationship Id="rId24" Type="http://schemas.openxmlformats.org/officeDocument/2006/relationships/hyperlink" Target="https://twitter.com/eu_social" TargetMode="External"/><Relationship Id="rId32" Type="http://schemas.openxmlformats.org/officeDocument/2006/relationships/hyperlink" Target="https://www.facebook.com/EuropeanYouthEU/" TargetMode="External"/><Relationship Id="rId37" Type="http://schemas.openxmlformats.org/officeDocument/2006/relationships/customXml" Target="../customXml/item1.xml"/><Relationship Id="rId5" Type="http://schemas.openxmlformats.org/officeDocument/2006/relationships/footnotes" Target="footnotes.xml"/><Relationship Id="rId15" Type="http://schemas.openxmlformats.org/officeDocument/2006/relationships/hyperlink" Target="https://ec.europa.eu/transparency/documents-register/detail?ref=COM(2020)274&amp;lang=cs" TargetMode="External"/><Relationship Id="rId23" Type="http://schemas.openxmlformats.org/officeDocument/2006/relationships/image" Target="media/image5.png"/><Relationship Id="rId28" Type="http://schemas.openxmlformats.org/officeDocument/2006/relationships/image" Target="media/image6.png"/><Relationship Id="rId36" Type="http://schemas.openxmlformats.org/officeDocument/2006/relationships/theme" Target="theme/theme1.xml"/><Relationship Id="rId10" Type="http://schemas.openxmlformats.org/officeDocument/2006/relationships/hyperlink" Target="https://ec.europa.eu/social/vocational-skills-week/select-language?destination=/node/1" TargetMode="External"/><Relationship Id="rId19" Type="http://schemas.openxmlformats.org/officeDocument/2006/relationships/footer" Target="footer1.xml"/><Relationship Id="rId31" Type="http://schemas.openxmlformats.org/officeDocument/2006/relationships/hyperlink" Target="https://www.facebook.com/EuropeanYouthEU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ec.europa.eu/social/vocational-skills-week/sites/default/files/evsw_media_relations_toolkit_2020.pdf" TargetMode="External"/><Relationship Id="rId14" Type="http://schemas.openxmlformats.org/officeDocument/2006/relationships/hyperlink" Target="https://www.mentor4wbl.eu/uploads/1/2/4/6/124668488/vet_general_brochure_en_v02_digital.pdf" TargetMode="External"/><Relationship Id="rId22" Type="http://schemas.openxmlformats.org/officeDocument/2006/relationships/hyperlink" Target="https://ec.europa.eu/social/vocational-skills-week/index_cs" TargetMode="External"/><Relationship Id="rId27" Type="http://schemas.openxmlformats.org/officeDocument/2006/relationships/hyperlink" Target="https://twitter.com/europeanyoutheu" TargetMode="External"/><Relationship Id="rId30" Type="http://schemas.openxmlformats.org/officeDocument/2006/relationships/hyperlink" Target="https://www.facebook.com/socialeurope/" TargetMode="External"/><Relationship Id="rId35" Type="http://schemas.openxmlformats.org/officeDocument/2006/relationships/fontTable" Target="fontTable.xml"/><Relationship Id="rId8" Type="http://schemas.openxmlformats.org/officeDocument/2006/relationships/image" Target="media/image2.svg"/><Relationship Id="rId3" Type="http://schemas.openxmlformats.org/officeDocument/2006/relationships/settings" Target="settings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hyperlink" Target="mailto:Vocational2022@actionprgroup.com" TargetMode="Externa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7.png"/><Relationship Id="rId1" Type="http://schemas.openxmlformats.org/officeDocument/2006/relationships/hyperlink" Target="mailto:Vocational2022@actionprgroup.com" TargetMode="External"/></Relationships>
</file>

<file path=word/theme/theme1.xml><?xml version="1.0" encoding="utf-8"?>
<a:theme xmlns:a="http://schemas.openxmlformats.org/drawingml/2006/main" name="Office Theme">
  <a:themeElements>
    <a:clrScheme name="Vocational Skills Week">
      <a:dk1>
        <a:sysClr val="windowText" lastClr="000000"/>
      </a:dk1>
      <a:lt1>
        <a:sysClr val="window" lastClr="FFFFFF"/>
      </a:lt1>
      <a:dk2>
        <a:srgbClr val="FF4F3D"/>
      </a:dk2>
      <a:lt2>
        <a:srgbClr val="EEECE1"/>
      </a:lt2>
      <a:accent1>
        <a:srgbClr val="AB4ADB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FF4F3D"/>
      </a:hlink>
      <a:folHlink>
        <a:srgbClr val="800080"/>
      </a:folHlink>
    </a:clrScheme>
    <a:fontScheme name="EC Square Sans Pro">
      <a:majorFont>
        <a:latin typeface="EC Square Sans Pro"/>
        <a:ea typeface=""/>
        <a:cs typeface=""/>
      </a:majorFont>
      <a:minorFont>
        <a:latin typeface="EC Square Sans Pr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EB7179BE0E1E4CBA8292DA2D705EA8" ma:contentTypeVersion="13" ma:contentTypeDescription="Create a new document." ma:contentTypeScope="" ma:versionID="0e41f5d0619c4752051a8577f8854fdc">
  <xsd:schema xmlns:xsd="http://www.w3.org/2001/XMLSchema" xmlns:xs="http://www.w3.org/2001/XMLSchema" xmlns:p="http://schemas.microsoft.com/office/2006/metadata/properties" xmlns:ns2="c1b03de7-01c4-4dad-af96-3dd29ba2b03a" xmlns:ns3="ebb4bf2d-46ae-4aee-aa9f-3a7fb1d74eb4" targetNamespace="http://schemas.microsoft.com/office/2006/metadata/properties" ma:root="true" ma:fieldsID="a5570ac125b9935f137ad9abe34e8584" ns2:_="" ns3:_="">
    <xsd:import namespace="c1b03de7-01c4-4dad-af96-3dd29ba2b03a"/>
    <xsd:import namespace="ebb4bf2d-46ae-4aee-aa9f-3a7fb1d74eb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b03de7-01c4-4dad-af96-3dd29ba2b0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b4bf2d-46ae-4aee-aa9f-3a7fb1d74eb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FBC0C2F-D97C-462B-AE46-DDCD5C85B9BE}"/>
</file>

<file path=customXml/itemProps2.xml><?xml version="1.0" encoding="utf-8"?>
<ds:datastoreItem xmlns:ds="http://schemas.openxmlformats.org/officeDocument/2006/customXml" ds:itemID="{503CAC15-1F35-456B-ABB0-B5B118ACDE52}"/>
</file>

<file path=customXml/itemProps3.xml><?xml version="1.0" encoding="utf-8"?>
<ds:datastoreItem xmlns:ds="http://schemas.openxmlformats.org/officeDocument/2006/customXml" ds:itemID="{3CF6808E-47B7-42D5-A945-22C94184F74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637</Words>
  <Characters>363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UK Zoran</dc:creator>
  <cp:lastModifiedBy>BAKA Elena</cp:lastModifiedBy>
  <cp:revision>14</cp:revision>
  <dcterms:created xsi:type="dcterms:W3CDTF">2022-02-28T11:13:00Z</dcterms:created>
  <dcterms:modified xsi:type="dcterms:W3CDTF">2022-03-18T0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2-10T00:00:00Z</vt:filetime>
  </property>
  <property fmtid="{D5CDD505-2E9C-101B-9397-08002B2CF9AE}" pid="3" name="Creator">
    <vt:lpwstr>Adobe InDesign 17.1 (Windows)</vt:lpwstr>
  </property>
  <property fmtid="{D5CDD505-2E9C-101B-9397-08002B2CF9AE}" pid="4" name="LastSaved">
    <vt:filetime>2022-02-10T00:00:00Z</vt:filetime>
  </property>
  <property fmtid="{D5CDD505-2E9C-101B-9397-08002B2CF9AE}" pid="5" name="ContentTypeId">
    <vt:lpwstr>0x010100F8EB7179BE0E1E4CBA8292DA2D705EA8</vt:lpwstr>
  </property>
</Properties>
</file>